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E2B8E" w14:textId="71E4F538" w:rsidR="000A3600" w:rsidRPr="001C30BA" w:rsidRDefault="001C30BA" w:rsidP="004C39D8">
      <w:pPr>
        <w:spacing w:after="0" w:line="240" w:lineRule="auto"/>
        <w:jc w:val="both"/>
        <w:rPr>
          <w:rStyle w:val="apple-converted-space"/>
          <w:rFonts w:ascii="Arial" w:hAnsi="Arial"/>
          <w:b/>
          <w:bCs/>
          <w:lang w:val="fr-CA"/>
        </w:rPr>
      </w:pPr>
      <w:r>
        <w:rPr>
          <w:rStyle w:val="apple-converted-space"/>
          <w:rFonts w:ascii="Arial" w:hAnsi="Arial"/>
          <w:b/>
          <w:bCs/>
          <w:lang w:val="fr-CA"/>
        </w:rPr>
        <w:t>POUR DIFFUSION IMMÉDIATE</w:t>
      </w:r>
    </w:p>
    <w:p w14:paraId="4D99C332" w14:textId="77777777" w:rsidR="000A3600" w:rsidRPr="001C30BA" w:rsidRDefault="000A3600" w:rsidP="004C39D8">
      <w:pPr>
        <w:spacing w:after="0" w:line="240" w:lineRule="auto"/>
        <w:jc w:val="both"/>
        <w:rPr>
          <w:rStyle w:val="apple-converted-space"/>
          <w:rFonts w:ascii="Arial" w:hAnsi="Arial"/>
          <w:b/>
          <w:bCs/>
          <w:lang w:val="fr-CA"/>
        </w:rPr>
      </w:pPr>
    </w:p>
    <w:p w14:paraId="1401D359" w14:textId="419C196D" w:rsidR="00584C37" w:rsidRPr="001C30BA" w:rsidRDefault="1E621D3F" w:rsidP="00584C37">
      <w:pPr>
        <w:spacing w:after="0" w:line="240" w:lineRule="auto"/>
        <w:jc w:val="center"/>
        <w:rPr>
          <w:rFonts w:ascii="Arial" w:hAnsi="Arial"/>
          <w:b/>
          <w:bCs/>
          <w:color w:val="FF001A" w:themeColor="accent1"/>
          <w:sz w:val="28"/>
          <w:szCs w:val="28"/>
          <w:lang w:val="fr-CA"/>
        </w:rPr>
      </w:pPr>
      <w:r w:rsidRPr="001C30BA">
        <w:rPr>
          <w:rFonts w:ascii="Arial" w:hAnsi="Arial"/>
          <w:b/>
          <w:bCs/>
          <w:color w:val="FF001A" w:themeColor="accent1"/>
          <w:sz w:val="28"/>
          <w:szCs w:val="28"/>
          <w:lang w:val="fr-CA"/>
        </w:rPr>
        <w:t xml:space="preserve">TENNIS </w:t>
      </w:r>
      <w:r w:rsidR="00584C37" w:rsidRPr="001C30BA">
        <w:rPr>
          <w:rFonts w:ascii="Arial" w:hAnsi="Arial"/>
          <w:b/>
          <w:bCs/>
          <w:color w:val="FF001A" w:themeColor="accent1"/>
          <w:sz w:val="28"/>
          <w:szCs w:val="28"/>
          <w:lang w:val="fr-CA"/>
        </w:rPr>
        <w:t xml:space="preserve">CANADA </w:t>
      </w:r>
      <w:r w:rsidR="001C30BA">
        <w:rPr>
          <w:rFonts w:ascii="Arial" w:hAnsi="Arial"/>
          <w:b/>
          <w:bCs/>
          <w:color w:val="FF001A" w:themeColor="accent1"/>
          <w:sz w:val="28"/>
          <w:szCs w:val="28"/>
          <w:lang w:val="fr-CA"/>
        </w:rPr>
        <w:t>ANNONCE LA COMPOSITION DE SES ÉQUIPES POUR LES MONDIAUX JUNIORS DE TENNIS DE L’ITF</w:t>
      </w:r>
      <w:r w:rsidR="00584C37" w:rsidRPr="001C30BA">
        <w:rPr>
          <w:rFonts w:ascii="Arial" w:hAnsi="Arial"/>
          <w:b/>
          <w:bCs/>
          <w:color w:val="FF001A" w:themeColor="accent1"/>
          <w:sz w:val="28"/>
          <w:szCs w:val="28"/>
          <w:lang w:val="fr-CA"/>
        </w:rPr>
        <w:t xml:space="preserve"> </w:t>
      </w:r>
    </w:p>
    <w:p w14:paraId="342EE821" w14:textId="75217699" w:rsidR="270593C6" w:rsidRPr="001C30BA" w:rsidRDefault="001C30BA" w:rsidP="7B48F9E3">
      <w:pPr>
        <w:spacing w:after="0" w:line="240" w:lineRule="auto"/>
        <w:jc w:val="center"/>
        <w:rPr>
          <w:lang w:val="fr-CA"/>
        </w:rPr>
      </w:pPr>
      <w:r>
        <w:rPr>
          <w:rFonts w:ascii="Arial" w:hAnsi="Arial" w:cs="Arial"/>
          <w:b/>
          <w:bCs/>
          <w:i/>
          <w:iCs/>
          <w:sz w:val="20"/>
          <w:szCs w:val="20"/>
          <w:lang w:val="fr-CA"/>
        </w:rPr>
        <w:t>Du 15 au 17</w:t>
      </w:r>
      <w:r w:rsidR="00E7206B">
        <w:rPr>
          <w:rFonts w:ascii="Arial" w:hAnsi="Arial" w:cs="Arial"/>
          <w:b/>
          <w:bCs/>
          <w:i/>
          <w:iCs/>
          <w:sz w:val="20"/>
          <w:szCs w:val="20"/>
          <w:lang w:val="fr-CA"/>
        </w:rPr>
        <w:t> </w:t>
      </w:r>
      <w:r>
        <w:rPr>
          <w:rFonts w:ascii="Arial" w:hAnsi="Arial" w:cs="Arial"/>
          <w:b/>
          <w:bCs/>
          <w:i/>
          <w:iCs/>
          <w:sz w:val="20"/>
          <w:szCs w:val="20"/>
          <w:lang w:val="fr-CA"/>
        </w:rPr>
        <w:t>avril, l</w:t>
      </w:r>
      <w:r w:rsidRPr="001C30BA">
        <w:rPr>
          <w:rFonts w:ascii="Arial" w:hAnsi="Arial" w:cs="Arial"/>
          <w:b/>
          <w:bCs/>
          <w:i/>
          <w:iCs/>
          <w:sz w:val="20"/>
          <w:szCs w:val="20"/>
          <w:lang w:val="fr-CA"/>
        </w:rPr>
        <w:t xml:space="preserve">e Stade IGA de Montréal sera l’hôte des qualifications de l’Amérique du Nord, Amérique </w:t>
      </w:r>
      <w:r>
        <w:rPr>
          <w:rFonts w:ascii="Arial" w:hAnsi="Arial" w:cs="Arial"/>
          <w:b/>
          <w:bCs/>
          <w:i/>
          <w:iCs/>
          <w:sz w:val="20"/>
          <w:szCs w:val="20"/>
          <w:lang w:val="fr-CA"/>
        </w:rPr>
        <w:t xml:space="preserve">centrale et Caraïbes des compétitions par équipe chez les U16 et U14 </w:t>
      </w:r>
    </w:p>
    <w:p w14:paraId="7A89C114" w14:textId="77777777" w:rsidR="00686005" w:rsidRPr="001C30BA" w:rsidRDefault="00686005" w:rsidP="53ED0D26">
      <w:pPr>
        <w:spacing w:after="0" w:line="240" w:lineRule="auto"/>
        <w:jc w:val="center"/>
        <w:rPr>
          <w:rFonts w:ascii="Arial" w:hAnsi="Arial" w:cs="Arial"/>
          <w:b/>
          <w:bCs/>
          <w:i/>
          <w:lang w:val="fr-CA"/>
        </w:rPr>
      </w:pPr>
    </w:p>
    <w:p w14:paraId="29FDEA5B" w14:textId="75F5B3EC" w:rsidR="000333BB" w:rsidRPr="001C30BA" w:rsidRDefault="748278CE" w:rsidP="000333BB">
      <w:pPr>
        <w:spacing w:after="0" w:line="240" w:lineRule="auto"/>
        <w:rPr>
          <w:rFonts w:ascii="Arial" w:hAnsi="Arial" w:cs="Arial"/>
          <w:sz w:val="20"/>
          <w:szCs w:val="20"/>
          <w:lang w:val="fr-CA"/>
        </w:rPr>
      </w:pPr>
      <w:r w:rsidRPr="001C30BA">
        <w:rPr>
          <w:b/>
          <w:bCs/>
          <w:sz w:val="20"/>
          <w:szCs w:val="20"/>
          <w:lang w:val="fr-CA"/>
        </w:rPr>
        <w:t>[</w:t>
      </w:r>
      <w:r w:rsidR="001C30BA">
        <w:rPr>
          <w:b/>
          <w:bCs/>
          <w:sz w:val="20"/>
          <w:szCs w:val="20"/>
          <w:lang w:val="fr-CA"/>
        </w:rPr>
        <w:t>MONTRÉAL, QC</w:t>
      </w:r>
      <w:r w:rsidRPr="001C30BA">
        <w:rPr>
          <w:b/>
          <w:bCs/>
          <w:sz w:val="20"/>
          <w:szCs w:val="20"/>
          <w:lang w:val="fr-CA"/>
        </w:rPr>
        <w:t xml:space="preserve">] </w:t>
      </w:r>
      <w:r w:rsidR="001C30BA" w:rsidRPr="001C30BA">
        <w:rPr>
          <w:b/>
          <w:bCs/>
          <w:sz w:val="20"/>
          <w:szCs w:val="20"/>
          <w:lang w:val="fr-CA"/>
        </w:rPr>
        <w:t>le 14</w:t>
      </w:r>
      <w:r w:rsidR="00E7206B">
        <w:rPr>
          <w:b/>
          <w:bCs/>
          <w:sz w:val="20"/>
          <w:szCs w:val="20"/>
          <w:lang w:val="fr-CA"/>
        </w:rPr>
        <w:t> </w:t>
      </w:r>
      <w:r w:rsidR="001C30BA" w:rsidRPr="001C30BA">
        <w:rPr>
          <w:b/>
          <w:bCs/>
          <w:sz w:val="20"/>
          <w:szCs w:val="20"/>
          <w:lang w:val="fr-CA"/>
        </w:rPr>
        <w:t xml:space="preserve">avril </w:t>
      </w:r>
      <w:r w:rsidR="65D0422B" w:rsidRPr="001C30BA">
        <w:rPr>
          <w:b/>
          <w:bCs/>
          <w:sz w:val="20"/>
          <w:szCs w:val="20"/>
          <w:lang w:val="fr-CA"/>
        </w:rPr>
        <w:t>202</w:t>
      </w:r>
      <w:r w:rsidR="5D66DD8A" w:rsidRPr="001C30BA">
        <w:rPr>
          <w:b/>
          <w:bCs/>
          <w:sz w:val="20"/>
          <w:szCs w:val="20"/>
          <w:lang w:val="fr-CA"/>
        </w:rPr>
        <w:t>6</w:t>
      </w:r>
      <w:r w:rsidRPr="001C30BA">
        <w:rPr>
          <w:b/>
          <w:bCs/>
          <w:sz w:val="20"/>
          <w:szCs w:val="20"/>
          <w:lang w:val="fr-CA"/>
        </w:rPr>
        <w:t xml:space="preserve"> </w:t>
      </w:r>
      <w:r w:rsidRPr="001C30BA">
        <w:rPr>
          <w:rFonts w:ascii="Arial" w:hAnsi="Arial" w:cs="Arial"/>
          <w:b/>
          <w:bCs/>
          <w:sz w:val="20"/>
          <w:szCs w:val="20"/>
          <w:lang w:val="fr-CA"/>
        </w:rPr>
        <w:t xml:space="preserve">– </w:t>
      </w:r>
      <w:r w:rsidR="001C30BA" w:rsidRPr="001C30BA">
        <w:rPr>
          <w:rFonts w:ascii="Arial" w:hAnsi="Arial" w:cs="Arial"/>
          <w:sz w:val="20"/>
          <w:szCs w:val="20"/>
          <w:lang w:val="fr-CA"/>
        </w:rPr>
        <w:t>Les compétitions du Mondial junior de tennis de l’ITF</w:t>
      </w:r>
      <w:r w:rsidR="001C30BA" w:rsidRPr="001C30BA">
        <w:rPr>
          <w:rFonts w:ascii="Arial" w:hAnsi="Arial" w:cs="Arial"/>
          <w:b/>
          <w:bCs/>
          <w:sz w:val="20"/>
          <w:szCs w:val="20"/>
          <w:lang w:val="fr-CA"/>
        </w:rPr>
        <w:t xml:space="preserve"> </w:t>
      </w:r>
      <w:r w:rsidR="001C30BA" w:rsidRPr="001C30BA">
        <w:rPr>
          <w:rFonts w:ascii="Arial" w:hAnsi="Arial" w:cs="Arial"/>
          <w:sz w:val="20"/>
          <w:szCs w:val="20"/>
          <w:lang w:val="fr-CA"/>
        </w:rPr>
        <w:t>(qualifications de l’Amérique du Nord, Amérique centrale et</w:t>
      </w:r>
      <w:r w:rsidR="001C30BA">
        <w:rPr>
          <w:rFonts w:ascii="Arial" w:hAnsi="Arial" w:cs="Arial"/>
          <w:sz w:val="20"/>
          <w:szCs w:val="20"/>
          <w:lang w:val="fr-CA"/>
        </w:rPr>
        <w:t xml:space="preserve"> Caraïbes) auront lieu du 15 au 17</w:t>
      </w:r>
      <w:r w:rsidR="00E7206B">
        <w:rPr>
          <w:rFonts w:ascii="Arial" w:hAnsi="Arial" w:cs="Arial"/>
          <w:sz w:val="20"/>
          <w:szCs w:val="20"/>
          <w:lang w:val="fr-CA"/>
        </w:rPr>
        <w:t> </w:t>
      </w:r>
      <w:r w:rsidR="001C30BA">
        <w:rPr>
          <w:rFonts w:ascii="Arial" w:hAnsi="Arial" w:cs="Arial"/>
          <w:sz w:val="20"/>
          <w:szCs w:val="20"/>
          <w:lang w:val="fr-CA"/>
        </w:rPr>
        <w:t xml:space="preserve">avril, au Stade IGA de Montréal (Québec). </w:t>
      </w:r>
      <w:r w:rsidR="001C30BA" w:rsidRPr="001C30BA">
        <w:rPr>
          <w:rFonts w:ascii="Arial" w:hAnsi="Arial" w:cs="Arial"/>
          <w:sz w:val="20"/>
          <w:szCs w:val="20"/>
          <w:lang w:val="fr-CA"/>
        </w:rPr>
        <w:t xml:space="preserve">Tennis Canada a confirmé aujourd’hui la composition </w:t>
      </w:r>
      <w:r w:rsidR="001C30BA">
        <w:rPr>
          <w:rFonts w:ascii="Arial" w:hAnsi="Arial" w:cs="Arial"/>
          <w:sz w:val="20"/>
          <w:szCs w:val="20"/>
          <w:lang w:val="fr-CA"/>
        </w:rPr>
        <w:t xml:space="preserve">des équipes canadiennes pour cette compétition de trois jours. </w:t>
      </w:r>
    </w:p>
    <w:p w14:paraId="5BC66511" w14:textId="77777777" w:rsidR="00CA655F" w:rsidRPr="001C30BA" w:rsidRDefault="00CA655F" w:rsidP="000333BB">
      <w:pPr>
        <w:spacing w:after="0" w:line="240" w:lineRule="auto"/>
        <w:rPr>
          <w:rFonts w:ascii="Arial" w:hAnsi="Arial" w:cs="Arial"/>
          <w:sz w:val="20"/>
          <w:szCs w:val="20"/>
          <w:lang w:val="fr-CA"/>
        </w:rPr>
      </w:pPr>
    </w:p>
    <w:p w14:paraId="28954273" w14:textId="554DF39D" w:rsidR="001C30BA" w:rsidRDefault="001C30BA" w:rsidP="7B48F9E3">
      <w:pPr>
        <w:spacing w:after="0" w:line="240" w:lineRule="auto"/>
        <w:rPr>
          <w:rFonts w:ascii="Arial" w:hAnsi="Arial" w:cs="Arial"/>
          <w:sz w:val="20"/>
          <w:szCs w:val="20"/>
          <w:lang w:val="fr-CA"/>
        </w:rPr>
      </w:pPr>
      <w:r>
        <w:rPr>
          <w:rFonts w:ascii="Arial" w:hAnsi="Arial" w:cs="Arial"/>
          <w:sz w:val="20"/>
          <w:szCs w:val="20"/>
          <w:lang w:val="fr-CA"/>
        </w:rPr>
        <w:t xml:space="preserve">Pour une deuxième année consécutive, </w:t>
      </w:r>
      <w:r w:rsidRPr="001C30BA">
        <w:rPr>
          <w:rFonts w:ascii="Arial" w:hAnsi="Arial" w:cs="Arial"/>
          <w:sz w:val="20"/>
          <w:szCs w:val="20"/>
          <w:lang w:val="fr-CA"/>
        </w:rPr>
        <w:t xml:space="preserve">Montréal </w:t>
      </w:r>
      <w:r>
        <w:rPr>
          <w:rFonts w:ascii="Arial" w:hAnsi="Arial" w:cs="Arial"/>
          <w:sz w:val="20"/>
          <w:szCs w:val="20"/>
          <w:lang w:val="fr-CA"/>
        </w:rPr>
        <w:t xml:space="preserve">accueillera les </w:t>
      </w:r>
      <w:r w:rsidRPr="001C30BA">
        <w:rPr>
          <w:rFonts w:ascii="Arial" w:hAnsi="Arial" w:cs="Arial"/>
          <w:sz w:val="20"/>
          <w:szCs w:val="20"/>
          <w:lang w:val="fr-CA"/>
        </w:rPr>
        <w:t xml:space="preserve">meilleurs </w:t>
      </w:r>
      <w:r>
        <w:rPr>
          <w:rFonts w:ascii="Arial" w:hAnsi="Arial" w:cs="Arial"/>
          <w:sz w:val="20"/>
          <w:szCs w:val="20"/>
          <w:lang w:val="fr-CA"/>
        </w:rPr>
        <w:t xml:space="preserve">jeunes </w:t>
      </w:r>
      <w:r w:rsidRPr="001C30BA">
        <w:rPr>
          <w:rFonts w:ascii="Arial" w:hAnsi="Arial" w:cs="Arial"/>
          <w:sz w:val="20"/>
          <w:szCs w:val="20"/>
          <w:lang w:val="fr-CA"/>
        </w:rPr>
        <w:t xml:space="preserve">espoirs du Canada, du Mexique, des États-Unis, de la République dominicaine et du Costa Rica, qui s’affronteront pour décrocher une place </w:t>
      </w:r>
      <w:r>
        <w:rPr>
          <w:rFonts w:ascii="Arial" w:hAnsi="Arial" w:cs="Arial"/>
          <w:sz w:val="20"/>
          <w:szCs w:val="20"/>
          <w:lang w:val="fr-CA"/>
        </w:rPr>
        <w:t xml:space="preserve">aux Finales. La compétition comprend des épreuves de la Coupe Billie Jean King junior, de la Coupe Davis junior et du Mondial junior de tennis de l’ITF </w:t>
      </w:r>
      <w:r w:rsidRPr="001C30BA">
        <w:rPr>
          <w:rFonts w:ascii="Arial" w:hAnsi="Arial" w:cs="Arial"/>
          <w:sz w:val="20"/>
          <w:szCs w:val="20"/>
          <w:lang w:val="fr-CA"/>
        </w:rPr>
        <w:t>(filles et garçons de moins de 14</w:t>
      </w:r>
      <w:r w:rsidR="00E7206B">
        <w:rPr>
          <w:rFonts w:ascii="Arial" w:hAnsi="Arial" w:cs="Arial"/>
          <w:sz w:val="20"/>
          <w:szCs w:val="20"/>
          <w:lang w:val="fr-CA"/>
        </w:rPr>
        <w:t> </w:t>
      </w:r>
      <w:r w:rsidRPr="001C30BA">
        <w:rPr>
          <w:rFonts w:ascii="Arial" w:hAnsi="Arial" w:cs="Arial"/>
          <w:sz w:val="20"/>
          <w:szCs w:val="20"/>
          <w:lang w:val="fr-CA"/>
        </w:rPr>
        <w:t xml:space="preserve">ans). </w:t>
      </w:r>
    </w:p>
    <w:p w14:paraId="1FCB9054" w14:textId="76B8F667" w:rsidR="00CA655F" w:rsidRPr="001C30BA" w:rsidRDefault="00CA655F" w:rsidP="7B48F9E3">
      <w:pPr>
        <w:spacing w:after="0" w:line="240" w:lineRule="auto"/>
        <w:rPr>
          <w:rFonts w:ascii="Arial" w:hAnsi="Arial" w:cs="Arial"/>
          <w:sz w:val="20"/>
          <w:szCs w:val="20"/>
          <w:lang w:val="fr-CA"/>
        </w:rPr>
      </w:pPr>
    </w:p>
    <w:p w14:paraId="72C2DD3B" w14:textId="77777777" w:rsidR="00D04255" w:rsidRPr="001C30BA" w:rsidRDefault="00D04255" w:rsidP="1503A5E7">
      <w:pPr>
        <w:spacing w:after="0" w:line="240" w:lineRule="auto"/>
        <w:rPr>
          <w:rFonts w:ascii="Arial" w:hAnsi="Arial" w:cs="Arial"/>
          <w:sz w:val="20"/>
          <w:szCs w:val="20"/>
          <w:lang w:val="fr-CA"/>
        </w:rPr>
      </w:pPr>
    </w:p>
    <w:p w14:paraId="3AED5CBD" w14:textId="1C53AB35" w:rsidR="002D7CA7" w:rsidRPr="001C30BA" w:rsidRDefault="001C30BA" w:rsidP="6F8F1744">
      <w:pPr>
        <w:spacing w:after="0" w:line="240" w:lineRule="auto"/>
        <w:rPr>
          <w:rFonts w:ascii="Arial" w:hAnsi="Arial" w:cs="Arial"/>
          <w:b/>
          <w:bCs/>
          <w:sz w:val="20"/>
          <w:szCs w:val="20"/>
          <w:lang w:val="fr-CA"/>
        </w:rPr>
      </w:pPr>
      <w:r>
        <w:rPr>
          <w:rFonts w:ascii="Arial" w:hAnsi="Arial" w:cs="Arial"/>
          <w:b/>
          <w:bCs/>
          <w:sz w:val="20"/>
          <w:szCs w:val="20"/>
          <w:lang w:val="fr-CA"/>
        </w:rPr>
        <w:t>COMPOSITION DES ÉQUIPES CANADIENNES</w:t>
      </w:r>
    </w:p>
    <w:p w14:paraId="21007881" w14:textId="008B0BAF" w:rsidR="6F8F1744" w:rsidRPr="001C30BA" w:rsidRDefault="6F8F1744" w:rsidP="6F8F1744">
      <w:pPr>
        <w:spacing w:after="0" w:line="240" w:lineRule="auto"/>
        <w:rPr>
          <w:rFonts w:ascii="Arial" w:hAnsi="Arial" w:cs="Arial"/>
          <w:b/>
          <w:bCs/>
          <w:sz w:val="20"/>
          <w:szCs w:val="20"/>
          <w:lang w:val="fr-CA"/>
        </w:rPr>
      </w:pPr>
    </w:p>
    <w:p w14:paraId="642E9D53" w14:textId="7CF2E3FF" w:rsidR="1652F44E" w:rsidRPr="001C30BA" w:rsidRDefault="001C30BA" w:rsidP="4F7FEB11">
      <w:pPr>
        <w:spacing w:after="0" w:line="240" w:lineRule="auto"/>
        <w:rPr>
          <w:rFonts w:ascii="Arial" w:hAnsi="Arial" w:cs="Arial"/>
          <w:b/>
          <w:bCs/>
          <w:sz w:val="20"/>
          <w:szCs w:val="20"/>
        </w:rPr>
      </w:pPr>
      <w:r w:rsidRPr="001C30BA">
        <w:rPr>
          <w:rFonts w:ascii="Arial" w:hAnsi="Arial" w:cs="Arial"/>
          <w:b/>
          <w:bCs/>
          <w:sz w:val="20"/>
          <w:szCs w:val="20"/>
        </w:rPr>
        <w:t xml:space="preserve">Coupe </w:t>
      </w:r>
      <w:r w:rsidR="00686005" w:rsidRPr="001C30BA">
        <w:rPr>
          <w:rFonts w:ascii="Arial" w:hAnsi="Arial" w:cs="Arial"/>
          <w:b/>
          <w:bCs/>
          <w:sz w:val="20"/>
          <w:szCs w:val="20"/>
        </w:rPr>
        <w:t xml:space="preserve">Billie Jean King </w:t>
      </w:r>
      <w:r w:rsidRPr="001C30BA">
        <w:rPr>
          <w:rFonts w:ascii="Arial" w:hAnsi="Arial" w:cs="Arial"/>
          <w:b/>
          <w:bCs/>
          <w:sz w:val="20"/>
          <w:szCs w:val="20"/>
        </w:rPr>
        <w:t xml:space="preserve">junior </w:t>
      </w:r>
      <w:r w:rsidR="1D92EAB3" w:rsidRPr="001C30BA">
        <w:rPr>
          <w:rFonts w:ascii="Arial" w:hAnsi="Arial" w:cs="Arial"/>
          <w:b/>
          <w:bCs/>
          <w:sz w:val="20"/>
          <w:szCs w:val="20"/>
        </w:rPr>
        <w:t>(</w:t>
      </w:r>
      <w:proofErr w:type="gramStart"/>
      <w:r w:rsidRPr="001C30BA">
        <w:rPr>
          <w:rFonts w:ascii="Arial" w:hAnsi="Arial" w:cs="Arial"/>
          <w:b/>
          <w:bCs/>
          <w:sz w:val="20"/>
          <w:szCs w:val="20"/>
        </w:rPr>
        <w:t>c</w:t>
      </w:r>
      <w:r w:rsidR="1D92EAB3" w:rsidRPr="001C30BA">
        <w:rPr>
          <w:rFonts w:ascii="Arial" w:hAnsi="Arial" w:cs="Arial"/>
          <w:b/>
          <w:bCs/>
          <w:sz w:val="20"/>
          <w:szCs w:val="20"/>
        </w:rPr>
        <w:t>ap</w:t>
      </w:r>
      <w:r w:rsidRPr="001C30BA">
        <w:rPr>
          <w:rFonts w:ascii="Arial" w:hAnsi="Arial" w:cs="Arial"/>
          <w:b/>
          <w:bCs/>
          <w:sz w:val="20"/>
          <w:szCs w:val="20"/>
        </w:rPr>
        <w:t>i</w:t>
      </w:r>
      <w:r w:rsidR="1D92EAB3" w:rsidRPr="001C30BA">
        <w:rPr>
          <w:rFonts w:ascii="Arial" w:hAnsi="Arial" w:cs="Arial"/>
          <w:b/>
          <w:bCs/>
          <w:sz w:val="20"/>
          <w:szCs w:val="20"/>
        </w:rPr>
        <w:t>tain</w:t>
      </w:r>
      <w:r w:rsidRPr="001C30BA">
        <w:rPr>
          <w:rFonts w:ascii="Arial" w:hAnsi="Arial" w:cs="Arial"/>
          <w:b/>
          <w:bCs/>
          <w:sz w:val="20"/>
          <w:szCs w:val="20"/>
        </w:rPr>
        <w:t>e</w:t>
      </w:r>
      <w:r w:rsidR="00E7206B">
        <w:rPr>
          <w:rFonts w:ascii="Arial" w:hAnsi="Arial" w:cs="Arial"/>
          <w:b/>
          <w:bCs/>
          <w:sz w:val="20"/>
          <w:szCs w:val="20"/>
        </w:rPr>
        <w:t> </w:t>
      </w:r>
      <w:r w:rsidR="1D92EAB3" w:rsidRPr="001C30BA">
        <w:rPr>
          <w:rFonts w:ascii="Arial" w:hAnsi="Arial" w:cs="Arial"/>
          <w:b/>
          <w:bCs/>
          <w:sz w:val="20"/>
          <w:szCs w:val="20"/>
        </w:rPr>
        <w:t>:</w:t>
      </w:r>
      <w:proofErr w:type="gramEnd"/>
      <w:r w:rsidR="1D92EAB3" w:rsidRPr="001C30BA">
        <w:rPr>
          <w:rFonts w:ascii="Arial" w:hAnsi="Arial" w:cs="Arial"/>
          <w:b/>
          <w:bCs/>
          <w:sz w:val="20"/>
          <w:szCs w:val="20"/>
        </w:rPr>
        <w:t xml:space="preserve"> Sharon Fichman)</w:t>
      </w:r>
    </w:p>
    <w:p w14:paraId="09FD0CA7" w14:textId="2EEF94DB" w:rsidR="00686005" w:rsidRPr="001C30BA" w:rsidRDefault="00CA655F" w:rsidP="00CA655F">
      <w:pPr>
        <w:pStyle w:val="Paragraphedeliste"/>
        <w:numPr>
          <w:ilvl w:val="0"/>
          <w:numId w:val="22"/>
        </w:numPr>
        <w:spacing w:after="0" w:line="240" w:lineRule="auto"/>
        <w:rPr>
          <w:rFonts w:ascii="Arial" w:hAnsi="Arial" w:cs="Arial"/>
          <w:sz w:val="20"/>
          <w:szCs w:val="20"/>
          <w:lang w:val="fr-CA"/>
        </w:rPr>
      </w:pPr>
      <w:r w:rsidRPr="001C30BA">
        <w:rPr>
          <w:rFonts w:ascii="Arial" w:hAnsi="Arial" w:cs="Arial"/>
          <w:sz w:val="20"/>
          <w:szCs w:val="20"/>
          <w:lang w:val="fr-CA"/>
        </w:rPr>
        <w:t>Elisabeth Djabourian</w:t>
      </w:r>
      <w:r w:rsidR="00E7206B">
        <w:rPr>
          <w:rFonts w:ascii="Arial" w:hAnsi="Arial" w:cs="Arial"/>
          <w:sz w:val="20"/>
          <w:szCs w:val="20"/>
          <w:lang w:val="fr-CA"/>
        </w:rPr>
        <w:t> </w:t>
      </w:r>
      <w:r w:rsidRPr="001C30BA">
        <w:rPr>
          <w:rFonts w:ascii="Arial" w:hAnsi="Arial" w:cs="Arial"/>
          <w:sz w:val="20"/>
          <w:szCs w:val="20"/>
          <w:lang w:val="fr-CA"/>
        </w:rPr>
        <w:t xml:space="preserve">: </w:t>
      </w:r>
      <w:r w:rsidR="001C30BA" w:rsidRPr="001C30BA">
        <w:rPr>
          <w:rFonts w:ascii="Arial" w:hAnsi="Arial" w:cs="Arial"/>
          <w:sz w:val="20"/>
          <w:szCs w:val="20"/>
          <w:lang w:val="fr-CA"/>
        </w:rPr>
        <w:t>a remporté deux titres ITF de double chez les juniors cette année</w:t>
      </w:r>
      <w:r w:rsidR="00E7206B">
        <w:rPr>
          <w:rFonts w:ascii="Arial" w:hAnsi="Arial" w:cs="Arial"/>
          <w:sz w:val="20"/>
          <w:szCs w:val="20"/>
          <w:lang w:val="fr-CA"/>
        </w:rPr>
        <w:t> </w:t>
      </w:r>
      <w:r w:rsidR="001C30BA" w:rsidRPr="001C30BA">
        <w:rPr>
          <w:rFonts w:ascii="Arial" w:hAnsi="Arial" w:cs="Arial"/>
          <w:sz w:val="20"/>
          <w:szCs w:val="20"/>
          <w:lang w:val="fr-CA"/>
        </w:rPr>
        <w:t xml:space="preserve">; finaliste du simple et du double des Championnats juniors canadiens </w:t>
      </w:r>
      <w:r w:rsidR="001C30BA">
        <w:rPr>
          <w:rFonts w:ascii="Arial" w:hAnsi="Arial" w:cs="Arial"/>
          <w:sz w:val="20"/>
          <w:szCs w:val="20"/>
          <w:lang w:val="fr-CA"/>
        </w:rPr>
        <w:t>Fischer en salle chez les U16</w:t>
      </w:r>
    </w:p>
    <w:p w14:paraId="27E27DCE" w14:textId="68BF2A5D" w:rsidR="405C2F5B" w:rsidRPr="001C30BA" w:rsidRDefault="405C2F5B" w:rsidP="7B48F9E3">
      <w:pPr>
        <w:pStyle w:val="Paragraphedeliste"/>
        <w:numPr>
          <w:ilvl w:val="0"/>
          <w:numId w:val="22"/>
        </w:numPr>
        <w:spacing w:after="0" w:line="240" w:lineRule="auto"/>
        <w:rPr>
          <w:rFonts w:ascii="Arial" w:hAnsi="Arial" w:cs="Arial"/>
          <w:sz w:val="20"/>
          <w:szCs w:val="20"/>
          <w:lang w:val="fr-CA"/>
        </w:rPr>
      </w:pPr>
      <w:r w:rsidRPr="001C30BA">
        <w:rPr>
          <w:rFonts w:ascii="Arial" w:hAnsi="Arial" w:cs="Arial"/>
          <w:sz w:val="20"/>
          <w:szCs w:val="20"/>
          <w:lang w:val="fr-CA"/>
        </w:rPr>
        <w:t>Amy Shen</w:t>
      </w:r>
      <w:r w:rsidR="00E7206B">
        <w:rPr>
          <w:rFonts w:ascii="Arial" w:hAnsi="Arial" w:cs="Arial"/>
          <w:sz w:val="20"/>
          <w:szCs w:val="20"/>
          <w:lang w:val="fr-CA"/>
        </w:rPr>
        <w:t> </w:t>
      </w:r>
      <w:r w:rsidRPr="001C30BA">
        <w:rPr>
          <w:rFonts w:ascii="Arial" w:hAnsi="Arial" w:cs="Arial"/>
          <w:sz w:val="20"/>
          <w:szCs w:val="20"/>
          <w:lang w:val="fr-CA"/>
        </w:rPr>
        <w:t xml:space="preserve">: </w:t>
      </w:r>
      <w:r w:rsidR="001C30BA" w:rsidRPr="001C30BA">
        <w:rPr>
          <w:rFonts w:ascii="Arial" w:hAnsi="Arial" w:cs="Arial"/>
          <w:sz w:val="20"/>
          <w:szCs w:val="20"/>
          <w:lang w:val="fr-CA"/>
        </w:rPr>
        <w:t xml:space="preserve">gagnante </w:t>
      </w:r>
      <w:r w:rsidR="001C30BA">
        <w:rPr>
          <w:rFonts w:ascii="Arial" w:hAnsi="Arial" w:cs="Arial"/>
          <w:sz w:val="20"/>
          <w:szCs w:val="20"/>
          <w:lang w:val="fr-CA"/>
        </w:rPr>
        <w:t xml:space="preserve">du simple </w:t>
      </w:r>
      <w:r w:rsidR="001C30BA" w:rsidRPr="001C30BA">
        <w:rPr>
          <w:rFonts w:ascii="Arial" w:hAnsi="Arial" w:cs="Arial"/>
          <w:sz w:val="20"/>
          <w:szCs w:val="20"/>
          <w:lang w:val="fr-CA"/>
        </w:rPr>
        <w:t xml:space="preserve">des Championnats juniors canadiens Fischer en salle chez les </w:t>
      </w:r>
      <w:r w:rsidRPr="001C30BA">
        <w:rPr>
          <w:rFonts w:ascii="Arial" w:hAnsi="Arial" w:cs="Arial"/>
          <w:sz w:val="20"/>
          <w:szCs w:val="20"/>
          <w:lang w:val="fr-CA"/>
        </w:rPr>
        <w:t>U16</w:t>
      </w:r>
      <w:r w:rsidR="00E7206B">
        <w:rPr>
          <w:rFonts w:ascii="Arial" w:hAnsi="Arial" w:cs="Arial"/>
          <w:sz w:val="20"/>
          <w:szCs w:val="20"/>
          <w:lang w:val="fr-CA"/>
        </w:rPr>
        <w:t> </w:t>
      </w:r>
      <w:r w:rsidRPr="001C30BA">
        <w:rPr>
          <w:rFonts w:ascii="Arial" w:hAnsi="Arial" w:cs="Arial"/>
          <w:sz w:val="20"/>
          <w:szCs w:val="20"/>
          <w:lang w:val="fr-CA"/>
        </w:rPr>
        <w:t>;</w:t>
      </w:r>
      <w:r w:rsidR="001C30BA">
        <w:rPr>
          <w:rFonts w:ascii="Arial" w:hAnsi="Arial" w:cs="Arial"/>
          <w:sz w:val="20"/>
          <w:szCs w:val="20"/>
          <w:lang w:val="fr-CA"/>
        </w:rPr>
        <w:t xml:space="preserve"> a représenté le Canada chez les U14 l’an dernier. </w:t>
      </w:r>
    </w:p>
    <w:p w14:paraId="1F711569" w14:textId="71DECA00" w:rsidR="405C2F5B" w:rsidRPr="001C30BA" w:rsidRDefault="405C2F5B" w:rsidP="7B48F9E3">
      <w:pPr>
        <w:pStyle w:val="Paragraphedeliste"/>
        <w:numPr>
          <w:ilvl w:val="0"/>
          <w:numId w:val="22"/>
        </w:numPr>
        <w:spacing w:after="0" w:line="240" w:lineRule="auto"/>
        <w:rPr>
          <w:rFonts w:ascii="Arial" w:hAnsi="Arial" w:cs="Arial"/>
          <w:sz w:val="20"/>
          <w:szCs w:val="20"/>
          <w:lang w:val="fr-CA"/>
        </w:rPr>
      </w:pPr>
      <w:r w:rsidRPr="001C30BA">
        <w:rPr>
          <w:rFonts w:ascii="Arial" w:hAnsi="Arial" w:cs="Arial"/>
          <w:sz w:val="20"/>
          <w:szCs w:val="20"/>
          <w:lang w:val="fr-CA"/>
        </w:rPr>
        <w:t>Isabella Ruyu Yan</w:t>
      </w:r>
      <w:r w:rsidR="00E7206B">
        <w:rPr>
          <w:rFonts w:ascii="Arial" w:hAnsi="Arial" w:cs="Arial"/>
          <w:sz w:val="20"/>
          <w:szCs w:val="20"/>
          <w:lang w:val="fr-CA"/>
        </w:rPr>
        <w:t> </w:t>
      </w:r>
      <w:r w:rsidRPr="001C30BA">
        <w:rPr>
          <w:rFonts w:ascii="Arial" w:hAnsi="Arial" w:cs="Arial"/>
          <w:sz w:val="20"/>
          <w:szCs w:val="20"/>
          <w:lang w:val="fr-CA"/>
        </w:rPr>
        <w:t xml:space="preserve">: </w:t>
      </w:r>
      <w:r w:rsidR="001C30BA" w:rsidRPr="001C30BA">
        <w:rPr>
          <w:rFonts w:ascii="Arial" w:hAnsi="Arial" w:cs="Arial"/>
          <w:sz w:val="20"/>
          <w:szCs w:val="20"/>
          <w:lang w:val="fr-CA"/>
        </w:rPr>
        <w:t>a conquis deux titres ITF de simple chez les juniors cette année</w:t>
      </w:r>
      <w:r w:rsidR="00E7206B">
        <w:rPr>
          <w:rFonts w:ascii="Arial" w:hAnsi="Arial" w:cs="Arial"/>
          <w:sz w:val="20"/>
          <w:szCs w:val="20"/>
          <w:lang w:val="fr-CA"/>
        </w:rPr>
        <w:t> </w:t>
      </w:r>
      <w:r w:rsidRPr="001C30BA">
        <w:rPr>
          <w:rFonts w:ascii="Arial" w:hAnsi="Arial" w:cs="Arial"/>
          <w:sz w:val="20"/>
          <w:szCs w:val="20"/>
          <w:lang w:val="fr-CA"/>
        </w:rPr>
        <w:t xml:space="preserve">; </w:t>
      </w:r>
      <w:r w:rsidR="001C30BA" w:rsidRPr="001C30BA">
        <w:rPr>
          <w:rFonts w:ascii="Arial" w:hAnsi="Arial" w:cs="Arial"/>
          <w:sz w:val="20"/>
          <w:szCs w:val="20"/>
          <w:lang w:val="fr-CA"/>
        </w:rPr>
        <w:t>gagnante du simple des Championnats juniors c</w:t>
      </w:r>
      <w:r w:rsidR="001C30BA">
        <w:rPr>
          <w:rFonts w:ascii="Arial" w:hAnsi="Arial" w:cs="Arial"/>
          <w:sz w:val="20"/>
          <w:szCs w:val="20"/>
          <w:lang w:val="fr-CA"/>
        </w:rPr>
        <w:t xml:space="preserve">anadiens Fischer en salle chez les </w:t>
      </w:r>
      <w:r w:rsidRPr="001C30BA">
        <w:rPr>
          <w:rFonts w:ascii="Arial" w:hAnsi="Arial" w:cs="Arial"/>
          <w:sz w:val="20"/>
          <w:szCs w:val="20"/>
          <w:lang w:val="fr-CA"/>
        </w:rPr>
        <w:t xml:space="preserve">U18 </w:t>
      </w:r>
      <w:r w:rsidR="001C30BA">
        <w:rPr>
          <w:rFonts w:ascii="Arial" w:hAnsi="Arial" w:cs="Arial"/>
          <w:sz w:val="20"/>
          <w:szCs w:val="20"/>
          <w:lang w:val="fr-CA"/>
        </w:rPr>
        <w:t>le mois dernier</w:t>
      </w:r>
      <w:r w:rsidR="00E7206B">
        <w:rPr>
          <w:rFonts w:ascii="Arial" w:hAnsi="Arial" w:cs="Arial"/>
          <w:sz w:val="20"/>
          <w:szCs w:val="20"/>
          <w:lang w:val="fr-CA"/>
        </w:rPr>
        <w:t> </w:t>
      </w:r>
      <w:r w:rsidRPr="001C30BA">
        <w:rPr>
          <w:rFonts w:ascii="Arial" w:hAnsi="Arial" w:cs="Arial"/>
          <w:sz w:val="20"/>
          <w:szCs w:val="20"/>
          <w:lang w:val="fr-CA"/>
        </w:rPr>
        <w:t xml:space="preserve">; </w:t>
      </w:r>
      <w:r w:rsidR="001C30BA">
        <w:rPr>
          <w:rFonts w:ascii="Arial" w:hAnsi="Arial" w:cs="Arial"/>
          <w:sz w:val="20"/>
          <w:szCs w:val="20"/>
          <w:lang w:val="fr-CA"/>
        </w:rPr>
        <w:t>a représenté le Canada chez les U14 l’an dernier</w:t>
      </w:r>
      <w:r w:rsidRPr="001C30BA">
        <w:rPr>
          <w:rFonts w:ascii="Arial" w:hAnsi="Arial" w:cs="Arial"/>
          <w:sz w:val="20"/>
          <w:szCs w:val="20"/>
          <w:lang w:val="fr-CA"/>
        </w:rPr>
        <w:t>.</w:t>
      </w:r>
    </w:p>
    <w:p w14:paraId="01DFD4BE" w14:textId="77777777" w:rsidR="00CA655F" w:rsidRPr="001C30BA" w:rsidRDefault="00CA655F" w:rsidP="00CA655F">
      <w:pPr>
        <w:spacing w:after="0" w:line="240" w:lineRule="auto"/>
        <w:rPr>
          <w:rFonts w:ascii="Arial" w:hAnsi="Arial" w:cs="Arial"/>
          <w:sz w:val="20"/>
          <w:szCs w:val="20"/>
          <w:lang w:val="fr-CA"/>
        </w:rPr>
      </w:pPr>
    </w:p>
    <w:p w14:paraId="6590583C" w14:textId="6D73DFCE" w:rsidR="00686005" w:rsidRPr="001C30BA" w:rsidRDefault="001C30BA" w:rsidP="00686005">
      <w:pPr>
        <w:spacing w:after="0" w:line="240" w:lineRule="auto"/>
        <w:rPr>
          <w:rFonts w:ascii="Arial" w:hAnsi="Arial" w:cs="Arial"/>
          <w:b/>
          <w:bCs/>
          <w:sz w:val="20"/>
          <w:szCs w:val="20"/>
          <w:lang w:val="fr-CA"/>
        </w:rPr>
      </w:pPr>
      <w:r>
        <w:rPr>
          <w:rFonts w:ascii="Arial" w:hAnsi="Arial" w:cs="Arial"/>
          <w:b/>
          <w:bCs/>
          <w:sz w:val="20"/>
          <w:szCs w:val="20"/>
          <w:lang w:val="fr-CA"/>
        </w:rPr>
        <w:t xml:space="preserve">Coupe Davis junior </w:t>
      </w:r>
      <w:r w:rsidR="4FAA71EE" w:rsidRPr="001C30BA">
        <w:rPr>
          <w:rFonts w:ascii="Arial" w:hAnsi="Arial" w:cs="Arial"/>
          <w:b/>
          <w:bCs/>
          <w:sz w:val="20"/>
          <w:szCs w:val="20"/>
          <w:lang w:val="fr-CA"/>
        </w:rPr>
        <w:t>(</w:t>
      </w:r>
      <w:r>
        <w:rPr>
          <w:rFonts w:ascii="Arial" w:hAnsi="Arial" w:cs="Arial"/>
          <w:b/>
          <w:bCs/>
          <w:sz w:val="20"/>
          <w:szCs w:val="20"/>
          <w:lang w:val="fr-CA"/>
        </w:rPr>
        <w:t>c</w:t>
      </w:r>
      <w:r w:rsidR="4FAA71EE" w:rsidRPr="001C30BA">
        <w:rPr>
          <w:rFonts w:ascii="Arial" w:hAnsi="Arial" w:cs="Arial"/>
          <w:b/>
          <w:bCs/>
          <w:sz w:val="20"/>
          <w:szCs w:val="20"/>
          <w:lang w:val="fr-CA"/>
        </w:rPr>
        <w:t>ap</w:t>
      </w:r>
      <w:r>
        <w:rPr>
          <w:rFonts w:ascii="Arial" w:hAnsi="Arial" w:cs="Arial"/>
          <w:b/>
          <w:bCs/>
          <w:sz w:val="20"/>
          <w:szCs w:val="20"/>
          <w:lang w:val="fr-CA"/>
        </w:rPr>
        <w:t>i</w:t>
      </w:r>
      <w:r w:rsidR="4FAA71EE" w:rsidRPr="001C30BA">
        <w:rPr>
          <w:rFonts w:ascii="Arial" w:hAnsi="Arial" w:cs="Arial"/>
          <w:b/>
          <w:bCs/>
          <w:sz w:val="20"/>
          <w:szCs w:val="20"/>
          <w:lang w:val="fr-CA"/>
        </w:rPr>
        <w:t>tain</w:t>
      </w:r>
      <w:r>
        <w:rPr>
          <w:rFonts w:ascii="Arial" w:hAnsi="Arial" w:cs="Arial"/>
          <w:b/>
          <w:bCs/>
          <w:sz w:val="20"/>
          <w:szCs w:val="20"/>
          <w:lang w:val="fr-CA"/>
        </w:rPr>
        <w:t>e</w:t>
      </w:r>
      <w:r w:rsidR="00E7206B">
        <w:rPr>
          <w:rFonts w:ascii="Arial" w:hAnsi="Arial" w:cs="Arial"/>
          <w:b/>
          <w:bCs/>
          <w:sz w:val="20"/>
          <w:szCs w:val="20"/>
          <w:lang w:val="fr-CA"/>
        </w:rPr>
        <w:t> </w:t>
      </w:r>
      <w:r w:rsidR="4FAA71EE" w:rsidRPr="001C30BA">
        <w:rPr>
          <w:rFonts w:ascii="Arial" w:hAnsi="Arial" w:cs="Arial"/>
          <w:b/>
          <w:bCs/>
          <w:sz w:val="20"/>
          <w:szCs w:val="20"/>
          <w:lang w:val="fr-CA"/>
        </w:rPr>
        <w:t>: Sandric Barr</w:t>
      </w:r>
      <w:r>
        <w:rPr>
          <w:rFonts w:ascii="Arial" w:hAnsi="Arial" w:cs="Arial"/>
          <w:b/>
          <w:bCs/>
          <w:sz w:val="20"/>
          <w:szCs w:val="20"/>
          <w:lang w:val="fr-CA"/>
        </w:rPr>
        <w:t>e</w:t>
      </w:r>
      <w:r w:rsidR="4FAA71EE" w:rsidRPr="001C30BA">
        <w:rPr>
          <w:rFonts w:ascii="Arial" w:hAnsi="Arial" w:cs="Arial"/>
          <w:b/>
          <w:bCs/>
          <w:sz w:val="20"/>
          <w:szCs w:val="20"/>
          <w:lang w:val="fr-CA"/>
        </w:rPr>
        <w:t>re)</w:t>
      </w:r>
    </w:p>
    <w:p w14:paraId="6CE0FF7C" w14:textId="58035ED5" w:rsidR="07F889BF" w:rsidRPr="001C30BA" w:rsidRDefault="07F889BF" w:rsidP="7B48F9E3">
      <w:pPr>
        <w:pStyle w:val="Paragraphedeliste"/>
        <w:numPr>
          <w:ilvl w:val="0"/>
          <w:numId w:val="23"/>
        </w:numPr>
        <w:spacing w:after="0" w:line="240" w:lineRule="auto"/>
        <w:rPr>
          <w:rFonts w:ascii="Arial" w:hAnsi="Arial" w:cs="Arial"/>
          <w:sz w:val="20"/>
          <w:szCs w:val="20"/>
          <w:lang w:val="fr-CA"/>
        </w:rPr>
      </w:pPr>
      <w:r w:rsidRPr="001C30BA">
        <w:rPr>
          <w:rFonts w:ascii="Arial" w:hAnsi="Arial" w:cs="Arial"/>
          <w:sz w:val="20"/>
          <w:szCs w:val="20"/>
          <w:lang w:val="fr-CA"/>
        </w:rPr>
        <w:t>Marc-Édouard L’Allier</w:t>
      </w:r>
      <w:r w:rsidR="00E7206B">
        <w:rPr>
          <w:rFonts w:ascii="Arial" w:hAnsi="Arial" w:cs="Arial"/>
          <w:sz w:val="20"/>
          <w:szCs w:val="20"/>
          <w:lang w:val="fr-CA"/>
        </w:rPr>
        <w:t> </w:t>
      </w:r>
      <w:r w:rsidRPr="001C30BA">
        <w:rPr>
          <w:rFonts w:ascii="Arial" w:hAnsi="Arial" w:cs="Arial"/>
          <w:sz w:val="20"/>
          <w:szCs w:val="20"/>
          <w:lang w:val="fr-CA"/>
        </w:rPr>
        <w:t xml:space="preserve">: </w:t>
      </w:r>
      <w:r w:rsidR="001C30BA">
        <w:rPr>
          <w:rFonts w:ascii="Arial" w:hAnsi="Arial" w:cs="Arial"/>
          <w:sz w:val="20"/>
          <w:szCs w:val="20"/>
          <w:lang w:val="fr-CA"/>
        </w:rPr>
        <w:t>finaliste du double des Championnats juniors canadiens Fischer en salle chez les U16</w:t>
      </w:r>
    </w:p>
    <w:p w14:paraId="00F42C8D" w14:textId="72B75AD9" w:rsidR="00CA655F" w:rsidRPr="001C30BA" w:rsidRDefault="00CA655F" w:rsidP="00CA655F">
      <w:pPr>
        <w:pStyle w:val="Paragraphedeliste"/>
        <w:numPr>
          <w:ilvl w:val="0"/>
          <w:numId w:val="23"/>
        </w:numPr>
        <w:spacing w:after="0" w:line="240" w:lineRule="auto"/>
        <w:rPr>
          <w:rFonts w:ascii="Arial" w:hAnsi="Arial" w:cs="Arial"/>
          <w:sz w:val="20"/>
          <w:szCs w:val="20"/>
          <w:lang w:val="fr-CA"/>
        </w:rPr>
      </w:pPr>
      <w:r w:rsidRPr="001C30BA">
        <w:rPr>
          <w:rFonts w:ascii="Arial" w:hAnsi="Arial" w:cs="Arial"/>
          <w:sz w:val="20"/>
          <w:szCs w:val="20"/>
          <w:lang w:val="fr-CA"/>
        </w:rPr>
        <w:t>Callum MacKinnon</w:t>
      </w:r>
      <w:r w:rsidR="00E7206B">
        <w:rPr>
          <w:rFonts w:ascii="Arial" w:hAnsi="Arial" w:cs="Arial"/>
          <w:sz w:val="20"/>
          <w:szCs w:val="20"/>
          <w:lang w:val="fr-CA"/>
        </w:rPr>
        <w:t> </w:t>
      </w:r>
      <w:r w:rsidRPr="001C30BA">
        <w:rPr>
          <w:rFonts w:ascii="Arial" w:hAnsi="Arial" w:cs="Arial"/>
          <w:sz w:val="20"/>
          <w:szCs w:val="20"/>
          <w:lang w:val="fr-CA"/>
        </w:rPr>
        <w:t xml:space="preserve">: </w:t>
      </w:r>
      <w:r w:rsidR="001C30BA">
        <w:rPr>
          <w:rFonts w:ascii="Arial" w:hAnsi="Arial" w:cs="Arial"/>
          <w:sz w:val="20"/>
          <w:szCs w:val="20"/>
          <w:lang w:val="fr-CA"/>
        </w:rPr>
        <w:t>finaliste du double des Championnats juniors canadiens Fischer en salle chez les U16</w:t>
      </w:r>
      <w:r w:rsidR="00E7206B">
        <w:rPr>
          <w:rFonts w:ascii="Arial" w:hAnsi="Arial" w:cs="Arial"/>
          <w:sz w:val="20"/>
          <w:szCs w:val="20"/>
          <w:lang w:val="fr-CA"/>
        </w:rPr>
        <w:t> </w:t>
      </w:r>
      <w:r w:rsidRPr="001C30BA">
        <w:rPr>
          <w:rFonts w:ascii="Arial" w:hAnsi="Arial" w:cs="Arial"/>
          <w:sz w:val="20"/>
          <w:szCs w:val="20"/>
          <w:lang w:val="fr-CA"/>
        </w:rPr>
        <w:t>; membr</w:t>
      </w:r>
      <w:r w:rsidR="001C30BA">
        <w:rPr>
          <w:rFonts w:ascii="Arial" w:hAnsi="Arial" w:cs="Arial"/>
          <w:sz w:val="20"/>
          <w:szCs w:val="20"/>
          <w:lang w:val="fr-CA"/>
        </w:rPr>
        <w:t xml:space="preserve">e du Centre national de tennis présenté par </w:t>
      </w:r>
      <w:r w:rsidRPr="001C30BA">
        <w:rPr>
          <w:rFonts w:ascii="Arial" w:hAnsi="Arial" w:cs="Arial"/>
          <w:sz w:val="20"/>
          <w:szCs w:val="20"/>
          <w:lang w:val="fr-CA"/>
        </w:rPr>
        <w:t>Rogers.</w:t>
      </w:r>
    </w:p>
    <w:p w14:paraId="7F3FB90B" w14:textId="4D6A77BB" w:rsidR="00CA655F" w:rsidRPr="001C30BA" w:rsidRDefault="19E3D1DB" w:rsidP="7B48F9E3">
      <w:pPr>
        <w:pStyle w:val="Paragraphedeliste"/>
        <w:numPr>
          <w:ilvl w:val="0"/>
          <w:numId w:val="23"/>
        </w:numPr>
        <w:spacing w:after="0" w:line="240" w:lineRule="auto"/>
        <w:rPr>
          <w:rFonts w:ascii="Arial" w:hAnsi="Arial" w:cs="Arial"/>
          <w:sz w:val="20"/>
          <w:szCs w:val="20"/>
          <w:lang w:val="fr-CA"/>
        </w:rPr>
      </w:pPr>
      <w:r w:rsidRPr="001C30BA">
        <w:rPr>
          <w:rFonts w:ascii="Arial" w:hAnsi="Arial" w:cs="Arial"/>
          <w:sz w:val="20"/>
          <w:szCs w:val="20"/>
          <w:lang w:val="fr-CA"/>
        </w:rPr>
        <w:t>Antoine Tardif</w:t>
      </w:r>
      <w:r w:rsidR="00E7206B">
        <w:rPr>
          <w:rFonts w:ascii="Arial" w:hAnsi="Arial" w:cs="Arial"/>
          <w:sz w:val="20"/>
          <w:szCs w:val="20"/>
          <w:lang w:val="fr-CA"/>
        </w:rPr>
        <w:t> </w:t>
      </w:r>
      <w:r w:rsidRPr="001C30BA">
        <w:rPr>
          <w:rFonts w:ascii="Arial" w:hAnsi="Arial" w:cs="Arial"/>
          <w:sz w:val="20"/>
          <w:szCs w:val="20"/>
          <w:lang w:val="fr-CA"/>
        </w:rPr>
        <w:t>:</w:t>
      </w:r>
      <w:r w:rsidR="001C30BA" w:rsidRPr="001C30BA">
        <w:rPr>
          <w:rFonts w:ascii="Arial" w:hAnsi="Arial" w:cs="Arial"/>
          <w:sz w:val="20"/>
          <w:szCs w:val="20"/>
          <w:lang w:val="fr-CA"/>
        </w:rPr>
        <w:t xml:space="preserve"> a remporté le titre du simple du </w:t>
      </w:r>
      <w:r w:rsidRPr="001C30BA">
        <w:rPr>
          <w:rFonts w:ascii="Arial" w:hAnsi="Arial" w:cs="Arial"/>
          <w:sz w:val="20"/>
          <w:szCs w:val="20"/>
          <w:lang w:val="fr-CA"/>
        </w:rPr>
        <w:t xml:space="preserve">J60 </w:t>
      </w:r>
      <w:r w:rsidR="001C30BA" w:rsidRPr="001C30BA">
        <w:rPr>
          <w:rFonts w:ascii="Arial" w:hAnsi="Arial" w:cs="Arial"/>
          <w:sz w:val="20"/>
          <w:szCs w:val="20"/>
          <w:lang w:val="fr-CA"/>
        </w:rPr>
        <w:t xml:space="preserve">du </w:t>
      </w:r>
      <w:r w:rsidRPr="001C30BA">
        <w:rPr>
          <w:rFonts w:ascii="Arial" w:hAnsi="Arial" w:cs="Arial"/>
          <w:sz w:val="20"/>
          <w:szCs w:val="20"/>
          <w:lang w:val="fr-CA"/>
        </w:rPr>
        <w:t>Guatemala</w:t>
      </w:r>
      <w:r w:rsidR="001C30BA" w:rsidRPr="001C30BA">
        <w:rPr>
          <w:rFonts w:ascii="Arial" w:hAnsi="Arial" w:cs="Arial"/>
          <w:sz w:val="20"/>
          <w:szCs w:val="20"/>
          <w:lang w:val="fr-CA"/>
        </w:rPr>
        <w:t xml:space="preserve"> en février</w:t>
      </w:r>
      <w:r w:rsidR="00E7206B">
        <w:rPr>
          <w:rFonts w:ascii="Arial" w:hAnsi="Arial" w:cs="Arial"/>
          <w:sz w:val="20"/>
          <w:szCs w:val="20"/>
          <w:lang w:val="fr-CA"/>
        </w:rPr>
        <w:t> </w:t>
      </w:r>
      <w:r w:rsidRPr="001C30BA">
        <w:rPr>
          <w:rFonts w:ascii="Arial" w:hAnsi="Arial" w:cs="Arial"/>
          <w:sz w:val="20"/>
          <w:szCs w:val="20"/>
          <w:lang w:val="fr-CA"/>
        </w:rPr>
        <w:t xml:space="preserve">; </w:t>
      </w:r>
      <w:r w:rsidR="001C30BA">
        <w:rPr>
          <w:rFonts w:ascii="Arial" w:hAnsi="Arial" w:cs="Arial"/>
          <w:sz w:val="20"/>
          <w:szCs w:val="20"/>
          <w:lang w:val="fr-CA"/>
        </w:rPr>
        <w:t xml:space="preserve">gagnant du simple des Championnats juniors canadiens Fischer en salle chez les </w:t>
      </w:r>
      <w:r w:rsidRPr="001C30BA">
        <w:rPr>
          <w:rFonts w:ascii="Arial" w:hAnsi="Arial" w:cs="Arial"/>
          <w:sz w:val="20"/>
          <w:szCs w:val="20"/>
          <w:lang w:val="fr-CA"/>
        </w:rPr>
        <w:t>U16.</w:t>
      </w:r>
    </w:p>
    <w:p w14:paraId="4B32CDF0" w14:textId="6EC7D2C6" w:rsidR="00CA655F" w:rsidRPr="001C30BA" w:rsidRDefault="00CA655F" w:rsidP="7B48F9E3">
      <w:pPr>
        <w:pStyle w:val="Paragraphedeliste"/>
        <w:spacing w:after="0" w:line="240" w:lineRule="auto"/>
        <w:rPr>
          <w:rFonts w:ascii="Arial" w:hAnsi="Arial" w:cs="Arial"/>
          <w:sz w:val="20"/>
          <w:szCs w:val="20"/>
          <w:lang w:val="fr-CA"/>
        </w:rPr>
      </w:pPr>
    </w:p>
    <w:p w14:paraId="7F7A9561" w14:textId="1825CED7" w:rsidR="00686005" w:rsidRPr="001C30BA" w:rsidRDefault="001C30BA" w:rsidP="7B48F9E3">
      <w:pPr>
        <w:spacing w:after="0" w:line="240" w:lineRule="auto"/>
        <w:rPr>
          <w:rFonts w:ascii="Arial" w:hAnsi="Arial" w:cs="Arial"/>
          <w:b/>
          <w:bCs/>
          <w:sz w:val="20"/>
          <w:szCs w:val="20"/>
          <w:lang w:val="fr-CA"/>
        </w:rPr>
      </w:pPr>
      <w:r w:rsidRPr="001C30BA">
        <w:rPr>
          <w:rFonts w:ascii="Arial" w:hAnsi="Arial" w:cs="Arial"/>
          <w:b/>
          <w:bCs/>
          <w:sz w:val="20"/>
          <w:szCs w:val="20"/>
          <w:lang w:val="fr-CA"/>
        </w:rPr>
        <w:t xml:space="preserve">Mondial junior de tennis </w:t>
      </w:r>
      <w:r w:rsidR="2061CAD3" w:rsidRPr="001C30BA">
        <w:rPr>
          <w:rFonts w:ascii="Arial" w:hAnsi="Arial" w:cs="Arial"/>
          <w:b/>
          <w:bCs/>
          <w:sz w:val="20"/>
          <w:szCs w:val="20"/>
          <w:lang w:val="fr-CA"/>
        </w:rPr>
        <w:t xml:space="preserve">– </w:t>
      </w:r>
      <w:r w:rsidRPr="001C30BA">
        <w:rPr>
          <w:rFonts w:ascii="Arial" w:hAnsi="Arial" w:cs="Arial"/>
          <w:b/>
          <w:bCs/>
          <w:sz w:val="20"/>
          <w:szCs w:val="20"/>
          <w:lang w:val="fr-CA"/>
        </w:rPr>
        <w:t>filles</w:t>
      </w:r>
      <w:r w:rsidR="00E7206B">
        <w:rPr>
          <w:rFonts w:ascii="Arial" w:hAnsi="Arial" w:cs="Arial"/>
          <w:b/>
          <w:bCs/>
          <w:sz w:val="20"/>
          <w:szCs w:val="20"/>
          <w:lang w:val="fr-CA"/>
        </w:rPr>
        <w:t> </w:t>
      </w:r>
      <w:r w:rsidR="00686005" w:rsidRPr="001C30BA">
        <w:rPr>
          <w:rFonts w:ascii="Arial" w:hAnsi="Arial" w:cs="Arial"/>
          <w:b/>
          <w:bCs/>
          <w:sz w:val="20"/>
          <w:szCs w:val="20"/>
          <w:lang w:val="fr-CA"/>
        </w:rPr>
        <w:t>U14</w:t>
      </w:r>
      <w:r w:rsidR="0005472E" w:rsidRPr="001C30BA">
        <w:rPr>
          <w:rFonts w:ascii="Arial" w:hAnsi="Arial" w:cs="Arial"/>
          <w:b/>
          <w:bCs/>
          <w:sz w:val="20"/>
          <w:szCs w:val="20"/>
          <w:lang w:val="fr-CA"/>
        </w:rPr>
        <w:t>*</w:t>
      </w:r>
      <w:r w:rsidR="4C7617E2" w:rsidRPr="001C30BA">
        <w:rPr>
          <w:rFonts w:ascii="Arial" w:hAnsi="Arial" w:cs="Arial"/>
          <w:b/>
          <w:bCs/>
          <w:sz w:val="20"/>
          <w:szCs w:val="20"/>
          <w:lang w:val="fr-CA"/>
        </w:rPr>
        <w:t xml:space="preserve"> (</w:t>
      </w:r>
      <w:r w:rsidRPr="001C30BA">
        <w:rPr>
          <w:rFonts w:ascii="Arial" w:hAnsi="Arial" w:cs="Arial"/>
          <w:b/>
          <w:bCs/>
          <w:sz w:val="20"/>
          <w:szCs w:val="20"/>
          <w:lang w:val="fr-CA"/>
        </w:rPr>
        <w:t>c</w:t>
      </w:r>
      <w:r w:rsidR="4C7617E2" w:rsidRPr="001C30BA">
        <w:rPr>
          <w:rFonts w:ascii="Arial" w:hAnsi="Arial" w:cs="Arial"/>
          <w:b/>
          <w:bCs/>
          <w:sz w:val="20"/>
          <w:szCs w:val="20"/>
          <w:lang w:val="fr-CA"/>
        </w:rPr>
        <w:t>ap</w:t>
      </w:r>
      <w:r>
        <w:rPr>
          <w:rFonts w:ascii="Arial" w:hAnsi="Arial" w:cs="Arial"/>
          <w:b/>
          <w:bCs/>
          <w:sz w:val="20"/>
          <w:szCs w:val="20"/>
          <w:lang w:val="fr-CA"/>
        </w:rPr>
        <w:t>i</w:t>
      </w:r>
      <w:r w:rsidR="4C7617E2" w:rsidRPr="001C30BA">
        <w:rPr>
          <w:rFonts w:ascii="Arial" w:hAnsi="Arial" w:cs="Arial"/>
          <w:b/>
          <w:bCs/>
          <w:sz w:val="20"/>
          <w:szCs w:val="20"/>
          <w:lang w:val="fr-CA"/>
        </w:rPr>
        <w:t>tain</w:t>
      </w:r>
      <w:r w:rsidRPr="001C30BA">
        <w:rPr>
          <w:rFonts w:ascii="Arial" w:hAnsi="Arial" w:cs="Arial"/>
          <w:b/>
          <w:bCs/>
          <w:sz w:val="20"/>
          <w:szCs w:val="20"/>
          <w:lang w:val="fr-CA"/>
        </w:rPr>
        <w:t>e</w:t>
      </w:r>
      <w:r w:rsidR="00E7206B">
        <w:rPr>
          <w:rFonts w:ascii="Arial" w:hAnsi="Arial" w:cs="Arial"/>
          <w:b/>
          <w:bCs/>
          <w:sz w:val="20"/>
          <w:szCs w:val="20"/>
          <w:lang w:val="fr-CA"/>
        </w:rPr>
        <w:t> </w:t>
      </w:r>
      <w:r w:rsidR="4C7617E2" w:rsidRPr="001C30BA">
        <w:rPr>
          <w:rFonts w:ascii="Arial" w:hAnsi="Arial" w:cs="Arial"/>
          <w:b/>
          <w:bCs/>
          <w:sz w:val="20"/>
          <w:szCs w:val="20"/>
          <w:lang w:val="fr-CA"/>
        </w:rPr>
        <w:t xml:space="preserve">: </w:t>
      </w:r>
      <w:r w:rsidRPr="001C30BA">
        <w:rPr>
          <w:rFonts w:ascii="Arial" w:hAnsi="Arial" w:cs="Arial"/>
          <w:b/>
          <w:bCs/>
          <w:sz w:val="20"/>
          <w:szCs w:val="20"/>
          <w:lang w:val="fr-CA"/>
        </w:rPr>
        <w:t>É</w:t>
      </w:r>
      <w:r w:rsidR="4C7617E2" w:rsidRPr="001C30BA">
        <w:rPr>
          <w:rFonts w:ascii="Arial" w:hAnsi="Arial" w:cs="Arial"/>
          <w:b/>
          <w:bCs/>
          <w:sz w:val="20"/>
          <w:szCs w:val="20"/>
          <w:lang w:val="fr-CA"/>
        </w:rPr>
        <w:t>ric Gigu</w:t>
      </w:r>
      <w:r w:rsidRPr="001C30BA">
        <w:rPr>
          <w:rFonts w:ascii="Arial" w:hAnsi="Arial" w:cs="Arial"/>
          <w:b/>
          <w:bCs/>
          <w:sz w:val="20"/>
          <w:szCs w:val="20"/>
          <w:lang w:val="fr-CA"/>
        </w:rPr>
        <w:t>è</w:t>
      </w:r>
      <w:r w:rsidR="4C7617E2" w:rsidRPr="001C30BA">
        <w:rPr>
          <w:rFonts w:ascii="Arial" w:hAnsi="Arial" w:cs="Arial"/>
          <w:b/>
          <w:bCs/>
          <w:sz w:val="20"/>
          <w:szCs w:val="20"/>
          <w:lang w:val="fr-CA"/>
        </w:rPr>
        <w:t>re)</w:t>
      </w:r>
    </w:p>
    <w:p w14:paraId="6665E10A" w14:textId="3876E7A5" w:rsidR="00CA655F" w:rsidRPr="001C30BA" w:rsidRDefault="00CA655F" w:rsidP="00CA655F">
      <w:pPr>
        <w:pStyle w:val="Paragraphedeliste"/>
        <w:numPr>
          <w:ilvl w:val="0"/>
          <w:numId w:val="19"/>
        </w:numPr>
        <w:spacing w:after="0" w:line="240" w:lineRule="auto"/>
        <w:rPr>
          <w:rFonts w:ascii="Arial" w:hAnsi="Arial" w:cs="Arial"/>
          <w:sz w:val="20"/>
          <w:szCs w:val="20"/>
          <w:lang w:val="fr-CA"/>
        </w:rPr>
      </w:pPr>
      <w:r w:rsidRPr="001C30BA">
        <w:rPr>
          <w:rFonts w:ascii="Arial" w:hAnsi="Arial" w:cs="Arial"/>
          <w:sz w:val="20"/>
          <w:szCs w:val="20"/>
          <w:lang w:val="fr-CA"/>
        </w:rPr>
        <w:t>Brielle Amey</w:t>
      </w:r>
      <w:r w:rsidR="00E7206B">
        <w:rPr>
          <w:rFonts w:ascii="Arial" w:hAnsi="Arial" w:cs="Arial"/>
          <w:sz w:val="20"/>
          <w:szCs w:val="20"/>
          <w:lang w:val="fr-CA"/>
        </w:rPr>
        <w:t> </w:t>
      </w:r>
      <w:r w:rsidRPr="001C30BA">
        <w:rPr>
          <w:rFonts w:ascii="Arial" w:hAnsi="Arial" w:cs="Arial"/>
          <w:sz w:val="20"/>
          <w:szCs w:val="20"/>
          <w:lang w:val="fr-CA"/>
        </w:rPr>
        <w:t xml:space="preserve">: </w:t>
      </w:r>
      <w:r w:rsidR="001C30BA" w:rsidRPr="001C30BA">
        <w:rPr>
          <w:rFonts w:ascii="Arial" w:hAnsi="Arial" w:cs="Arial"/>
          <w:sz w:val="20"/>
          <w:szCs w:val="20"/>
          <w:lang w:val="fr-CA"/>
        </w:rPr>
        <w:t xml:space="preserve">quart de finale du tournoi </w:t>
      </w:r>
      <w:r w:rsidRPr="001C30BA">
        <w:rPr>
          <w:rFonts w:ascii="Arial" w:hAnsi="Arial" w:cs="Arial"/>
          <w:i/>
          <w:iCs/>
          <w:sz w:val="20"/>
          <w:szCs w:val="20"/>
          <w:lang w:val="fr-CA"/>
        </w:rPr>
        <w:t>Les Petits As</w:t>
      </w:r>
      <w:r w:rsidRPr="001C30BA">
        <w:rPr>
          <w:rFonts w:ascii="Arial" w:hAnsi="Arial" w:cs="Arial"/>
          <w:sz w:val="20"/>
          <w:szCs w:val="20"/>
          <w:lang w:val="fr-CA"/>
        </w:rPr>
        <w:t xml:space="preserve">, </w:t>
      </w:r>
      <w:r w:rsidR="001C30BA">
        <w:rPr>
          <w:rFonts w:ascii="Arial" w:hAnsi="Arial" w:cs="Arial"/>
          <w:sz w:val="20"/>
          <w:szCs w:val="20"/>
          <w:lang w:val="fr-CA"/>
        </w:rPr>
        <w:t>une des plus prestigieuses épreuves chez les U14</w:t>
      </w:r>
    </w:p>
    <w:p w14:paraId="66E99814" w14:textId="7F423616" w:rsidR="4C498D81" w:rsidRPr="001C30BA" w:rsidRDefault="4C498D81" w:rsidP="7B48F9E3">
      <w:pPr>
        <w:pStyle w:val="Paragraphedeliste"/>
        <w:numPr>
          <w:ilvl w:val="0"/>
          <w:numId w:val="19"/>
        </w:numPr>
        <w:spacing w:after="0" w:line="240" w:lineRule="auto"/>
        <w:rPr>
          <w:rFonts w:ascii="Arial" w:hAnsi="Arial" w:cs="Arial"/>
          <w:sz w:val="20"/>
          <w:szCs w:val="20"/>
          <w:lang w:val="fr-CA"/>
        </w:rPr>
      </w:pPr>
      <w:r w:rsidRPr="001C30BA">
        <w:rPr>
          <w:rFonts w:ascii="Arial" w:hAnsi="Arial" w:cs="Arial"/>
          <w:sz w:val="20"/>
          <w:szCs w:val="20"/>
          <w:lang w:val="fr-CA"/>
        </w:rPr>
        <w:t>Victoria Koniouchine</w:t>
      </w:r>
      <w:r w:rsidR="00E7206B">
        <w:rPr>
          <w:rFonts w:ascii="Arial" w:hAnsi="Arial" w:cs="Arial"/>
          <w:sz w:val="20"/>
          <w:szCs w:val="20"/>
          <w:lang w:val="fr-CA"/>
        </w:rPr>
        <w:t> </w:t>
      </w:r>
      <w:r w:rsidRPr="001C30BA">
        <w:rPr>
          <w:rFonts w:ascii="Arial" w:hAnsi="Arial" w:cs="Arial"/>
          <w:sz w:val="20"/>
          <w:szCs w:val="20"/>
          <w:lang w:val="fr-CA"/>
        </w:rPr>
        <w:t xml:space="preserve">: </w:t>
      </w:r>
      <w:r w:rsidR="001C30BA" w:rsidRPr="001C30BA">
        <w:rPr>
          <w:rFonts w:ascii="Arial" w:hAnsi="Arial" w:cs="Arial"/>
          <w:sz w:val="20"/>
          <w:szCs w:val="20"/>
          <w:lang w:val="fr-CA"/>
        </w:rPr>
        <w:t>finaliste du simple des Championnats juniors canadiens Fischer en salle chez les U14</w:t>
      </w:r>
    </w:p>
    <w:p w14:paraId="6D772C80" w14:textId="4926B35A" w:rsidR="00CA655F" w:rsidRPr="001C30BA" w:rsidRDefault="00CA655F" w:rsidP="00CA655F">
      <w:pPr>
        <w:pStyle w:val="Paragraphedeliste"/>
        <w:numPr>
          <w:ilvl w:val="0"/>
          <w:numId w:val="19"/>
        </w:numPr>
        <w:spacing w:after="0" w:line="240" w:lineRule="auto"/>
        <w:rPr>
          <w:rFonts w:ascii="Arial" w:hAnsi="Arial" w:cs="Arial"/>
          <w:sz w:val="20"/>
          <w:szCs w:val="20"/>
          <w:lang w:val="fr-CA"/>
        </w:rPr>
      </w:pPr>
      <w:r w:rsidRPr="001C30BA">
        <w:rPr>
          <w:rFonts w:ascii="Arial" w:hAnsi="Arial" w:cs="Arial"/>
          <w:sz w:val="20"/>
          <w:szCs w:val="20"/>
          <w:lang w:val="fr-CA"/>
        </w:rPr>
        <w:t>Callie Raharinosy</w:t>
      </w:r>
      <w:r w:rsidR="001C30BA" w:rsidRPr="001C30BA">
        <w:rPr>
          <w:rFonts w:ascii="Arial" w:hAnsi="Arial" w:cs="Arial"/>
          <w:sz w:val="20"/>
          <w:szCs w:val="20"/>
          <w:lang w:val="fr-CA"/>
        </w:rPr>
        <w:t xml:space="preserve"> </w:t>
      </w:r>
      <w:r w:rsidRPr="001C30BA">
        <w:rPr>
          <w:rFonts w:ascii="Arial" w:hAnsi="Arial" w:cs="Arial"/>
          <w:sz w:val="20"/>
          <w:szCs w:val="20"/>
          <w:lang w:val="fr-CA"/>
        </w:rPr>
        <w:t xml:space="preserve">: </w:t>
      </w:r>
      <w:r w:rsidR="001C30BA" w:rsidRPr="001C30BA">
        <w:rPr>
          <w:rFonts w:ascii="Arial" w:hAnsi="Arial" w:cs="Arial"/>
          <w:sz w:val="20"/>
          <w:szCs w:val="20"/>
          <w:lang w:val="fr-CA"/>
        </w:rPr>
        <w:t>gagnante du simple des Championnats ju</w:t>
      </w:r>
      <w:r w:rsidR="001C30BA">
        <w:rPr>
          <w:rFonts w:ascii="Arial" w:hAnsi="Arial" w:cs="Arial"/>
          <w:sz w:val="20"/>
          <w:szCs w:val="20"/>
          <w:lang w:val="fr-CA"/>
        </w:rPr>
        <w:t xml:space="preserve">niors canadiens Fischer en salle chez les </w:t>
      </w:r>
      <w:r w:rsidRPr="001C30BA">
        <w:rPr>
          <w:rFonts w:ascii="Arial" w:hAnsi="Arial" w:cs="Arial"/>
          <w:sz w:val="20"/>
          <w:szCs w:val="20"/>
          <w:lang w:val="fr-CA"/>
        </w:rPr>
        <w:t xml:space="preserve">U14 </w:t>
      </w:r>
    </w:p>
    <w:p w14:paraId="58D52141" w14:textId="77777777" w:rsidR="00686005" w:rsidRPr="001C30BA" w:rsidRDefault="00686005" w:rsidP="00686005">
      <w:pPr>
        <w:spacing w:after="0" w:line="240" w:lineRule="auto"/>
        <w:rPr>
          <w:rFonts w:ascii="Arial" w:hAnsi="Arial" w:cs="Arial"/>
          <w:sz w:val="20"/>
          <w:szCs w:val="20"/>
          <w:lang w:val="fr-CA"/>
        </w:rPr>
      </w:pPr>
    </w:p>
    <w:p w14:paraId="0369A11F" w14:textId="742D7A5F" w:rsidR="00686005" w:rsidRPr="001C30BA" w:rsidRDefault="001C30BA" w:rsidP="7B48F9E3">
      <w:pPr>
        <w:spacing w:after="0" w:line="240" w:lineRule="auto"/>
        <w:rPr>
          <w:rFonts w:ascii="Arial" w:hAnsi="Arial" w:cs="Arial"/>
          <w:b/>
          <w:bCs/>
          <w:sz w:val="20"/>
          <w:szCs w:val="20"/>
          <w:lang w:val="fr-CA"/>
        </w:rPr>
      </w:pPr>
      <w:r w:rsidRPr="001C30BA">
        <w:rPr>
          <w:rFonts w:ascii="Arial" w:hAnsi="Arial" w:cs="Arial"/>
          <w:b/>
          <w:bCs/>
          <w:sz w:val="20"/>
          <w:szCs w:val="20"/>
          <w:lang w:val="fr-CA"/>
        </w:rPr>
        <w:t xml:space="preserve">Mondial junior de tennis </w:t>
      </w:r>
      <w:r w:rsidR="46594D10" w:rsidRPr="001C30BA">
        <w:rPr>
          <w:rFonts w:ascii="Arial" w:hAnsi="Arial" w:cs="Arial"/>
          <w:b/>
          <w:bCs/>
          <w:sz w:val="20"/>
          <w:szCs w:val="20"/>
          <w:lang w:val="fr-CA"/>
        </w:rPr>
        <w:t xml:space="preserve">– </w:t>
      </w:r>
      <w:r w:rsidRPr="001C30BA">
        <w:rPr>
          <w:rFonts w:ascii="Arial" w:hAnsi="Arial" w:cs="Arial"/>
          <w:b/>
          <w:bCs/>
          <w:sz w:val="20"/>
          <w:szCs w:val="20"/>
          <w:lang w:val="fr-CA"/>
        </w:rPr>
        <w:t>garçons</w:t>
      </w:r>
      <w:r w:rsidR="00E7206B">
        <w:rPr>
          <w:rFonts w:ascii="Arial" w:hAnsi="Arial" w:cs="Arial"/>
          <w:b/>
          <w:bCs/>
          <w:sz w:val="20"/>
          <w:szCs w:val="20"/>
          <w:lang w:val="fr-CA"/>
        </w:rPr>
        <w:t> </w:t>
      </w:r>
      <w:r w:rsidR="00686005" w:rsidRPr="001C30BA">
        <w:rPr>
          <w:rFonts w:ascii="Arial" w:hAnsi="Arial" w:cs="Arial"/>
          <w:b/>
          <w:bCs/>
          <w:sz w:val="20"/>
          <w:szCs w:val="20"/>
          <w:lang w:val="fr-CA"/>
        </w:rPr>
        <w:t>U14</w:t>
      </w:r>
      <w:r w:rsidR="0005472E" w:rsidRPr="001C30BA">
        <w:rPr>
          <w:rFonts w:ascii="Arial" w:hAnsi="Arial" w:cs="Arial"/>
          <w:b/>
          <w:bCs/>
          <w:sz w:val="20"/>
          <w:szCs w:val="20"/>
          <w:lang w:val="fr-CA"/>
        </w:rPr>
        <w:t>*</w:t>
      </w:r>
      <w:r w:rsidR="14D7644C" w:rsidRPr="001C30BA">
        <w:rPr>
          <w:rFonts w:ascii="Arial" w:hAnsi="Arial" w:cs="Arial"/>
          <w:b/>
          <w:bCs/>
          <w:sz w:val="20"/>
          <w:szCs w:val="20"/>
          <w:lang w:val="fr-CA"/>
        </w:rPr>
        <w:t xml:space="preserve"> (</w:t>
      </w:r>
      <w:r w:rsidRPr="001C30BA">
        <w:rPr>
          <w:rFonts w:ascii="Arial" w:hAnsi="Arial" w:cs="Arial"/>
          <w:b/>
          <w:bCs/>
          <w:sz w:val="20"/>
          <w:szCs w:val="20"/>
          <w:lang w:val="fr-CA"/>
        </w:rPr>
        <w:t>c</w:t>
      </w:r>
      <w:r w:rsidR="14D7644C" w:rsidRPr="001C30BA">
        <w:rPr>
          <w:rFonts w:ascii="Arial" w:hAnsi="Arial" w:cs="Arial"/>
          <w:b/>
          <w:bCs/>
          <w:sz w:val="20"/>
          <w:szCs w:val="20"/>
          <w:lang w:val="fr-CA"/>
        </w:rPr>
        <w:t>ap</w:t>
      </w:r>
      <w:r w:rsidRPr="001C30BA">
        <w:rPr>
          <w:rFonts w:ascii="Arial" w:hAnsi="Arial" w:cs="Arial"/>
          <w:b/>
          <w:bCs/>
          <w:sz w:val="20"/>
          <w:szCs w:val="20"/>
          <w:lang w:val="fr-CA"/>
        </w:rPr>
        <w:t>i</w:t>
      </w:r>
      <w:r w:rsidR="14D7644C" w:rsidRPr="001C30BA">
        <w:rPr>
          <w:rFonts w:ascii="Arial" w:hAnsi="Arial" w:cs="Arial"/>
          <w:b/>
          <w:bCs/>
          <w:sz w:val="20"/>
          <w:szCs w:val="20"/>
          <w:lang w:val="fr-CA"/>
        </w:rPr>
        <w:t>tain</w:t>
      </w:r>
      <w:r>
        <w:rPr>
          <w:rFonts w:ascii="Arial" w:hAnsi="Arial" w:cs="Arial"/>
          <w:b/>
          <w:bCs/>
          <w:sz w:val="20"/>
          <w:szCs w:val="20"/>
          <w:lang w:val="fr-CA"/>
        </w:rPr>
        <w:t>e</w:t>
      </w:r>
      <w:r w:rsidR="00E7206B">
        <w:rPr>
          <w:rFonts w:ascii="Arial" w:hAnsi="Arial" w:cs="Arial"/>
          <w:b/>
          <w:bCs/>
          <w:sz w:val="20"/>
          <w:szCs w:val="20"/>
          <w:lang w:val="fr-CA"/>
        </w:rPr>
        <w:t> </w:t>
      </w:r>
      <w:r w:rsidR="14D7644C" w:rsidRPr="001C30BA">
        <w:rPr>
          <w:rFonts w:ascii="Arial" w:hAnsi="Arial" w:cs="Arial"/>
          <w:b/>
          <w:bCs/>
          <w:sz w:val="20"/>
          <w:szCs w:val="20"/>
          <w:lang w:val="fr-CA"/>
        </w:rPr>
        <w:t>: Sergio Ibarra)</w:t>
      </w:r>
    </w:p>
    <w:p w14:paraId="16B6ABF5" w14:textId="4D8B4D5F" w:rsidR="00CA655F" w:rsidRPr="001C30BA" w:rsidRDefault="00CA655F" w:rsidP="00CA655F">
      <w:pPr>
        <w:pStyle w:val="Paragraphedeliste"/>
        <w:numPr>
          <w:ilvl w:val="0"/>
          <w:numId w:val="24"/>
        </w:numPr>
        <w:spacing w:after="0" w:line="240" w:lineRule="auto"/>
        <w:rPr>
          <w:rFonts w:ascii="Arial" w:hAnsi="Arial" w:cs="Arial"/>
          <w:sz w:val="20"/>
          <w:szCs w:val="20"/>
          <w:lang w:val="fr-CA"/>
        </w:rPr>
      </w:pPr>
      <w:r w:rsidRPr="001C30BA">
        <w:rPr>
          <w:rFonts w:ascii="Arial" w:hAnsi="Arial" w:cs="Arial"/>
          <w:sz w:val="20"/>
          <w:szCs w:val="20"/>
          <w:lang w:val="fr-CA"/>
        </w:rPr>
        <w:t>Yvan-Raphaël Mefire</w:t>
      </w:r>
      <w:r w:rsidR="00E7206B">
        <w:rPr>
          <w:rFonts w:ascii="Arial" w:hAnsi="Arial" w:cs="Arial"/>
          <w:sz w:val="20"/>
          <w:szCs w:val="20"/>
          <w:lang w:val="fr-CA"/>
        </w:rPr>
        <w:t> </w:t>
      </w:r>
      <w:r w:rsidRPr="001C30BA">
        <w:rPr>
          <w:rFonts w:ascii="Arial" w:hAnsi="Arial" w:cs="Arial"/>
          <w:sz w:val="20"/>
          <w:szCs w:val="20"/>
          <w:lang w:val="fr-CA"/>
        </w:rPr>
        <w:t xml:space="preserve">: </w:t>
      </w:r>
      <w:r w:rsidR="001C30BA" w:rsidRPr="001C30BA">
        <w:rPr>
          <w:rFonts w:ascii="Arial" w:hAnsi="Arial" w:cs="Arial"/>
          <w:sz w:val="20"/>
          <w:szCs w:val="20"/>
          <w:lang w:val="fr-CA"/>
        </w:rPr>
        <w:t>gagnant du simple des Championnats juniors canadiens</w:t>
      </w:r>
      <w:r w:rsidRPr="001C30BA">
        <w:rPr>
          <w:rFonts w:ascii="Arial" w:hAnsi="Arial" w:cs="Arial"/>
          <w:sz w:val="20"/>
          <w:szCs w:val="20"/>
          <w:lang w:val="fr-CA"/>
        </w:rPr>
        <w:t xml:space="preserve"> Fischer </w:t>
      </w:r>
      <w:r w:rsidR="001C30BA">
        <w:rPr>
          <w:rFonts w:ascii="Arial" w:hAnsi="Arial" w:cs="Arial"/>
          <w:sz w:val="20"/>
          <w:szCs w:val="20"/>
          <w:lang w:val="fr-CA"/>
        </w:rPr>
        <w:t>en salle chez les U14</w:t>
      </w:r>
    </w:p>
    <w:p w14:paraId="78EF9F21" w14:textId="260EE5A3" w:rsidR="00CA655F" w:rsidRPr="001C30BA" w:rsidRDefault="00CA655F" w:rsidP="00CA655F">
      <w:pPr>
        <w:pStyle w:val="Paragraphedeliste"/>
        <w:numPr>
          <w:ilvl w:val="0"/>
          <w:numId w:val="24"/>
        </w:numPr>
        <w:spacing w:after="0" w:line="240" w:lineRule="auto"/>
        <w:rPr>
          <w:rFonts w:ascii="Arial" w:hAnsi="Arial" w:cs="Arial"/>
          <w:sz w:val="20"/>
          <w:szCs w:val="20"/>
          <w:lang w:val="fr-CA"/>
        </w:rPr>
      </w:pPr>
      <w:r w:rsidRPr="001C30BA">
        <w:rPr>
          <w:rFonts w:ascii="Arial" w:hAnsi="Arial" w:cs="Arial"/>
          <w:sz w:val="20"/>
          <w:szCs w:val="20"/>
          <w:lang w:val="fr-CA"/>
        </w:rPr>
        <w:t>Oscar Sounitsky</w:t>
      </w:r>
      <w:r w:rsidR="00E7206B">
        <w:rPr>
          <w:rFonts w:ascii="Arial" w:hAnsi="Arial" w:cs="Arial"/>
          <w:sz w:val="20"/>
          <w:szCs w:val="20"/>
          <w:lang w:val="fr-CA"/>
        </w:rPr>
        <w:t> </w:t>
      </w:r>
      <w:r w:rsidR="001C30BA" w:rsidRPr="001C30BA">
        <w:rPr>
          <w:rFonts w:ascii="Arial" w:hAnsi="Arial" w:cs="Arial"/>
          <w:sz w:val="20"/>
          <w:szCs w:val="20"/>
          <w:lang w:val="fr-CA"/>
        </w:rPr>
        <w:t xml:space="preserve">: finaliste du simple des Championnats juniors canadiens Fischer </w:t>
      </w:r>
      <w:r w:rsidR="001C30BA">
        <w:rPr>
          <w:rFonts w:ascii="Arial" w:hAnsi="Arial" w:cs="Arial"/>
          <w:sz w:val="20"/>
          <w:szCs w:val="20"/>
          <w:lang w:val="fr-CA"/>
        </w:rPr>
        <w:t>en salle chez les U14</w:t>
      </w:r>
    </w:p>
    <w:p w14:paraId="7E96642B" w14:textId="393A618A" w:rsidR="00A86C81" w:rsidRPr="001C30BA" w:rsidRDefault="00CA655F" w:rsidP="00CA655F">
      <w:pPr>
        <w:pStyle w:val="Paragraphedeliste"/>
        <w:numPr>
          <w:ilvl w:val="0"/>
          <w:numId w:val="24"/>
        </w:numPr>
        <w:spacing w:after="0" w:line="240" w:lineRule="auto"/>
        <w:rPr>
          <w:rFonts w:ascii="Arial" w:hAnsi="Arial" w:cs="Arial"/>
          <w:sz w:val="20"/>
          <w:szCs w:val="20"/>
          <w:lang w:val="fr-CA"/>
        </w:rPr>
      </w:pPr>
      <w:r w:rsidRPr="001C30BA">
        <w:rPr>
          <w:rFonts w:ascii="Arial" w:hAnsi="Arial" w:cs="Arial"/>
          <w:sz w:val="20"/>
          <w:szCs w:val="20"/>
          <w:lang w:val="fr-CA"/>
        </w:rPr>
        <w:t>Liam Suh</w:t>
      </w:r>
      <w:r w:rsidR="00E7206B">
        <w:rPr>
          <w:rFonts w:ascii="Arial" w:hAnsi="Arial" w:cs="Arial"/>
          <w:sz w:val="20"/>
          <w:szCs w:val="20"/>
          <w:lang w:val="fr-CA"/>
        </w:rPr>
        <w:t> </w:t>
      </w:r>
      <w:r w:rsidRPr="001C30BA">
        <w:rPr>
          <w:rFonts w:ascii="Arial" w:hAnsi="Arial" w:cs="Arial"/>
          <w:sz w:val="20"/>
          <w:szCs w:val="20"/>
          <w:lang w:val="fr-CA"/>
        </w:rPr>
        <w:t xml:space="preserve">: </w:t>
      </w:r>
      <w:r w:rsidR="001C30BA" w:rsidRPr="001C30BA">
        <w:rPr>
          <w:rFonts w:ascii="Arial" w:hAnsi="Arial" w:cs="Arial"/>
          <w:sz w:val="20"/>
          <w:szCs w:val="20"/>
          <w:lang w:val="fr-CA"/>
        </w:rPr>
        <w:t xml:space="preserve">gagnant du double des </w:t>
      </w:r>
      <w:r w:rsidRPr="001C30BA">
        <w:rPr>
          <w:rFonts w:ascii="Arial" w:hAnsi="Arial" w:cs="Arial"/>
          <w:sz w:val="20"/>
          <w:szCs w:val="20"/>
          <w:lang w:val="fr-CA"/>
        </w:rPr>
        <w:t xml:space="preserve">Doubles </w:t>
      </w:r>
      <w:r w:rsidR="001C30BA" w:rsidRPr="001C30BA">
        <w:rPr>
          <w:rFonts w:ascii="Arial" w:hAnsi="Arial" w:cs="Arial"/>
          <w:sz w:val="20"/>
          <w:szCs w:val="20"/>
          <w:lang w:val="fr-CA"/>
        </w:rPr>
        <w:t xml:space="preserve">des Championnats juniors canadiens Fischer </w:t>
      </w:r>
      <w:r w:rsidR="001C30BA">
        <w:rPr>
          <w:rFonts w:ascii="Arial" w:hAnsi="Arial" w:cs="Arial"/>
          <w:sz w:val="20"/>
          <w:szCs w:val="20"/>
          <w:lang w:val="fr-CA"/>
        </w:rPr>
        <w:t>en salle chez les U14</w:t>
      </w:r>
    </w:p>
    <w:p w14:paraId="05FD5771" w14:textId="77777777" w:rsidR="0005472E" w:rsidRPr="001C30BA" w:rsidRDefault="0005472E" w:rsidP="0005472E">
      <w:pPr>
        <w:spacing w:after="0" w:line="240" w:lineRule="auto"/>
        <w:rPr>
          <w:rFonts w:ascii="Arial" w:hAnsi="Arial" w:cs="Arial"/>
          <w:sz w:val="20"/>
          <w:szCs w:val="20"/>
          <w:lang w:val="fr-CA"/>
        </w:rPr>
      </w:pPr>
    </w:p>
    <w:p w14:paraId="23CD6D7A" w14:textId="34032E3C" w:rsidR="00CA655F" w:rsidRPr="001C30BA" w:rsidRDefault="0005472E" w:rsidP="00CA655F">
      <w:pPr>
        <w:spacing w:after="0" w:line="240" w:lineRule="auto"/>
        <w:rPr>
          <w:rFonts w:ascii="Arial" w:hAnsi="Arial" w:cs="Arial"/>
          <w:i/>
          <w:iCs/>
          <w:sz w:val="20"/>
          <w:szCs w:val="20"/>
          <w:lang w:val="fr-CA"/>
        </w:rPr>
      </w:pPr>
      <w:r w:rsidRPr="001C30BA">
        <w:rPr>
          <w:rFonts w:ascii="Arial" w:hAnsi="Arial" w:cs="Arial"/>
          <w:i/>
          <w:iCs/>
          <w:sz w:val="20"/>
          <w:szCs w:val="20"/>
          <w:lang w:val="fr-CA"/>
        </w:rPr>
        <w:t>*</w:t>
      </w:r>
      <w:r w:rsidR="001C30BA" w:rsidRPr="001C30BA">
        <w:rPr>
          <w:rFonts w:ascii="Arial" w:hAnsi="Arial" w:cs="Arial"/>
          <w:i/>
          <w:iCs/>
          <w:sz w:val="20"/>
          <w:szCs w:val="20"/>
          <w:lang w:val="fr-CA"/>
        </w:rPr>
        <w:t xml:space="preserve">Tous les joueurs </w:t>
      </w:r>
      <w:r w:rsidR="001C30BA">
        <w:rPr>
          <w:rFonts w:ascii="Arial" w:hAnsi="Arial" w:cs="Arial"/>
          <w:i/>
          <w:iCs/>
          <w:sz w:val="20"/>
          <w:szCs w:val="20"/>
          <w:lang w:val="fr-CA"/>
        </w:rPr>
        <w:t xml:space="preserve">choisis au sein des </w:t>
      </w:r>
      <w:r w:rsidR="001C30BA" w:rsidRPr="001C30BA">
        <w:rPr>
          <w:rFonts w:ascii="Arial" w:hAnsi="Arial" w:cs="Arial"/>
          <w:i/>
          <w:iCs/>
          <w:sz w:val="20"/>
          <w:szCs w:val="20"/>
          <w:lang w:val="fr-CA"/>
        </w:rPr>
        <w:t>équipes</w:t>
      </w:r>
      <w:r w:rsidR="00E7206B">
        <w:rPr>
          <w:rFonts w:ascii="Arial" w:hAnsi="Arial" w:cs="Arial"/>
          <w:i/>
          <w:iCs/>
          <w:sz w:val="20"/>
          <w:szCs w:val="20"/>
          <w:lang w:val="fr-CA"/>
        </w:rPr>
        <w:t> </w:t>
      </w:r>
      <w:r w:rsidR="001C30BA" w:rsidRPr="001C30BA">
        <w:rPr>
          <w:rFonts w:ascii="Arial" w:hAnsi="Arial" w:cs="Arial"/>
          <w:i/>
          <w:iCs/>
          <w:sz w:val="20"/>
          <w:szCs w:val="20"/>
          <w:lang w:val="fr-CA"/>
        </w:rPr>
        <w:t>U14 font partie de l</w:t>
      </w:r>
      <w:r w:rsidR="00E7206B">
        <w:rPr>
          <w:rFonts w:ascii="Arial" w:hAnsi="Arial" w:cs="Arial"/>
          <w:i/>
          <w:iCs/>
          <w:sz w:val="20"/>
          <w:szCs w:val="20"/>
          <w:lang w:val="fr-CA"/>
        </w:rPr>
        <w:t>’</w:t>
      </w:r>
      <w:r w:rsidR="001C30BA" w:rsidRPr="001C30BA">
        <w:rPr>
          <w:rFonts w:ascii="Arial" w:hAnsi="Arial" w:cs="Arial"/>
          <w:i/>
          <w:iCs/>
          <w:sz w:val="20"/>
          <w:szCs w:val="20"/>
          <w:lang w:val="fr-CA"/>
        </w:rPr>
        <w:t xml:space="preserve">équipe canadienne des espoirs </w:t>
      </w:r>
      <w:r w:rsidR="001C30BA">
        <w:rPr>
          <w:rFonts w:ascii="Arial" w:hAnsi="Arial" w:cs="Arial"/>
          <w:i/>
          <w:iCs/>
          <w:sz w:val="20"/>
          <w:szCs w:val="20"/>
          <w:lang w:val="fr-CA"/>
        </w:rPr>
        <w:t>des moins de 15</w:t>
      </w:r>
      <w:r w:rsidR="00E7206B">
        <w:rPr>
          <w:rFonts w:ascii="Arial" w:hAnsi="Arial" w:cs="Arial"/>
          <w:i/>
          <w:iCs/>
          <w:sz w:val="20"/>
          <w:szCs w:val="20"/>
          <w:lang w:val="fr-CA"/>
        </w:rPr>
        <w:t> </w:t>
      </w:r>
      <w:r w:rsidR="001C30BA">
        <w:rPr>
          <w:rFonts w:ascii="Arial" w:hAnsi="Arial" w:cs="Arial"/>
          <w:i/>
          <w:iCs/>
          <w:sz w:val="20"/>
          <w:szCs w:val="20"/>
          <w:lang w:val="fr-CA"/>
        </w:rPr>
        <w:t xml:space="preserve">ans. </w:t>
      </w:r>
      <w:r w:rsidRPr="001C30BA">
        <w:rPr>
          <w:rFonts w:ascii="Arial" w:hAnsi="Arial" w:cs="Arial"/>
          <w:i/>
          <w:iCs/>
          <w:sz w:val="20"/>
          <w:szCs w:val="20"/>
          <w:lang w:val="fr-CA"/>
        </w:rPr>
        <w:br/>
      </w:r>
    </w:p>
    <w:p w14:paraId="7667998C" w14:textId="6EAF94FC" w:rsidR="00686005" w:rsidRPr="001C30BA" w:rsidRDefault="001C30BA" w:rsidP="00686005">
      <w:pPr>
        <w:spacing w:after="0" w:line="240" w:lineRule="auto"/>
        <w:rPr>
          <w:rFonts w:ascii="Arial" w:hAnsi="Arial" w:cs="Arial"/>
          <w:sz w:val="20"/>
          <w:szCs w:val="20"/>
          <w:lang w:val="fr-CA"/>
        </w:rPr>
      </w:pPr>
      <w:r w:rsidRPr="001C30BA">
        <w:rPr>
          <w:rFonts w:ascii="Arial" w:hAnsi="Arial" w:cs="Arial"/>
          <w:sz w:val="20"/>
          <w:szCs w:val="20"/>
          <w:lang w:val="fr-CA"/>
        </w:rPr>
        <w:t>L</w:t>
      </w:r>
      <w:r w:rsidR="00E7206B">
        <w:rPr>
          <w:rFonts w:ascii="Arial" w:hAnsi="Arial" w:cs="Arial"/>
          <w:sz w:val="20"/>
          <w:szCs w:val="20"/>
          <w:lang w:val="fr-CA"/>
        </w:rPr>
        <w:t>’</w:t>
      </w:r>
      <w:r w:rsidRPr="001C30BA">
        <w:rPr>
          <w:rFonts w:ascii="Arial" w:hAnsi="Arial" w:cs="Arial"/>
          <w:sz w:val="20"/>
          <w:szCs w:val="20"/>
          <w:lang w:val="fr-CA"/>
        </w:rPr>
        <w:t xml:space="preserve">entrée est gratuite pour les </w:t>
      </w:r>
      <w:r>
        <w:rPr>
          <w:rFonts w:ascii="Arial" w:hAnsi="Arial" w:cs="Arial"/>
          <w:sz w:val="20"/>
          <w:szCs w:val="20"/>
          <w:lang w:val="fr-CA"/>
        </w:rPr>
        <w:t xml:space="preserve">partisans </w:t>
      </w:r>
      <w:r w:rsidRPr="001C30BA">
        <w:rPr>
          <w:rFonts w:ascii="Arial" w:hAnsi="Arial" w:cs="Arial"/>
          <w:sz w:val="20"/>
          <w:szCs w:val="20"/>
          <w:lang w:val="fr-CA"/>
        </w:rPr>
        <w:t xml:space="preserve">et les représentants des médias qui souhaitent voir </w:t>
      </w:r>
      <w:r>
        <w:rPr>
          <w:rFonts w:ascii="Arial" w:hAnsi="Arial" w:cs="Arial"/>
          <w:sz w:val="20"/>
          <w:szCs w:val="20"/>
          <w:lang w:val="fr-CA"/>
        </w:rPr>
        <w:t xml:space="preserve">ces jeunes espoirs en action. </w:t>
      </w:r>
      <w:r w:rsidRPr="001C30BA">
        <w:rPr>
          <w:rFonts w:ascii="Arial" w:hAnsi="Arial" w:cs="Arial"/>
          <w:sz w:val="20"/>
          <w:szCs w:val="20"/>
          <w:lang w:val="fr-CA"/>
        </w:rPr>
        <w:t xml:space="preserve">Pour </w:t>
      </w:r>
      <w:r>
        <w:rPr>
          <w:rFonts w:ascii="Arial" w:hAnsi="Arial" w:cs="Arial"/>
          <w:sz w:val="20"/>
          <w:szCs w:val="20"/>
          <w:lang w:val="fr-CA"/>
        </w:rPr>
        <w:t xml:space="preserve">obtenir plus de renseignements sur les compétitions du Mondial junior de tennis de l’ITF, nous vous invitons à cliquer </w:t>
      </w:r>
      <w:hyperlink r:id="rId11" w:history="1">
        <w:r>
          <w:rPr>
            <w:rStyle w:val="Lienhypertexte"/>
            <w:rFonts w:ascii="Arial" w:hAnsi="Arial" w:cs="Arial"/>
            <w:color w:val="EE0000"/>
            <w:sz w:val="20"/>
            <w:szCs w:val="20"/>
            <w:lang w:val="fr-CA"/>
          </w:rPr>
          <w:t>ici</w:t>
        </w:r>
      </w:hyperlink>
      <w:r w:rsidR="000333BB" w:rsidRPr="001C30BA">
        <w:rPr>
          <w:rFonts w:ascii="Arial" w:hAnsi="Arial" w:cs="Arial"/>
          <w:sz w:val="20"/>
          <w:szCs w:val="20"/>
          <w:lang w:val="fr-CA"/>
        </w:rPr>
        <w:t>.</w:t>
      </w:r>
    </w:p>
    <w:p w14:paraId="5A126560" w14:textId="77777777" w:rsidR="00606AD3" w:rsidRPr="001C30BA" w:rsidRDefault="00606AD3" w:rsidP="00520C9F">
      <w:pPr>
        <w:spacing w:after="0" w:line="240" w:lineRule="auto"/>
        <w:rPr>
          <w:rFonts w:ascii="Arial" w:hAnsi="Arial" w:cs="Arial"/>
          <w:b/>
          <w:bCs/>
          <w:sz w:val="20"/>
          <w:szCs w:val="20"/>
          <w:lang w:val="fr-CA"/>
        </w:rPr>
      </w:pPr>
    </w:p>
    <w:p w14:paraId="73B568F5" w14:textId="77777777" w:rsidR="001C30BA" w:rsidRPr="00D575B0" w:rsidRDefault="001C30BA" w:rsidP="001C30BA">
      <w:pPr>
        <w:pStyle w:val="paragraph"/>
        <w:spacing w:before="0" w:beforeAutospacing="0" w:after="0" w:afterAutospacing="0" w:line="276" w:lineRule="auto"/>
        <w:textAlignment w:val="baseline"/>
        <w:rPr>
          <w:rFonts w:ascii="Segoe UI" w:hAnsi="Segoe UI" w:cs="Segoe UI"/>
          <w:sz w:val="18"/>
          <w:szCs w:val="18"/>
          <w:lang w:val="fr-CA"/>
        </w:rPr>
      </w:pPr>
      <w:r w:rsidRPr="00D575B0">
        <w:rPr>
          <w:rStyle w:val="normaltextrun"/>
          <w:rFonts w:ascii="Arial" w:hAnsi="Arial" w:cs="Arial"/>
          <w:b/>
          <w:bCs/>
          <w:sz w:val="20"/>
          <w:szCs w:val="20"/>
          <w:lang w:val="fr-CA"/>
        </w:rPr>
        <w:t>À propos de Tennis Canada</w:t>
      </w:r>
      <w:r w:rsidRPr="00D575B0">
        <w:rPr>
          <w:rStyle w:val="eop"/>
          <w:rFonts w:ascii="Arial" w:hAnsi="Arial" w:cs="Arial"/>
          <w:sz w:val="20"/>
          <w:szCs w:val="20"/>
          <w:lang w:val="fr-CA"/>
        </w:rPr>
        <w:t> </w:t>
      </w:r>
    </w:p>
    <w:p w14:paraId="1188637C" w14:textId="77777777" w:rsidR="001C30BA" w:rsidRPr="00094C1B" w:rsidRDefault="001C30BA" w:rsidP="001C30BA">
      <w:pPr>
        <w:spacing w:line="240" w:lineRule="auto"/>
        <w:rPr>
          <w:rFonts w:ascii="Arial" w:eastAsia="Arial" w:hAnsi="Arial" w:cs="Arial"/>
          <w:sz w:val="20"/>
          <w:szCs w:val="20"/>
          <w:lang w:val="fr-CA"/>
        </w:rPr>
      </w:pPr>
      <w:r w:rsidRPr="00A6182D">
        <w:rPr>
          <w:rStyle w:val="normaltextrun"/>
          <w:rFonts w:ascii="Arial" w:hAnsi="Arial" w:cs="Arial"/>
          <w:sz w:val="20"/>
          <w:szCs w:val="20"/>
          <w:lang w:val="fr-CA"/>
        </w:rPr>
        <w:t xml:space="preserve">Tennis Canada, dont les origines remontent à 1890, est une organisation sportive nationale sans but lucratif dont la mission est d’assurer la croissance, le développement et la promotion du tennis au Canada et dont la vision est d’être un chef de file mondial au tennis. </w:t>
      </w:r>
      <w:r w:rsidRPr="00A6182D">
        <w:rPr>
          <w:rFonts w:ascii="Arial" w:hAnsi="Arial" w:cs="Arial"/>
          <w:color w:val="333333"/>
          <w:sz w:val="20"/>
          <w:szCs w:val="20"/>
          <w:shd w:val="clear" w:color="auto" w:fill="FFFFFF"/>
          <w:lang w:val="fr-CA"/>
        </w:rPr>
        <w:t>Nous valorisons le travail d’équipe, la passion, l’intégrité, l’innovation et l’excellence</w:t>
      </w:r>
      <w:r w:rsidRPr="00A6182D">
        <w:rPr>
          <w:rStyle w:val="normaltextrun"/>
          <w:rFonts w:ascii="Arial" w:hAnsi="Arial" w:cs="Arial"/>
          <w:sz w:val="20"/>
          <w:szCs w:val="20"/>
          <w:lang w:val="fr-CA"/>
        </w:rPr>
        <w:t xml:space="preserve">. </w:t>
      </w:r>
      <w:r w:rsidRPr="00A6182D">
        <w:rPr>
          <w:rFonts w:ascii="Arial" w:hAnsi="Arial" w:cs="Arial"/>
          <w:color w:val="333333"/>
          <w:sz w:val="20"/>
          <w:szCs w:val="20"/>
          <w:shd w:val="clear" w:color="auto" w:fill="FFFFFF"/>
          <w:lang w:val="fr-CA"/>
        </w:rPr>
        <w:t>Tennis Canada possède et administre deux prestigieux tournois de l’ATP Tour et de la WTA ; les volets masculin et féminin de l’Omnium Banque Nationale présentés par Rogers. De plus, il soutient financièrement 15 autres tournois professionnels au Canada, et administre plus de 60 épreuves canadiennes dans les catégories juniors, fauteuil roulant, universitaire et tennis des maîtres. Tennis Canada est membre de la Fédération internationale de tennis, du Comité olympique canadien, du Comité paralympique canadien. De plus, Tennis Canada administre, commandite et choisit des équipes pour la Coupe Davis, la Coupe Billie Jean King, les Jeux olympiques et paralympiques et forme des équipes nationales pour les juniors, les joueurs de tennis des maîtres et les joueurs de tennis en fauteuil roulant</w:t>
      </w:r>
      <w:r w:rsidRPr="00A6182D">
        <w:rPr>
          <w:rStyle w:val="normaltextrun"/>
          <w:rFonts w:ascii="Arial" w:hAnsi="Arial" w:cs="Arial"/>
          <w:sz w:val="20"/>
          <w:szCs w:val="20"/>
          <w:lang w:val="fr-CA"/>
        </w:rPr>
        <w:t xml:space="preserve">. </w:t>
      </w:r>
      <w:r w:rsidRPr="00A6182D">
        <w:rPr>
          <w:rFonts w:ascii="Arial" w:hAnsi="Arial" w:cs="Arial"/>
          <w:color w:val="333333"/>
          <w:sz w:val="20"/>
          <w:szCs w:val="20"/>
          <w:shd w:val="clear" w:color="auto" w:fill="FFFFFF"/>
          <w:lang w:val="fr-CA"/>
        </w:rPr>
        <w:t>Tennis Canada investit ses excédents budgétaires dans le développement du tennis.</w:t>
      </w:r>
      <w:r w:rsidRPr="00A6182D">
        <w:rPr>
          <w:rStyle w:val="normaltextrun"/>
          <w:rFonts w:ascii="Arial" w:hAnsi="Arial" w:cs="Arial"/>
          <w:sz w:val="20"/>
          <w:szCs w:val="20"/>
          <w:lang w:val="fr-CA"/>
        </w:rPr>
        <w:t xml:space="preserve"> Pour obtenir plus de renseignements sur Tennis Canada, visitez notre site Web au </w:t>
      </w:r>
      <w:hyperlink r:id="rId12" w:history="1">
        <w:r w:rsidRPr="00A6182D">
          <w:rPr>
            <w:rStyle w:val="Lienhypertexte"/>
            <w:rFonts w:ascii="Arial" w:hAnsi="Arial" w:cs="Arial"/>
            <w:sz w:val="20"/>
            <w:szCs w:val="20"/>
            <w:lang w:val="fr-CA"/>
          </w:rPr>
          <w:t>www.tenniscanada.com</w:t>
        </w:r>
      </w:hyperlink>
      <w:r w:rsidRPr="00A6182D">
        <w:rPr>
          <w:rStyle w:val="normaltextrun"/>
          <w:rFonts w:ascii="Arial" w:hAnsi="Arial" w:cs="Arial"/>
          <w:sz w:val="20"/>
          <w:szCs w:val="20"/>
          <w:lang w:val="fr-CA"/>
        </w:rPr>
        <w:t xml:space="preserve"> et suivez-nous sur LinkedIn, X, Facebook et Instagram.</w:t>
      </w:r>
    </w:p>
    <w:p w14:paraId="385D55DA" w14:textId="77777777" w:rsidR="001C30BA" w:rsidRPr="00094C1B" w:rsidRDefault="001C30BA" w:rsidP="001C30BA">
      <w:pPr>
        <w:jc w:val="center"/>
        <w:rPr>
          <w:rStyle w:val="lev"/>
          <w:rFonts w:ascii="Arial" w:eastAsia="Arial" w:hAnsi="Arial" w:cs="Arial"/>
          <w:b w:val="0"/>
          <w:bCs w:val="0"/>
          <w:sz w:val="20"/>
          <w:szCs w:val="20"/>
          <w:lang w:val="fr-CA"/>
        </w:rPr>
      </w:pPr>
      <w:r w:rsidRPr="00094C1B">
        <w:rPr>
          <w:rStyle w:val="Aucun"/>
          <w:rFonts w:ascii="Arial" w:hAnsi="Arial" w:cs="Arial"/>
          <w:sz w:val="20"/>
          <w:szCs w:val="20"/>
          <w:lang w:val="fr-CA"/>
        </w:rPr>
        <w:t>-30-</w:t>
      </w:r>
    </w:p>
    <w:p w14:paraId="6FB362CF" w14:textId="77777777" w:rsidR="001C30BA" w:rsidRPr="00094C1B" w:rsidRDefault="001C30BA" w:rsidP="001C30BA">
      <w:pPr>
        <w:spacing w:after="0" w:line="240" w:lineRule="auto"/>
        <w:rPr>
          <w:rStyle w:val="lev"/>
          <w:rFonts w:ascii="Arial" w:hAnsi="Arial" w:cs="Arial"/>
          <w:sz w:val="20"/>
          <w:szCs w:val="20"/>
          <w:shd w:val="clear" w:color="auto" w:fill="FFFFFF"/>
          <w:lang w:val="fr-CA"/>
        </w:rPr>
      </w:pPr>
    </w:p>
    <w:p w14:paraId="4FE29E80" w14:textId="77777777" w:rsidR="001C30BA" w:rsidRPr="00094C1B" w:rsidRDefault="001C30BA" w:rsidP="001C30BA">
      <w:pPr>
        <w:spacing w:after="0" w:line="240" w:lineRule="auto"/>
        <w:rPr>
          <w:rStyle w:val="lev"/>
          <w:rFonts w:ascii="Arial" w:hAnsi="Arial" w:cs="Arial"/>
          <w:b w:val="0"/>
          <w:bCs w:val="0"/>
          <w:sz w:val="20"/>
          <w:szCs w:val="20"/>
          <w:lang w:val="fr-CA"/>
        </w:rPr>
      </w:pPr>
      <w:r>
        <w:rPr>
          <w:rStyle w:val="lev"/>
          <w:rFonts w:ascii="Arial" w:hAnsi="Arial" w:cs="Arial"/>
          <w:sz w:val="20"/>
          <w:szCs w:val="20"/>
          <w:shd w:val="clear" w:color="auto" w:fill="FFFFFF"/>
          <w:lang w:val="fr-CA"/>
        </w:rPr>
        <w:t>Renseignements</w:t>
      </w:r>
      <w:r w:rsidRPr="00094C1B">
        <w:rPr>
          <w:rFonts w:ascii="Arial" w:hAnsi="Arial" w:cs="Arial"/>
          <w:b/>
          <w:bCs/>
          <w:sz w:val="20"/>
          <w:szCs w:val="20"/>
          <w:shd w:val="clear" w:color="auto" w:fill="FFFFFF"/>
          <w:lang w:val="fr-CA"/>
        </w:rPr>
        <w:br/>
      </w:r>
    </w:p>
    <w:p w14:paraId="43E785B7" w14:textId="77777777" w:rsidR="001C30BA" w:rsidRPr="00094C1B" w:rsidRDefault="001C30BA" w:rsidP="001C30BA">
      <w:pPr>
        <w:spacing w:after="0" w:line="240" w:lineRule="auto"/>
        <w:rPr>
          <w:rStyle w:val="lev"/>
          <w:rFonts w:ascii="Arial" w:hAnsi="Arial" w:cs="Arial"/>
          <w:b w:val="0"/>
          <w:bCs w:val="0"/>
          <w:sz w:val="20"/>
          <w:szCs w:val="20"/>
          <w:lang w:val="fr-CA"/>
        </w:rPr>
      </w:pPr>
      <w:r>
        <w:rPr>
          <w:rStyle w:val="lev"/>
          <w:rFonts w:ascii="Arial" w:hAnsi="Arial" w:cs="Arial"/>
          <w:b w:val="0"/>
          <w:bCs w:val="0"/>
          <w:sz w:val="20"/>
          <w:szCs w:val="20"/>
          <w:lang w:val="fr-CA"/>
        </w:rPr>
        <w:t xml:space="preserve">Service des communications de Tennis Canada </w:t>
      </w:r>
    </w:p>
    <w:p w14:paraId="2401A8EE" w14:textId="77777777" w:rsidR="001C30BA" w:rsidRPr="003B0639" w:rsidRDefault="001C30BA" w:rsidP="001C30BA">
      <w:hyperlink r:id="rId13" w:history="1">
        <w:r w:rsidRPr="00094C1B">
          <w:rPr>
            <w:rStyle w:val="Lienhypertexte"/>
            <w:rFonts w:ascii="Arial" w:hAnsi="Arial" w:cs="Arial"/>
            <w:color w:val="EE0000"/>
            <w:sz w:val="20"/>
            <w:szCs w:val="20"/>
            <w:lang w:val="fr-CA"/>
          </w:rPr>
          <w:t>media@tenniscanada.com</w:t>
        </w:r>
      </w:hyperlink>
    </w:p>
    <w:p w14:paraId="6EBA7811" w14:textId="77777777" w:rsidR="001C30BA" w:rsidRPr="006012C4" w:rsidRDefault="001C30BA" w:rsidP="001C30BA">
      <w:pPr>
        <w:spacing w:after="0" w:line="240" w:lineRule="auto"/>
        <w:rPr>
          <w:rFonts w:ascii="Arial" w:eastAsia="Arial" w:hAnsi="Arial" w:cs="Arial"/>
          <w:color w:val="FF0000"/>
          <w:sz w:val="20"/>
          <w:szCs w:val="20"/>
          <w:lang w:val="fr-CA"/>
        </w:rPr>
      </w:pPr>
    </w:p>
    <w:p w14:paraId="4D980C54" w14:textId="5A5B1805" w:rsidR="00DB1D00" w:rsidRPr="001C30BA" w:rsidRDefault="00DB1D00" w:rsidP="001C30BA">
      <w:pPr>
        <w:rPr>
          <w:lang w:val="fr-CA"/>
        </w:rPr>
      </w:pPr>
    </w:p>
    <w:sectPr w:rsidR="00DB1D00" w:rsidRPr="001C30BA" w:rsidSect="009D3EB0">
      <w:headerReference w:type="default" r:id="rId14"/>
      <w:footerReference w:type="default" r:id="rId15"/>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CD173" w14:textId="77777777" w:rsidR="00441CA2" w:rsidRDefault="00441CA2">
      <w:pPr>
        <w:spacing w:after="0" w:line="240" w:lineRule="auto"/>
      </w:pPr>
      <w:r>
        <w:separator/>
      </w:r>
    </w:p>
  </w:endnote>
  <w:endnote w:type="continuationSeparator" w:id="0">
    <w:p w14:paraId="572A12BB" w14:textId="77777777" w:rsidR="00441CA2" w:rsidRDefault="00441CA2">
      <w:pPr>
        <w:spacing w:after="0" w:line="240" w:lineRule="auto"/>
      </w:pPr>
      <w:r>
        <w:continuationSeparator/>
      </w:r>
    </w:p>
  </w:endnote>
  <w:endnote w:type="continuationNotice" w:id="1">
    <w:p w14:paraId="7B9A129E" w14:textId="77777777" w:rsidR="00441CA2" w:rsidRDefault="00441C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B1848" w14:textId="07B05910" w:rsidR="001B12FC" w:rsidRPr="009B7998" w:rsidRDefault="001B12FC" w:rsidP="001B12FC">
    <w:pPr>
      <w:pStyle w:val="Pieddepage"/>
      <w:jc w:val="center"/>
      <w:rPr>
        <w:rFonts w:ascii="Arial" w:hAnsi="Arial" w:cs="Arial"/>
        <w:sz w:val="16"/>
      </w:rPr>
    </w:pPr>
  </w:p>
  <w:p w14:paraId="1484302D" w14:textId="72B238E9" w:rsidR="009B7998" w:rsidRPr="009B7998" w:rsidRDefault="009B7998" w:rsidP="009B7998">
    <w:pPr>
      <w:pStyle w:val="Pieddepage"/>
      <w:jc w:val="center"/>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7B0FAE" w14:textId="77777777" w:rsidR="00441CA2" w:rsidRDefault="00441CA2">
      <w:pPr>
        <w:spacing w:after="0" w:line="240" w:lineRule="auto"/>
      </w:pPr>
      <w:r>
        <w:separator/>
      </w:r>
    </w:p>
  </w:footnote>
  <w:footnote w:type="continuationSeparator" w:id="0">
    <w:p w14:paraId="210829F9" w14:textId="77777777" w:rsidR="00441CA2" w:rsidRDefault="00441CA2">
      <w:pPr>
        <w:spacing w:after="0" w:line="240" w:lineRule="auto"/>
      </w:pPr>
      <w:r>
        <w:continuationSeparator/>
      </w:r>
    </w:p>
  </w:footnote>
  <w:footnote w:type="continuationNotice" w:id="1">
    <w:p w14:paraId="79F8B6C3" w14:textId="77777777" w:rsidR="00441CA2" w:rsidRDefault="00441C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5C26D" w14:textId="1617D5E3" w:rsidR="001D7418" w:rsidRDefault="00D405F7">
    <w:pPr>
      <w:pStyle w:val="En-tte"/>
    </w:pPr>
    <w:r>
      <w:rPr>
        <w:noProof/>
      </w:rPr>
      <mc:AlternateContent>
        <mc:Choice Requires="wpg">
          <w:drawing>
            <wp:anchor distT="0" distB="0" distL="114300" distR="114300" simplePos="0" relativeHeight="251658244" behindDoc="0" locked="0" layoutInCell="1" allowOverlap="1" wp14:anchorId="476C9377" wp14:editId="43D9D046">
              <wp:simplePos x="0" y="0"/>
              <wp:positionH relativeFrom="column">
                <wp:posOffset>-914400</wp:posOffset>
              </wp:positionH>
              <wp:positionV relativeFrom="paragraph">
                <wp:posOffset>1143000</wp:posOffset>
              </wp:positionV>
              <wp:extent cx="7772400" cy="358775"/>
              <wp:effectExtent l="0" t="0" r="0" b="0"/>
              <wp:wrapNone/>
              <wp:docPr id="107335834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358775"/>
                        <a:chOff x="0" y="2509"/>
                        <a:chExt cx="12240" cy="565"/>
                      </a:xfrm>
                    </wpg:grpSpPr>
                    <wps:wsp>
                      <wps:cNvPr id="6" name="Rectangle 4"/>
                      <wps:cNvSpPr>
                        <a:spLocks noChangeArrowheads="1"/>
                      </wps:cNvSpPr>
                      <wps:spPr bwMode="auto">
                        <a:xfrm>
                          <a:off x="0" y="2509"/>
                          <a:ext cx="12240" cy="170"/>
                        </a:xfrm>
                        <a:prstGeom prst="rect">
                          <a:avLst/>
                        </a:prstGeom>
                        <a:solidFill>
                          <a:srgbClr val="FF001A"/>
                        </a:solidFill>
                        <a:ln>
                          <a:noFill/>
                        </a:ln>
                      </wps:spPr>
                      <wps:bodyPr rot="0" vert="horz" wrap="square" anchor="t" anchorCtr="0" upright="1"/>
                    </wps:wsp>
                    <wps:wsp>
                      <wps:cNvPr id="7" name="Rectangle 13"/>
                      <wps:cNvSpPr>
                        <a:spLocks noChangeArrowheads="1"/>
                      </wps:cNvSpPr>
                      <wps:spPr bwMode="auto">
                        <a:xfrm>
                          <a:off x="11275" y="2677"/>
                          <a:ext cx="170" cy="397"/>
                        </a:xfrm>
                        <a:prstGeom prst="rect">
                          <a:avLst/>
                        </a:prstGeom>
                        <a:solidFill>
                          <a:srgbClr val="FF001A"/>
                        </a:solidFill>
                        <a:ln>
                          <a:noFill/>
                        </a:ln>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group id="Group 4" style="position:absolute;margin-left:-1in;margin-top:90pt;width:612pt;height:28.25pt;z-index:251658244" coordsize="12240,565" coordorigin=",2509" o:spid="_x0000_s1026" w14:anchorId="7D01C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">
              <v:rect id="Rectangle 4" style="position:absolute;top:2509;width:12240;height:170;visibility:visible;mso-wrap-style:square;v-text-anchor:top" o:spid="_x0000_s1027" fillcolor="#ff001a"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"/>
              <v:rect id="Rectangle 13" style="position:absolute;left:11275;top:2677;width:170;height:397;visibility:visible;mso-wrap-style:square;v-text-anchor:top" o:spid="_x0000_s1028" fillcolor="#ff001a"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"/>
            </v:group>
          </w:pict>
        </mc:Fallback>
      </mc:AlternateContent>
    </w:r>
    <w:r>
      <w:rPr>
        <w:noProof/>
      </w:rPr>
      <mc:AlternateContent>
        <mc:Choice Requires="wps">
          <w:drawing>
            <wp:anchor distT="0" distB="0" distL="114300" distR="114300" simplePos="0" relativeHeight="251658241" behindDoc="0" locked="0" layoutInCell="1" allowOverlap="1" wp14:anchorId="0B6F4266" wp14:editId="7D621437">
              <wp:simplePos x="0" y="0"/>
              <wp:positionH relativeFrom="column">
                <wp:posOffset>5212715</wp:posOffset>
              </wp:positionH>
              <wp:positionV relativeFrom="paragraph">
                <wp:posOffset>71755</wp:posOffset>
              </wp:positionV>
              <wp:extent cx="1606550" cy="666115"/>
              <wp:effectExtent l="0" t="0" r="0" b="0"/>
              <wp:wrapNone/>
              <wp:docPr id="24962336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0" cy="666115"/>
                      </a:xfrm>
                      <a:prstGeom prst="rect">
                        <a:avLst/>
                      </a:prstGeom>
                      <a:noFill/>
                      <a:ln>
                        <a:noFill/>
                      </a:ln>
                    </wps:spPr>
                    <wps:txbx>
                      <w:txbxContent>
                        <w:p w14:paraId="1C37986A" w14:textId="77777777" w:rsidR="001B12FC" w:rsidRPr="001F1325" w:rsidRDefault="009E39B8" w:rsidP="00E56438">
                          <w:pPr>
                            <w:pStyle w:val="Pieddepage"/>
                            <w:rPr>
                              <w:rFonts w:ascii="Arial" w:hAnsi="Arial" w:cs="Arial"/>
                              <w:b/>
                              <w:bCs/>
                              <w:color w:val="630B1A"/>
                              <w:sz w:val="14"/>
                              <w:szCs w:val="14"/>
                              <w:lang w:val="fr-CA"/>
                            </w:rPr>
                          </w:pPr>
                          <w:r w:rsidRPr="001F1325">
                            <w:rPr>
                              <w:rFonts w:ascii="Arial" w:hAnsi="Arial" w:cs="Arial"/>
                              <w:b/>
                              <w:bCs/>
                              <w:color w:val="630B1A"/>
                              <w:sz w:val="14"/>
                              <w:szCs w:val="14"/>
                              <w:lang w:val="fr-CA"/>
                            </w:rPr>
                            <w:t>STADE IGA</w:t>
                          </w:r>
                        </w:p>
                        <w:p w14:paraId="66E92F45" w14:textId="0C3B408E" w:rsidR="001B12FC" w:rsidRPr="005C35FC" w:rsidRDefault="009E39B8" w:rsidP="00E56438">
                          <w:pPr>
                            <w:pStyle w:val="Pieddepage"/>
                            <w:rPr>
                              <w:rFonts w:ascii="Arial" w:hAnsi="Arial" w:cs="Arial"/>
                              <w:color w:val="630B1A"/>
                              <w:sz w:val="14"/>
                              <w:szCs w:val="14"/>
                              <w:lang w:val="fr-CA"/>
                            </w:rPr>
                          </w:pPr>
                          <w:r w:rsidRPr="005C35FC">
                            <w:rPr>
                              <w:rFonts w:ascii="Arial" w:hAnsi="Arial" w:cs="Arial"/>
                              <w:color w:val="630B1A"/>
                              <w:sz w:val="14"/>
                              <w:szCs w:val="14"/>
                              <w:lang w:val="fr-CA"/>
                            </w:rPr>
                            <w:t>285, rue Gary-Carter</w:t>
                          </w:r>
                        </w:p>
                        <w:p w14:paraId="5C3D689C" w14:textId="62046A7B" w:rsidR="001B12FC" w:rsidRPr="005C35FC" w:rsidRDefault="009E39B8" w:rsidP="00BF21F8">
                          <w:pPr>
                            <w:pStyle w:val="Pieddepage"/>
                            <w:spacing w:after="80"/>
                            <w:rPr>
                              <w:rFonts w:ascii="Arial" w:hAnsi="Arial" w:cs="Arial"/>
                              <w:color w:val="630B1A"/>
                              <w:sz w:val="14"/>
                              <w:szCs w:val="14"/>
                              <w:lang w:val="fr-CA"/>
                            </w:rPr>
                          </w:pPr>
                          <w:r w:rsidRPr="005C35FC">
                            <w:rPr>
                              <w:rFonts w:ascii="Arial" w:hAnsi="Arial" w:cs="Arial"/>
                              <w:color w:val="630B1A"/>
                              <w:sz w:val="14"/>
                              <w:szCs w:val="14"/>
                              <w:lang w:val="fr-CA"/>
                            </w:rPr>
                            <w:t>Montréal</w:t>
                          </w:r>
                          <w:r w:rsidR="00967ACF" w:rsidRPr="005C35FC">
                            <w:rPr>
                              <w:rFonts w:ascii="Arial" w:hAnsi="Arial" w:cs="Arial"/>
                              <w:color w:val="630B1A"/>
                              <w:sz w:val="14"/>
                              <w:szCs w:val="14"/>
                              <w:lang w:val="fr-CA"/>
                            </w:rPr>
                            <w:t xml:space="preserve"> </w:t>
                          </w:r>
                          <w:proofErr w:type="gramStart"/>
                          <w:r w:rsidRPr="005C35FC">
                            <w:rPr>
                              <w:rFonts w:ascii="Arial" w:hAnsi="Arial" w:cs="Arial"/>
                              <w:color w:val="630B1A"/>
                              <w:sz w:val="14"/>
                              <w:szCs w:val="14"/>
                              <w:lang w:val="fr-CA"/>
                            </w:rPr>
                            <w:t>QC</w:t>
                          </w:r>
                          <w:r w:rsidR="00E56438" w:rsidRPr="005C35FC">
                            <w:rPr>
                              <w:rFonts w:ascii="Arial" w:hAnsi="Arial" w:cs="Arial"/>
                              <w:color w:val="630B1A"/>
                              <w:sz w:val="14"/>
                              <w:szCs w:val="14"/>
                              <w:lang w:val="fr-CA"/>
                            </w:rPr>
                            <w:t xml:space="preserve"> </w:t>
                          </w:r>
                          <w:r w:rsidR="007D76B3" w:rsidRPr="005C35FC">
                            <w:rPr>
                              <w:rFonts w:ascii="Arial" w:hAnsi="Arial" w:cs="Arial"/>
                              <w:color w:val="630B1A"/>
                              <w:sz w:val="14"/>
                              <w:szCs w:val="14"/>
                              <w:lang w:val="fr-CA"/>
                            </w:rPr>
                            <w:t xml:space="preserve"> </w:t>
                          </w:r>
                          <w:r w:rsidRPr="005C35FC">
                            <w:rPr>
                              <w:rFonts w:ascii="Arial" w:hAnsi="Arial" w:cs="Arial"/>
                              <w:color w:val="630B1A"/>
                              <w:sz w:val="14"/>
                              <w:szCs w:val="14"/>
                              <w:lang w:val="fr-CA"/>
                            </w:rPr>
                            <w:t>H</w:t>
                          </w:r>
                          <w:proofErr w:type="gramEnd"/>
                          <w:r w:rsidRPr="005C35FC">
                            <w:rPr>
                              <w:rFonts w:ascii="Arial" w:hAnsi="Arial" w:cs="Arial"/>
                              <w:color w:val="630B1A"/>
                              <w:sz w:val="14"/>
                              <w:szCs w:val="14"/>
                              <w:lang w:val="fr-CA"/>
                            </w:rPr>
                            <w:t>2R 2W1</w:t>
                          </w:r>
                        </w:p>
                        <w:p w14:paraId="229B8C20" w14:textId="2CCB9FEB" w:rsidR="00BB6B58" w:rsidRPr="005C35FC" w:rsidRDefault="009E39B8" w:rsidP="00BB6B58">
                          <w:pPr>
                            <w:pStyle w:val="Pieddepage"/>
                            <w:rPr>
                              <w:rFonts w:ascii="Arial" w:hAnsi="Arial" w:cs="Arial"/>
                              <w:color w:val="630B1A"/>
                              <w:sz w:val="14"/>
                              <w:szCs w:val="14"/>
                            </w:rPr>
                          </w:pPr>
                          <w:r w:rsidRPr="005C35FC">
                            <w:rPr>
                              <w:rFonts w:ascii="Arial" w:hAnsi="Arial" w:cs="Arial"/>
                              <w:color w:val="630B1A"/>
                              <w:sz w:val="14"/>
                              <w:szCs w:val="14"/>
                              <w:lang w:val="fr-CA"/>
                            </w:rPr>
                            <w:t xml:space="preserve">T.  </w:t>
                          </w:r>
                          <w:r w:rsidR="00413AA3" w:rsidRPr="005C35FC">
                            <w:rPr>
                              <w:rFonts w:ascii="Arial" w:hAnsi="Arial" w:cs="Arial"/>
                              <w:color w:val="630B1A"/>
                              <w:sz w:val="14"/>
                              <w:szCs w:val="14"/>
                            </w:rPr>
                            <w:t>514.273.1234</w:t>
                          </w:r>
                        </w:p>
                        <w:p w14:paraId="672A6659" w14:textId="77777777" w:rsidR="001B12FC" w:rsidRPr="005C35FC" w:rsidRDefault="001B12FC" w:rsidP="00E56438">
                          <w:pPr>
                            <w:rPr>
                              <w:color w:val="630B1A"/>
                              <w:sz w:val="14"/>
                              <w:szCs w:val="14"/>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B6F4266" id="_x0000_t202" coordsize="21600,21600" o:spt="202" path="m,l,21600r21600,l21600,xe">
              <v:stroke joinstyle="miter"/>
              <v:path gradientshapeok="t" o:connecttype="rect"/>
            </v:shapetype>
            <v:shape id="Text Box 3" o:spid="_x0000_s1026" type="#_x0000_t202" style="position:absolute;margin-left:410.45pt;margin-top:5.65pt;width:126.5pt;height:52.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" filled="f" stroked="f">
              <v:textbox>
                <w:txbxContent>
                  <w:p w14:paraId="1C37986A" w14:textId="77777777" w:rsidR="001B12FC" w:rsidRPr="001F1325" w:rsidRDefault="009E39B8" w:rsidP="00E56438">
                    <w:pPr>
                      <w:pStyle w:val="Pieddepage"/>
                      <w:rPr>
                        <w:rFonts w:ascii="Arial" w:hAnsi="Arial" w:cs="Arial"/>
                        <w:b/>
                        <w:bCs/>
                        <w:color w:val="630B1A"/>
                        <w:sz w:val="14"/>
                        <w:szCs w:val="14"/>
                        <w:lang w:val="fr-CA"/>
                      </w:rPr>
                    </w:pPr>
                    <w:r w:rsidRPr="001F1325">
                      <w:rPr>
                        <w:rFonts w:ascii="Arial" w:hAnsi="Arial" w:cs="Arial"/>
                        <w:b/>
                        <w:bCs/>
                        <w:color w:val="630B1A"/>
                        <w:sz w:val="14"/>
                        <w:szCs w:val="14"/>
                        <w:lang w:val="fr-CA"/>
                      </w:rPr>
                      <w:t>STADE IGA</w:t>
                    </w:r>
                  </w:p>
                  <w:p w14:paraId="66E92F45" w14:textId="0C3B408E" w:rsidR="001B12FC" w:rsidRPr="005C35FC" w:rsidRDefault="009E39B8" w:rsidP="00E56438">
                    <w:pPr>
                      <w:pStyle w:val="Pieddepage"/>
                      <w:rPr>
                        <w:rFonts w:ascii="Arial" w:hAnsi="Arial" w:cs="Arial"/>
                        <w:color w:val="630B1A"/>
                        <w:sz w:val="14"/>
                        <w:szCs w:val="14"/>
                        <w:lang w:val="fr-CA"/>
                      </w:rPr>
                    </w:pPr>
                    <w:r w:rsidRPr="005C35FC">
                      <w:rPr>
                        <w:rFonts w:ascii="Arial" w:hAnsi="Arial" w:cs="Arial"/>
                        <w:color w:val="630B1A"/>
                        <w:sz w:val="14"/>
                        <w:szCs w:val="14"/>
                        <w:lang w:val="fr-CA"/>
                      </w:rPr>
                      <w:t>285, rue Gary-Carter</w:t>
                    </w:r>
                  </w:p>
                  <w:p w14:paraId="5C3D689C" w14:textId="62046A7B" w:rsidR="001B12FC" w:rsidRPr="005C35FC" w:rsidRDefault="009E39B8" w:rsidP="00BF21F8">
                    <w:pPr>
                      <w:pStyle w:val="Pieddepage"/>
                      <w:spacing w:after="80"/>
                      <w:rPr>
                        <w:rFonts w:ascii="Arial" w:hAnsi="Arial" w:cs="Arial"/>
                        <w:color w:val="630B1A"/>
                        <w:sz w:val="14"/>
                        <w:szCs w:val="14"/>
                        <w:lang w:val="fr-CA"/>
                      </w:rPr>
                    </w:pPr>
                    <w:r w:rsidRPr="005C35FC">
                      <w:rPr>
                        <w:rFonts w:ascii="Arial" w:hAnsi="Arial" w:cs="Arial"/>
                        <w:color w:val="630B1A"/>
                        <w:sz w:val="14"/>
                        <w:szCs w:val="14"/>
                        <w:lang w:val="fr-CA"/>
                      </w:rPr>
                      <w:t>Montréal</w:t>
                    </w:r>
                    <w:r w:rsidR="00967ACF" w:rsidRPr="005C35FC">
                      <w:rPr>
                        <w:rFonts w:ascii="Arial" w:hAnsi="Arial" w:cs="Arial"/>
                        <w:color w:val="630B1A"/>
                        <w:sz w:val="14"/>
                        <w:szCs w:val="14"/>
                        <w:lang w:val="fr-CA"/>
                      </w:rPr>
                      <w:t xml:space="preserve"> </w:t>
                    </w:r>
                    <w:proofErr w:type="gramStart"/>
                    <w:r w:rsidRPr="005C35FC">
                      <w:rPr>
                        <w:rFonts w:ascii="Arial" w:hAnsi="Arial" w:cs="Arial"/>
                        <w:color w:val="630B1A"/>
                        <w:sz w:val="14"/>
                        <w:szCs w:val="14"/>
                        <w:lang w:val="fr-CA"/>
                      </w:rPr>
                      <w:t>QC</w:t>
                    </w:r>
                    <w:r w:rsidR="00E56438" w:rsidRPr="005C35FC">
                      <w:rPr>
                        <w:rFonts w:ascii="Arial" w:hAnsi="Arial" w:cs="Arial"/>
                        <w:color w:val="630B1A"/>
                        <w:sz w:val="14"/>
                        <w:szCs w:val="14"/>
                        <w:lang w:val="fr-CA"/>
                      </w:rPr>
                      <w:t xml:space="preserve"> </w:t>
                    </w:r>
                    <w:r w:rsidR="007D76B3" w:rsidRPr="005C35FC">
                      <w:rPr>
                        <w:rFonts w:ascii="Arial" w:hAnsi="Arial" w:cs="Arial"/>
                        <w:color w:val="630B1A"/>
                        <w:sz w:val="14"/>
                        <w:szCs w:val="14"/>
                        <w:lang w:val="fr-CA"/>
                      </w:rPr>
                      <w:t xml:space="preserve"> </w:t>
                    </w:r>
                    <w:r w:rsidRPr="005C35FC">
                      <w:rPr>
                        <w:rFonts w:ascii="Arial" w:hAnsi="Arial" w:cs="Arial"/>
                        <w:color w:val="630B1A"/>
                        <w:sz w:val="14"/>
                        <w:szCs w:val="14"/>
                        <w:lang w:val="fr-CA"/>
                      </w:rPr>
                      <w:t>H</w:t>
                    </w:r>
                    <w:proofErr w:type="gramEnd"/>
                    <w:r w:rsidRPr="005C35FC">
                      <w:rPr>
                        <w:rFonts w:ascii="Arial" w:hAnsi="Arial" w:cs="Arial"/>
                        <w:color w:val="630B1A"/>
                        <w:sz w:val="14"/>
                        <w:szCs w:val="14"/>
                        <w:lang w:val="fr-CA"/>
                      </w:rPr>
                      <w:t>2R 2W1</w:t>
                    </w:r>
                  </w:p>
                  <w:p w14:paraId="229B8C20" w14:textId="2CCB9FEB" w:rsidR="00BB6B58" w:rsidRPr="005C35FC" w:rsidRDefault="009E39B8" w:rsidP="00BB6B58">
                    <w:pPr>
                      <w:pStyle w:val="Pieddepage"/>
                      <w:rPr>
                        <w:rFonts w:ascii="Arial" w:hAnsi="Arial" w:cs="Arial"/>
                        <w:color w:val="630B1A"/>
                        <w:sz w:val="14"/>
                        <w:szCs w:val="14"/>
                      </w:rPr>
                    </w:pPr>
                    <w:r w:rsidRPr="005C35FC">
                      <w:rPr>
                        <w:rFonts w:ascii="Arial" w:hAnsi="Arial" w:cs="Arial"/>
                        <w:color w:val="630B1A"/>
                        <w:sz w:val="14"/>
                        <w:szCs w:val="14"/>
                        <w:lang w:val="fr-CA"/>
                      </w:rPr>
                      <w:t xml:space="preserve">T.  </w:t>
                    </w:r>
                    <w:r w:rsidR="00413AA3" w:rsidRPr="005C35FC">
                      <w:rPr>
                        <w:rFonts w:ascii="Arial" w:hAnsi="Arial" w:cs="Arial"/>
                        <w:color w:val="630B1A"/>
                        <w:sz w:val="14"/>
                        <w:szCs w:val="14"/>
                      </w:rPr>
                      <w:t>514.273.1234</w:t>
                    </w:r>
                  </w:p>
                  <w:p w14:paraId="672A6659" w14:textId="77777777" w:rsidR="001B12FC" w:rsidRPr="005C35FC" w:rsidRDefault="001B12FC" w:rsidP="00E56438">
                    <w:pPr>
                      <w:rPr>
                        <w:color w:val="630B1A"/>
                        <w:sz w:val="14"/>
                        <w:szCs w:val="14"/>
                      </w:rPr>
                    </w:pP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7A545166" wp14:editId="4E133026">
              <wp:simplePos x="0" y="0"/>
              <wp:positionH relativeFrom="column">
                <wp:posOffset>3548380</wp:posOffset>
              </wp:positionH>
              <wp:positionV relativeFrom="paragraph">
                <wp:posOffset>71755</wp:posOffset>
              </wp:positionV>
              <wp:extent cx="1606550" cy="666115"/>
              <wp:effectExtent l="0" t="0" r="0" b="0"/>
              <wp:wrapNone/>
              <wp:docPr id="7832929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0" cy="666115"/>
                      </a:xfrm>
                      <a:prstGeom prst="rect">
                        <a:avLst/>
                      </a:prstGeom>
                      <a:noFill/>
                      <a:ln>
                        <a:noFill/>
                      </a:ln>
                    </wps:spPr>
                    <wps:txbx>
                      <w:txbxContent>
                        <w:p w14:paraId="628334E6" w14:textId="31526CA9" w:rsidR="001B12FC" w:rsidRPr="001F1325" w:rsidRDefault="009E39B8" w:rsidP="001B12FC">
                          <w:pPr>
                            <w:pStyle w:val="Pieddepage"/>
                            <w:rPr>
                              <w:rFonts w:ascii="Arial" w:hAnsi="Arial" w:cs="Arial"/>
                              <w:b/>
                              <w:bCs/>
                              <w:color w:val="630B1A"/>
                              <w:sz w:val="14"/>
                              <w:szCs w:val="14"/>
                            </w:rPr>
                          </w:pPr>
                          <w:r w:rsidRPr="001F1325">
                            <w:rPr>
                              <w:rFonts w:ascii="Arial" w:hAnsi="Arial" w:cs="Arial"/>
                              <w:b/>
                              <w:bCs/>
                              <w:color w:val="630B1A"/>
                              <w:sz w:val="14"/>
                              <w:szCs w:val="14"/>
                            </w:rPr>
                            <w:t>SOBEYS STADIUM</w:t>
                          </w:r>
                        </w:p>
                        <w:p w14:paraId="49D83098" w14:textId="480CF770" w:rsidR="001B12FC" w:rsidRPr="005C35FC" w:rsidRDefault="009E39B8" w:rsidP="001B12FC">
                          <w:pPr>
                            <w:pStyle w:val="Pieddepage"/>
                            <w:rPr>
                              <w:rFonts w:ascii="Arial" w:hAnsi="Arial" w:cs="Arial"/>
                              <w:color w:val="630B1A"/>
                              <w:sz w:val="14"/>
                              <w:szCs w:val="14"/>
                            </w:rPr>
                          </w:pPr>
                          <w:r w:rsidRPr="005C35FC">
                            <w:rPr>
                              <w:rFonts w:ascii="Arial" w:hAnsi="Arial" w:cs="Arial"/>
                              <w:color w:val="630B1A"/>
                              <w:sz w:val="14"/>
                              <w:szCs w:val="14"/>
                            </w:rPr>
                            <w:t>1 Shoreham Dr</w:t>
                          </w:r>
                          <w:r w:rsidR="00E56438" w:rsidRPr="005C35FC">
                            <w:rPr>
                              <w:rFonts w:ascii="Arial" w:hAnsi="Arial" w:cs="Arial"/>
                              <w:color w:val="630B1A"/>
                              <w:sz w:val="14"/>
                              <w:szCs w:val="14"/>
                            </w:rPr>
                            <w:t>, Suite 100</w:t>
                          </w:r>
                        </w:p>
                        <w:p w14:paraId="2F14D151" w14:textId="7B7F69A2" w:rsidR="00FB234B" w:rsidRPr="005C35FC" w:rsidRDefault="009E39B8" w:rsidP="00B07391">
                          <w:pPr>
                            <w:pStyle w:val="Pieddepage"/>
                            <w:spacing w:after="80"/>
                            <w:rPr>
                              <w:rFonts w:ascii="Arial" w:hAnsi="Arial" w:cs="Arial"/>
                              <w:color w:val="630B1A"/>
                              <w:sz w:val="14"/>
                              <w:szCs w:val="14"/>
                            </w:rPr>
                          </w:pPr>
                          <w:r w:rsidRPr="005C35FC">
                            <w:rPr>
                              <w:rFonts w:ascii="Arial" w:hAnsi="Arial" w:cs="Arial"/>
                              <w:color w:val="630B1A"/>
                              <w:sz w:val="14"/>
                              <w:szCs w:val="14"/>
                            </w:rPr>
                            <w:t xml:space="preserve">Toronto </w:t>
                          </w:r>
                          <w:proofErr w:type="gramStart"/>
                          <w:r w:rsidRPr="005C35FC">
                            <w:rPr>
                              <w:rFonts w:ascii="Arial" w:hAnsi="Arial" w:cs="Arial"/>
                              <w:color w:val="630B1A"/>
                              <w:sz w:val="14"/>
                              <w:szCs w:val="14"/>
                            </w:rPr>
                            <w:t xml:space="preserve">ON </w:t>
                          </w:r>
                          <w:r w:rsidR="004A617A" w:rsidRPr="005C35FC">
                            <w:rPr>
                              <w:rFonts w:ascii="Arial" w:hAnsi="Arial" w:cs="Arial"/>
                              <w:color w:val="630B1A"/>
                              <w:sz w:val="14"/>
                              <w:szCs w:val="14"/>
                            </w:rPr>
                            <w:t xml:space="preserve"> </w:t>
                          </w:r>
                          <w:r w:rsidRPr="005C35FC">
                            <w:rPr>
                              <w:rFonts w:ascii="Arial" w:hAnsi="Arial" w:cs="Arial"/>
                              <w:color w:val="630B1A"/>
                              <w:sz w:val="14"/>
                              <w:szCs w:val="14"/>
                            </w:rPr>
                            <w:t>M</w:t>
                          </w:r>
                          <w:proofErr w:type="gramEnd"/>
                          <w:r w:rsidRPr="005C35FC">
                            <w:rPr>
                              <w:rFonts w:ascii="Arial" w:hAnsi="Arial" w:cs="Arial"/>
                              <w:color w:val="630B1A"/>
                              <w:sz w:val="14"/>
                              <w:szCs w:val="14"/>
                            </w:rPr>
                            <w:t>3N 3A6</w:t>
                          </w:r>
                        </w:p>
                        <w:p w14:paraId="0830DFF2" w14:textId="5EA0CF97" w:rsidR="00FB234B" w:rsidRPr="005C35FC" w:rsidRDefault="009E39B8" w:rsidP="00E56438">
                          <w:pPr>
                            <w:pStyle w:val="Pieddepage"/>
                            <w:rPr>
                              <w:rFonts w:ascii="Arial" w:hAnsi="Arial" w:cs="Arial"/>
                              <w:color w:val="630B1A"/>
                              <w:sz w:val="14"/>
                              <w:szCs w:val="14"/>
                            </w:rPr>
                          </w:pPr>
                          <w:r w:rsidRPr="005C35FC">
                            <w:rPr>
                              <w:rFonts w:ascii="Arial" w:hAnsi="Arial" w:cs="Arial"/>
                              <w:color w:val="630B1A"/>
                              <w:sz w:val="14"/>
                              <w:szCs w:val="14"/>
                            </w:rPr>
                            <w:t>T</w:t>
                          </w:r>
                          <w:r w:rsidR="004162D8" w:rsidRPr="005C35FC">
                            <w:rPr>
                              <w:rFonts w:ascii="Arial" w:hAnsi="Arial" w:cs="Arial"/>
                              <w:color w:val="630B1A"/>
                              <w:sz w:val="14"/>
                              <w:szCs w:val="14"/>
                            </w:rPr>
                            <w:t>.</w:t>
                          </w:r>
                          <w:r w:rsidR="00D3718E" w:rsidRPr="005C35FC">
                            <w:rPr>
                              <w:rFonts w:ascii="Arial" w:hAnsi="Arial" w:cs="Arial"/>
                              <w:color w:val="630B1A"/>
                              <w:sz w:val="14"/>
                              <w:szCs w:val="14"/>
                            </w:rPr>
                            <w:t xml:space="preserve"> </w:t>
                          </w:r>
                          <w:r w:rsidR="004162D8" w:rsidRPr="005C35FC">
                            <w:rPr>
                              <w:rFonts w:ascii="Arial" w:hAnsi="Arial" w:cs="Arial"/>
                              <w:color w:val="630B1A"/>
                              <w:sz w:val="14"/>
                              <w:szCs w:val="14"/>
                            </w:rPr>
                            <w:t xml:space="preserve"> </w:t>
                          </w:r>
                          <w:r w:rsidR="00D3718E" w:rsidRPr="005C35FC">
                            <w:rPr>
                              <w:rFonts w:ascii="Arial" w:hAnsi="Arial" w:cs="Arial"/>
                              <w:color w:val="630B1A"/>
                              <w:sz w:val="14"/>
                              <w:szCs w:val="14"/>
                            </w:rPr>
                            <w:t>416.665.9777</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7A545166" id="Text Box 2" o:spid="_x0000_s1027" type="#_x0000_t202" style="position:absolute;margin-left:279.4pt;margin-top:5.65pt;width:126.5pt;height:52.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" filled="f" stroked="f">
              <v:textbox>
                <w:txbxContent>
                  <w:p w14:paraId="628334E6" w14:textId="31526CA9" w:rsidR="001B12FC" w:rsidRPr="001F1325" w:rsidRDefault="009E39B8" w:rsidP="001B12FC">
                    <w:pPr>
                      <w:pStyle w:val="Pieddepage"/>
                      <w:rPr>
                        <w:rFonts w:ascii="Arial" w:hAnsi="Arial" w:cs="Arial"/>
                        <w:b/>
                        <w:bCs/>
                        <w:color w:val="630B1A"/>
                        <w:sz w:val="14"/>
                        <w:szCs w:val="14"/>
                      </w:rPr>
                    </w:pPr>
                    <w:r w:rsidRPr="001F1325">
                      <w:rPr>
                        <w:rFonts w:ascii="Arial" w:hAnsi="Arial" w:cs="Arial"/>
                        <w:b/>
                        <w:bCs/>
                        <w:color w:val="630B1A"/>
                        <w:sz w:val="14"/>
                        <w:szCs w:val="14"/>
                      </w:rPr>
                      <w:t>SOBEYS STADIUM</w:t>
                    </w:r>
                  </w:p>
                  <w:p w14:paraId="49D83098" w14:textId="480CF770" w:rsidR="001B12FC" w:rsidRPr="005C35FC" w:rsidRDefault="009E39B8" w:rsidP="001B12FC">
                    <w:pPr>
                      <w:pStyle w:val="Pieddepage"/>
                      <w:rPr>
                        <w:rFonts w:ascii="Arial" w:hAnsi="Arial" w:cs="Arial"/>
                        <w:color w:val="630B1A"/>
                        <w:sz w:val="14"/>
                        <w:szCs w:val="14"/>
                      </w:rPr>
                    </w:pPr>
                    <w:r w:rsidRPr="005C35FC">
                      <w:rPr>
                        <w:rFonts w:ascii="Arial" w:hAnsi="Arial" w:cs="Arial"/>
                        <w:color w:val="630B1A"/>
                        <w:sz w:val="14"/>
                        <w:szCs w:val="14"/>
                      </w:rPr>
                      <w:t>1 Shoreham Dr</w:t>
                    </w:r>
                    <w:r w:rsidR="00E56438" w:rsidRPr="005C35FC">
                      <w:rPr>
                        <w:rFonts w:ascii="Arial" w:hAnsi="Arial" w:cs="Arial"/>
                        <w:color w:val="630B1A"/>
                        <w:sz w:val="14"/>
                        <w:szCs w:val="14"/>
                      </w:rPr>
                      <w:t>, Suite 100</w:t>
                    </w:r>
                  </w:p>
                  <w:p w14:paraId="2F14D151" w14:textId="7B7F69A2" w:rsidR="00FB234B" w:rsidRPr="005C35FC" w:rsidRDefault="009E39B8" w:rsidP="00B07391">
                    <w:pPr>
                      <w:pStyle w:val="Pieddepage"/>
                      <w:spacing w:after="80"/>
                      <w:rPr>
                        <w:rFonts w:ascii="Arial" w:hAnsi="Arial" w:cs="Arial"/>
                        <w:color w:val="630B1A"/>
                        <w:sz w:val="14"/>
                        <w:szCs w:val="14"/>
                      </w:rPr>
                    </w:pPr>
                    <w:r w:rsidRPr="005C35FC">
                      <w:rPr>
                        <w:rFonts w:ascii="Arial" w:hAnsi="Arial" w:cs="Arial"/>
                        <w:color w:val="630B1A"/>
                        <w:sz w:val="14"/>
                        <w:szCs w:val="14"/>
                      </w:rPr>
                      <w:t xml:space="preserve">Toronto </w:t>
                    </w:r>
                    <w:proofErr w:type="gramStart"/>
                    <w:r w:rsidRPr="005C35FC">
                      <w:rPr>
                        <w:rFonts w:ascii="Arial" w:hAnsi="Arial" w:cs="Arial"/>
                        <w:color w:val="630B1A"/>
                        <w:sz w:val="14"/>
                        <w:szCs w:val="14"/>
                      </w:rPr>
                      <w:t xml:space="preserve">ON </w:t>
                    </w:r>
                    <w:r w:rsidR="004A617A" w:rsidRPr="005C35FC">
                      <w:rPr>
                        <w:rFonts w:ascii="Arial" w:hAnsi="Arial" w:cs="Arial"/>
                        <w:color w:val="630B1A"/>
                        <w:sz w:val="14"/>
                        <w:szCs w:val="14"/>
                      </w:rPr>
                      <w:t xml:space="preserve"> </w:t>
                    </w:r>
                    <w:r w:rsidRPr="005C35FC">
                      <w:rPr>
                        <w:rFonts w:ascii="Arial" w:hAnsi="Arial" w:cs="Arial"/>
                        <w:color w:val="630B1A"/>
                        <w:sz w:val="14"/>
                        <w:szCs w:val="14"/>
                      </w:rPr>
                      <w:t>M</w:t>
                    </w:r>
                    <w:proofErr w:type="gramEnd"/>
                    <w:r w:rsidRPr="005C35FC">
                      <w:rPr>
                        <w:rFonts w:ascii="Arial" w:hAnsi="Arial" w:cs="Arial"/>
                        <w:color w:val="630B1A"/>
                        <w:sz w:val="14"/>
                        <w:szCs w:val="14"/>
                      </w:rPr>
                      <w:t>3N 3A6</w:t>
                    </w:r>
                  </w:p>
                  <w:p w14:paraId="0830DFF2" w14:textId="5EA0CF97" w:rsidR="00FB234B" w:rsidRPr="005C35FC" w:rsidRDefault="009E39B8" w:rsidP="00E56438">
                    <w:pPr>
                      <w:pStyle w:val="Pieddepage"/>
                      <w:rPr>
                        <w:rFonts w:ascii="Arial" w:hAnsi="Arial" w:cs="Arial"/>
                        <w:color w:val="630B1A"/>
                        <w:sz w:val="14"/>
                        <w:szCs w:val="14"/>
                      </w:rPr>
                    </w:pPr>
                    <w:r w:rsidRPr="005C35FC">
                      <w:rPr>
                        <w:rFonts w:ascii="Arial" w:hAnsi="Arial" w:cs="Arial"/>
                        <w:color w:val="630B1A"/>
                        <w:sz w:val="14"/>
                        <w:szCs w:val="14"/>
                      </w:rPr>
                      <w:t>T</w:t>
                    </w:r>
                    <w:r w:rsidR="004162D8" w:rsidRPr="005C35FC">
                      <w:rPr>
                        <w:rFonts w:ascii="Arial" w:hAnsi="Arial" w:cs="Arial"/>
                        <w:color w:val="630B1A"/>
                        <w:sz w:val="14"/>
                        <w:szCs w:val="14"/>
                      </w:rPr>
                      <w:t>.</w:t>
                    </w:r>
                    <w:r w:rsidR="00D3718E" w:rsidRPr="005C35FC">
                      <w:rPr>
                        <w:rFonts w:ascii="Arial" w:hAnsi="Arial" w:cs="Arial"/>
                        <w:color w:val="630B1A"/>
                        <w:sz w:val="14"/>
                        <w:szCs w:val="14"/>
                      </w:rPr>
                      <w:t xml:space="preserve"> </w:t>
                    </w:r>
                    <w:r w:rsidR="004162D8" w:rsidRPr="005C35FC">
                      <w:rPr>
                        <w:rFonts w:ascii="Arial" w:hAnsi="Arial" w:cs="Arial"/>
                        <w:color w:val="630B1A"/>
                        <w:sz w:val="14"/>
                        <w:szCs w:val="14"/>
                      </w:rPr>
                      <w:t xml:space="preserve"> </w:t>
                    </w:r>
                    <w:r w:rsidR="00D3718E" w:rsidRPr="005C35FC">
                      <w:rPr>
                        <w:rFonts w:ascii="Arial" w:hAnsi="Arial" w:cs="Arial"/>
                        <w:color w:val="630B1A"/>
                        <w:sz w:val="14"/>
                        <w:szCs w:val="14"/>
                      </w:rPr>
                      <w:t>416.665.9777</w:t>
                    </w:r>
                  </w:p>
                </w:txbxContent>
              </v:textbox>
            </v:shape>
          </w:pict>
        </mc:Fallback>
      </mc:AlternateContent>
    </w:r>
    <w:r w:rsidR="000F0B84">
      <w:rPr>
        <w:noProof/>
      </w:rPr>
      <w:drawing>
        <wp:anchor distT="0" distB="0" distL="114300" distR="114300" simplePos="0" relativeHeight="251658243" behindDoc="1" locked="0" layoutInCell="1" allowOverlap="1" wp14:anchorId="744AB2F1" wp14:editId="07777777">
          <wp:simplePos x="0" y="0"/>
          <wp:positionH relativeFrom="column">
            <wp:posOffset>-292735</wp:posOffset>
          </wp:positionH>
          <wp:positionV relativeFrom="page">
            <wp:posOffset>364160</wp:posOffset>
          </wp:positionV>
          <wp:extent cx="863600" cy="863600"/>
          <wp:effectExtent l="0" t="0" r="0" b="0"/>
          <wp:wrapTopAndBottom/>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70892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63600" cy="863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0" behindDoc="0" locked="0" layoutInCell="1" allowOverlap="1" wp14:anchorId="36553F3B" wp14:editId="3772853E">
              <wp:simplePos x="0" y="0"/>
              <wp:positionH relativeFrom="column">
                <wp:posOffset>-914400</wp:posOffset>
              </wp:positionH>
              <wp:positionV relativeFrom="paragraph">
                <wp:posOffset>-449580</wp:posOffset>
              </wp:positionV>
              <wp:extent cx="7772400" cy="2164715"/>
              <wp:effectExtent l="0" t="0" r="0" b="0"/>
              <wp:wrapSquare wrapText="bothSides"/>
              <wp:docPr id="166295995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164715"/>
                      </a:xfrm>
                      <a:prstGeom prst="rect">
                        <a:avLst/>
                      </a:prstGeom>
                      <a:noFill/>
                      <a:ln>
                        <a:noFill/>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1" style="position:absolute;margin-left:-1in;margin-top:-35.4pt;width:612pt;height:17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1BD464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">
              <w10:wrap type="square"/>
            </v:rect>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v6uibfGloKhxL" int2:id="8lIBG46f">
      <int2:state int2:value="Rejected" int2:type="spell"/>
    </int2:textHash>
    <int2:textHash int2:hashCode="ESOnL4Lu6Z+pek" int2:id="Jwg3Tl3o">
      <int2:state int2:value="Rejected" int2:type="AugLoop_Text_Critique"/>
    </int2:textHash>
    <int2:textHash int2:hashCode="9A7UF7jPlttbsA" int2:id="hTYokqi5">
      <int2:state int2:value="Rejected" int2:type="spell"/>
    </int2:textHash>
    <int2:textHash int2:hashCode="Lxz0b7BkCtbtAd" int2:id="m49S9iJC">
      <int2:state int2:value="Rejected" int2:type="spell"/>
    </int2:textHash>
    <int2:textHash int2:hashCode="LuneMmp3kDhbRx" int2:id="wyRzzX9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F383B"/>
    <w:multiLevelType w:val="hybridMultilevel"/>
    <w:tmpl w:val="EFAC35C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12805A42"/>
    <w:multiLevelType w:val="multilevel"/>
    <w:tmpl w:val="9B548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6F43EF"/>
    <w:multiLevelType w:val="hybridMultilevel"/>
    <w:tmpl w:val="C398193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257C4429"/>
    <w:multiLevelType w:val="hybridMultilevel"/>
    <w:tmpl w:val="287ED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746775"/>
    <w:multiLevelType w:val="hybridMultilevel"/>
    <w:tmpl w:val="773A56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30C0688E"/>
    <w:multiLevelType w:val="hybridMultilevel"/>
    <w:tmpl w:val="F6A47B0E"/>
    <w:lvl w:ilvl="0" w:tplc="86AAC726">
      <w:start w:val="1"/>
      <w:numFmt w:val="bullet"/>
      <w:lvlText w:val=""/>
      <w:lvlJc w:val="left"/>
      <w:pPr>
        <w:ind w:left="720" w:hanging="360"/>
      </w:pPr>
      <w:rPr>
        <w:rFonts w:ascii="Symbol" w:hAnsi="Symbol" w:hint="default"/>
      </w:rPr>
    </w:lvl>
    <w:lvl w:ilvl="1" w:tplc="7266580E" w:tentative="1">
      <w:start w:val="1"/>
      <w:numFmt w:val="bullet"/>
      <w:lvlText w:val="o"/>
      <w:lvlJc w:val="left"/>
      <w:pPr>
        <w:ind w:left="1440" w:hanging="360"/>
      </w:pPr>
      <w:rPr>
        <w:rFonts w:ascii="Courier New" w:hAnsi="Courier New" w:cs="Courier New" w:hint="default"/>
      </w:rPr>
    </w:lvl>
    <w:lvl w:ilvl="2" w:tplc="99F8680A" w:tentative="1">
      <w:start w:val="1"/>
      <w:numFmt w:val="bullet"/>
      <w:lvlText w:val=""/>
      <w:lvlJc w:val="left"/>
      <w:pPr>
        <w:ind w:left="2160" w:hanging="360"/>
      </w:pPr>
      <w:rPr>
        <w:rFonts w:ascii="Wingdings" w:hAnsi="Wingdings" w:hint="default"/>
      </w:rPr>
    </w:lvl>
    <w:lvl w:ilvl="3" w:tplc="DE3C3E76" w:tentative="1">
      <w:start w:val="1"/>
      <w:numFmt w:val="bullet"/>
      <w:lvlText w:val=""/>
      <w:lvlJc w:val="left"/>
      <w:pPr>
        <w:ind w:left="2880" w:hanging="360"/>
      </w:pPr>
      <w:rPr>
        <w:rFonts w:ascii="Symbol" w:hAnsi="Symbol" w:hint="default"/>
      </w:rPr>
    </w:lvl>
    <w:lvl w:ilvl="4" w:tplc="8FE61550" w:tentative="1">
      <w:start w:val="1"/>
      <w:numFmt w:val="bullet"/>
      <w:lvlText w:val="o"/>
      <w:lvlJc w:val="left"/>
      <w:pPr>
        <w:ind w:left="3600" w:hanging="360"/>
      </w:pPr>
      <w:rPr>
        <w:rFonts w:ascii="Courier New" w:hAnsi="Courier New" w:cs="Courier New" w:hint="default"/>
      </w:rPr>
    </w:lvl>
    <w:lvl w:ilvl="5" w:tplc="F75AC4CE" w:tentative="1">
      <w:start w:val="1"/>
      <w:numFmt w:val="bullet"/>
      <w:lvlText w:val=""/>
      <w:lvlJc w:val="left"/>
      <w:pPr>
        <w:ind w:left="4320" w:hanging="360"/>
      </w:pPr>
      <w:rPr>
        <w:rFonts w:ascii="Wingdings" w:hAnsi="Wingdings" w:hint="default"/>
      </w:rPr>
    </w:lvl>
    <w:lvl w:ilvl="6" w:tplc="843467B4" w:tentative="1">
      <w:start w:val="1"/>
      <w:numFmt w:val="bullet"/>
      <w:lvlText w:val=""/>
      <w:lvlJc w:val="left"/>
      <w:pPr>
        <w:ind w:left="5040" w:hanging="360"/>
      </w:pPr>
      <w:rPr>
        <w:rFonts w:ascii="Symbol" w:hAnsi="Symbol" w:hint="default"/>
      </w:rPr>
    </w:lvl>
    <w:lvl w:ilvl="7" w:tplc="F1525940" w:tentative="1">
      <w:start w:val="1"/>
      <w:numFmt w:val="bullet"/>
      <w:lvlText w:val="o"/>
      <w:lvlJc w:val="left"/>
      <w:pPr>
        <w:ind w:left="5760" w:hanging="360"/>
      </w:pPr>
      <w:rPr>
        <w:rFonts w:ascii="Courier New" w:hAnsi="Courier New" w:cs="Courier New" w:hint="default"/>
      </w:rPr>
    </w:lvl>
    <w:lvl w:ilvl="8" w:tplc="4394FD00" w:tentative="1">
      <w:start w:val="1"/>
      <w:numFmt w:val="bullet"/>
      <w:lvlText w:val=""/>
      <w:lvlJc w:val="left"/>
      <w:pPr>
        <w:ind w:left="6480" w:hanging="360"/>
      </w:pPr>
      <w:rPr>
        <w:rFonts w:ascii="Wingdings" w:hAnsi="Wingdings" w:hint="default"/>
      </w:rPr>
    </w:lvl>
  </w:abstractNum>
  <w:abstractNum w:abstractNumId="6" w15:restartNumberingAfterBreak="0">
    <w:nsid w:val="3EB437D2"/>
    <w:multiLevelType w:val="hybridMultilevel"/>
    <w:tmpl w:val="598A921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408911AA"/>
    <w:multiLevelType w:val="hybridMultilevel"/>
    <w:tmpl w:val="B904700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488D0A96"/>
    <w:multiLevelType w:val="hybridMultilevel"/>
    <w:tmpl w:val="BAE6BA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48E41F47"/>
    <w:multiLevelType w:val="multilevel"/>
    <w:tmpl w:val="31B0A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9946ED6"/>
    <w:multiLevelType w:val="hybridMultilevel"/>
    <w:tmpl w:val="91A8880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4C8843C0"/>
    <w:multiLevelType w:val="hybridMultilevel"/>
    <w:tmpl w:val="DF34658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505B754A"/>
    <w:multiLevelType w:val="hybridMultilevel"/>
    <w:tmpl w:val="D3CA7B3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53053F7E"/>
    <w:multiLevelType w:val="hybridMultilevel"/>
    <w:tmpl w:val="273A53D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55056C2E"/>
    <w:multiLevelType w:val="hybridMultilevel"/>
    <w:tmpl w:val="E44E42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57CCC8E7"/>
    <w:multiLevelType w:val="hybridMultilevel"/>
    <w:tmpl w:val="818C64B2"/>
    <w:lvl w:ilvl="0" w:tplc="78668650">
      <w:start w:val="1"/>
      <w:numFmt w:val="bullet"/>
      <w:lvlText w:val=""/>
      <w:lvlJc w:val="left"/>
      <w:pPr>
        <w:ind w:left="720" w:hanging="360"/>
      </w:pPr>
      <w:rPr>
        <w:rFonts w:ascii="Symbol" w:hAnsi="Symbol" w:hint="default"/>
      </w:rPr>
    </w:lvl>
    <w:lvl w:ilvl="1" w:tplc="3970D3AC">
      <w:start w:val="1"/>
      <w:numFmt w:val="bullet"/>
      <w:lvlText w:val="o"/>
      <w:lvlJc w:val="left"/>
      <w:pPr>
        <w:ind w:left="1440" w:hanging="360"/>
      </w:pPr>
      <w:rPr>
        <w:rFonts w:ascii="Courier New" w:hAnsi="Courier New" w:hint="default"/>
      </w:rPr>
    </w:lvl>
    <w:lvl w:ilvl="2" w:tplc="29CCEB1A">
      <w:start w:val="1"/>
      <w:numFmt w:val="bullet"/>
      <w:lvlText w:val=""/>
      <w:lvlJc w:val="left"/>
      <w:pPr>
        <w:ind w:left="2160" w:hanging="360"/>
      </w:pPr>
      <w:rPr>
        <w:rFonts w:ascii="Wingdings" w:hAnsi="Wingdings" w:hint="default"/>
      </w:rPr>
    </w:lvl>
    <w:lvl w:ilvl="3" w:tplc="C51C60E2">
      <w:start w:val="1"/>
      <w:numFmt w:val="bullet"/>
      <w:lvlText w:val=""/>
      <w:lvlJc w:val="left"/>
      <w:pPr>
        <w:ind w:left="2880" w:hanging="360"/>
      </w:pPr>
      <w:rPr>
        <w:rFonts w:ascii="Symbol" w:hAnsi="Symbol" w:hint="default"/>
      </w:rPr>
    </w:lvl>
    <w:lvl w:ilvl="4" w:tplc="2E56019C">
      <w:start w:val="1"/>
      <w:numFmt w:val="bullet"/>
      <w:lvlText w:val="o"/>
      <w:lvlJc w:val="left"/>
      <w:pPr>
        <w:ind w:left="3600" w:hanging="360"/>
      </w:pPr>
      <w:rPr>
        <w:rFonts w:ascii="Courier New" w:hAnsi="Courier New" w:hint="default"/>
      </w:rPr>
    </w:lvl>
    <w:lvl w:ilvl="5" w:tplc="18480408">
      <w:start w:val="1"/>
      <w:numFmt w:val="bullet"/>
      <w:lvlText w:val=""/>
      <w:lvlJc w:val="left"/>
      <w:pPr>
        <w:ind w:left="4320" w:hanging="360"/>
      </w:pPr>
      <w:rPr>
        <w:rFonts w:ascii="Wingdings" w:hAnsi="Wingdings" w:hint="default"/>
      </w:rPr>
    </w:lvl>
    <w:lvl w:ilvl="6" w:tplc="ECE4AC86">
      <w:start w:val="1"/>
      <w:numFmt w:val="bullet"/>
      <w:lvlText w:val=""/>
      <w:lvlJc w:val="left"/>
      <w:pPr>
        <w:ind w:left="5040" w:hanging="360"/>
      </w:pPr>
      <w:rPr>
        <w:rFonts w:ascii="Symbol" w:hAnsi="Symbol" w:hint="default"/>
      </w:rPr>
    </w:lvl>
    <w:lvl w:ilvl="7" w:tplc="30020E02">
      <w:start w:val="1"/>
      <w:numFmt w:val="bullet"/>
      <w:lvlText w:val="o"/>
      <w:lvlJc w:val="left"/>
      <w:pPr>
        <w:ind w:left="5760" w:hanging="360"/>
      </w:pPr>
      <w:rPr>
        <w:rFonts w:ascii="Courier New" w:hAnsi="Courier New" w:hint="default"/>
      </w:rPr>
    </w:lvl>
    <w:lvl w:ilvl="8" w:tplc="D7C416AA">
      <w:start w:val="1"/>
      <w:numFmt w:val="bullet"/>
      <w:lvlText w:val=""/>
      <w:lvlJc w:val="left"/>
      <w:pPr>
        <w:ind w:left="6480" w:hanging="360"/>
      </w:pPr>
      <w:rPr>
        <w:rFonts w:ascii="Wingdings" w:hAnsi="Wingdings" w:hint="default"/>
      </w:rPr>
    </w:lvl>
  </w:abstractNum>
  <w:abstractNum w:abstractNumId="16" w15:restartNumberingAfterBreak="0">
    <w:nsid w:val="58BA2F54"/>
    <w:multiLevelType w:val="multilevel"/>
    <w:tmpl w:val="B0AAE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6F0812"/>
    <w:multiLevelType w:val="hybridMultilevel"/>
    <w:tmpl w:val="8D44E79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619848C9"/>
    <w:multiLevelType w:val="multilevel"/>
    <w:tmpl w:val="2A80C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9C02C33"/>
    <w:multiLevelType w:val="multilevel"/>
    <w:tmpl w:val="A2843F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BCE0150"/>
    <w:multiLevelType w:val="hybridMultilevel"/>
    <w:tmpl w:val="EB26C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EC4FA4"/>
    <w:multiLevelType w:val="hybridMultilevel"/>
    <w:tmpl w:val="0B644CA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72DF344B"/>
    <w:multiLevelType w:val="hybridMultilevel"/>
    <w:tmpl w:val="E188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CB64B2"/>
    <w:multiLevelType w:val="hybridMultilevel"/>
    <w:tmpl w:val="9ADECDA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1000080381">
    <w:abstractNumId w:val="15"/>
  </w:num>
  <w:num w:numId="2" w16cid:durableId="964120594">
    <w:abstractNumId w:val="1"/>
  </w:num>
  <w:num w:numId="3" w16cid:durableId="65306445">
    <w:abstractNumId w:val="5"/>
  </w:num>
  <w:num w:numId="4" w16cid:durableId="575747378">
    <w:abstractNumId w:val="20"/>
  </w:num>
  <w:num w:numId="5" w16cid:durableId="273562375">
    <w:abstractNumId w:val="18"/>
  </w:num>
  <w:num w:numId="6" w16cid:durableId="1827044540">
    <w:abstractNumId w:val="9"/>
  </w:num>
  <w:num w:numId="7" w16cid:durableId="893392088">
    <w:abstractNumId w:val="16"/>
  </w:num>
  <w:num w:numId="8" w16cid:durableId="491334742">
    <w:abstractNumId w:val="19"/>
  </w:num>
  <w:num w:numId="9" w16cid:durableId="130637504">
    <w:abstractNumId w:val="3"/>
  </w:num>
  <w:num w:numId="10" w16cid:durableId="1707095953">
    <w:abstractNumId w:val="22"/>
  </w:num>
  <w:num w:numId="11" w16cid:durableId="1476755175">
    <w:abstractNumId w:val="10"/>
  </w:num>
  <w:num w:numId="12" w16cid:durableId="1761484991">
    <w:abstractNumId w:val="21"/>
  </w:num>
  <w:num w:numId="13" w16cid:durableId="472908938">
    <w:abstractNumId w:val="17"/>
  </w:num>
  <w:num w:numId="14" w16cid:durableId="2014602371">
    <w:abstractNumId w:val="11"/>
  </w:num>
  <w:num w:numId="15" w16cid:durableId="1142698572">
    <w:abstractNumId w:val="8"/>
  </w:num>
  <w:num w:numId="16" w16cid:durableId="567423243">
    <w:abstractNumId w:val="6"/>
  </w:num>
  <w:num w:numId="17" w16cid:durableId="1589773087">
    <w:abstractNumId w:val="23"/>
  </w:num>
  <w:num w:numId="18" w16cid:durableId="269244696">
    <w:abstractNumId w:val="7"/>
  </w:num>
  <w:num w:numId="19" w16cid:durableId="1169372293">
    <w:abstractNumId w:val="0"/>
  </w:num>
  <w:num w:numId="20" w16cid:durableId="2056192518">
    <w:abstractNumId w:val="14"/>
  </w:num>
  <w:num w:numId="21" w16cid:durableId="472253850">
    <w:abstractNumId w:val="2"/>
  </w:num>
  <w:num w:numId="22" w16cid:durableId="568198354">
    <w:abstractNumId w:val="4"/>
  </w:num>
  <w:num w:numId="23" w16cid:durableId="896672211">
    <w:abstractNumId w:val="13"/>
  </w:num>
  <w:num w:numId="24" w16cid:durableId="9524464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wMDUwsTAyNTMwNrBU0lEKTi0uzszPAykwqgUAG/JwVCwAAAA="/>
  </w:docVars>
  <w:rsids>
    <w:rsidRoot w:val="00227135"/>
    <w:rsid w:val="00000262"/>
    <w:rsid w:val="00010F6F"/>
    <w:rsid w:val="00011641"/>
    <w:rsid w:val="00012BCA"/>
    <w:rsid w:val="00017639"/>
    <w:rsid w:val="00017820"/>
    <w:rsid w:val="00021BC3"/>
    <w:rsid w:val="0002317A"/>
    <w:rsid w:val="0002497D"/>
    <w:rsid w:val="00030F1F"/>
    <w:rsid w:val="000325FB"/>
    <w:rsid w:val="000333BB"/>
    <w:rsid w:val="00034959"/>
    <w:rsid w:val="00035E16"/>
    <w:rsid w:val="00042487"/>
    <w:rsid w:val="00042F42"/>
    <w:rsid w:val="00047A55"/>
    <w:rsid w:val="0005472E"/>
    <w:rsid w:val="00054DBA"/>
    <w:rsid w:val="00056E77"/>
    <w:rsid w:val="0006172B"/>
    <w:rsid w:val="0006231D"/>
    <w:rsid w:val="0006688B"/>
    <w:rsid w:val="0007306B"/>
    <w:rsid w:val="00073DE1"/>
    <w:rsid w:val="00077C26"/>
    <w:rsid w:val="00083961"/>
    <w:rsid w:val="00086E15"/>
    <w:rsid w:val="00087892"/>
    <w:rsid w:val="00087C2B"/>
    <w:rsid w:val="000914BF"/>
    <w:rsid w:val="00094413"/>
    <w:rsid w:val="000A3600"/>
    <w:rsid w:val="000A4EEE"/>
    <w:rsid w:val="000A4F95"/>
    <w:rsid w:val="000A772A"/>
    <w:rsid w:val="000B149E"/>
    <w:rsid w:val="000B1D0B"/>
    <w:rsid w:val="000B4B78"/>
    <w:rsid w:val="000C4A44"/>
    <w:rsid w:val="000C5416"/>
    <w:rsid w:val="000C610A"/>
    <w:rsid w:val="000D1D72"/>
    <w:rsid w:val="000D2ED5"/>
    <w:rsid w:val="000D3B8F"/>
    <w:rsid w:val="000D5E29"/>
    <w:rsid w:val="000E23AB"/>
    <w:rsid w:val="000E2DF8"/>
    <w:rsid w:val="000E4B51"/>
    <w:rsid w:val="000E6DC8"/>
    <w:rsid w:val="000F0B84"/>
    <w:rsid w:val="000F19CD"/>
    <w:rsid w:val="000F255B"/>
    <w:rsid w:val="000F3A7B"/>
    <w:rsid w:val="000F5884"/>
    <w:rsid w:val="000F749C"/>
    <w:rsid w:val="00102283"/>
    <w:rsid w:val="00105CCC"/>
    <w:rsid w:val="00107304"/>
    <w:rsid w:val="00121B4A"/>
    <w:rsid w:val="001222DE"/>
    <w:rsid w:val="00124756"/>
    <w:rsid w:val="0013593C"/>
    <w:rsid w:val="00140F37"/>
    <w:rsid w:val="00147F2A"/>
    <w:rsid w:val="0015085E"/>
    <w:rsid w:val="00150E25"/>
    <w:rsid w:val="00153F65"/>
    <w:rsid w:val="001619B7"/>
    <w:rsid w:val="00163308"/>
    <w:rsid w:val="001633EC"/>
    <w:rsid w:val="00171907"/>
    <w:rsid w:val="00174E41"/>
    <w:rsid w:val="0017663F"/>
    <w:rsid w:val="00180D65"/>
    <w:rsid w:val="00183779"/>
    <w:rsid w:val="00185CFA"/>
    <w:rsid w:val="00187939"/>
    <w:rsid w:val="00187BB7"/>
    <w:rsid w:val="00187E5F"/>
    <w:rsid w:val="001926ED"/>
    <w:rsid w:val="001B0066"/>
    <w:rsid w:val="001B00C6"/>
    <w:rsid w:val="001B12FC"/>
    <w:rsid w:val="001B1529"/>
    <w:rsid w:val="001B26EB"/>
    <w:rsid w:val="001B4EC4"/>
    <w:rsid w:val="001C03CB"/>
    <w:rsid w:val="001C0DF4"/>
    <w:rsid w:val="001C18ED"/>
    <w:rsid w:val="001C193B"/>
    <w:rsid w:val="001C30BA"/>
    <w:rsid w:val="001C672D"/>
    <w:rsid w:val="001C675B"/>
    <w:rsid w:val="001C78C3"/>
    <w:rsid w:val="001C7C91"/>
    <w:rsid w:val="001D0CBD"/>
    <w:rsid w:val="001D1405"/>
    <w:rsid w:val="001D30A6"/>
    <w:rsid w:val="001D3184"/>
    <w:rsid w:val="001D5C71"/>
    <w:rsid w:val="001D64CD"/>
    <w:rsid w:val="001D69AC"/>
    <w:rsid w:val="001D6B19"/>
    <w:rsid w:val="001D7418"/>
    <w:rsid w:val="001E023E"/>
    <w:rsid w:val="001E4870"/>
    <w:rsid w:val="001E71CF"/>
    <w:rsid w:val="001E72F3"/>
    <w:rsid w:val="001F03DC"/>
    <w:rsid w:val="001F04E0"/>
    <w:rsid w:val="001F1325"/>
    <w:rsid w:val="001F2859"/>
    <w:rsid w:val="001F397E"/>
    <w:rsid w:val="001F4516"/>
    <w:rsid w:val="001F45BA"/>
    <w:rsid w:val="001F6D0C"/>
    <w:rsid w:val="00203E90"/>
    <w:rsid w:val="0020616D"/>
    <w:rsid w:val="002064CA"/>
    <w:rsid w:val="00210769"/>
    <w:rsid w:val="0021089B"/>
    <w:rsid w:val="0021391D"/>
    <w:rsid w:val="00213B68"/>
    <w:rsid w:val="00216ACF"/>
    <w:rsid w:val="00217054"/>
    <w:rsid w:val="0022250C"/>
    <w:rsid w:val="00222A01"/>
    <w:rsid w:val="0022357A"/>
    <w:rsid w:val="00227135"/>
    <w:rsid w:val="00230463"/>
    <w:rsid w:val="00235B74"/>
    <w:rsid w:val="00236E5F"/>
    <w:rsid w:val="00237554"/>
    <w:rsid w:val="0023764C"/>
    <w:rsid w:val="00237A04"/>
    <w:rsid w:val="00242F88"/>
    <w:rsid w:val="00244AF4"/>
    <w:rsid w:val="00244B90"/>
    <w:rsid w:val="002458C3"/>
    <w:rsid w:val="00247F84"/>
    <w:rsid w:val="002503BE"/>
    <w:rsid w:val="0025484D"/>
    <w:rsid w:val="002577D6"/>
    <w:rsid w:val="002579E6"/>
    <w:rsid w:val="00262075"/>
    <w:rsid w:val="00267FA9"/>
    <w:rsid w:val="0027262F"/>
    <w:rsid w:val="002837AD"/>
    <w:rsid w:val="002853B5"/>
    <w:rsid w:val="00287F85"/>
    <w:rsid w:val="0029044B"/>
    <w:rsid w:val="00290EE2"/>
    <w:rsid w:val="00291712"/>
    <w:rsid w:val="0029488F"/>
    <w:rsid w:val="00296825"/>
    <w:rsid w:val="00296956"/>
    <w:rsid w:val="00296F68"/>
    <w:rsid w:val="002A0291"/>
    <w:rsid w:val="002A1C63"/>
    <w:rsid w:val="002A1ED9"/>
    <w:rsid w:val="002A43E6"/>
    <w:rsid w:val="002A45F6"/>
    <w:rsid w:val="002A4D8D"/>
    <w:rsid w:val="002A7C9C"/>
    <w:rsid w:val="002B02FA"/>
    <w:rsid w:val="002B5AE3"/>
    <w:rsid w:val="002C0898"/>
    <w:rsid w:val="002D1EF5"/>
    <w:rsid w:val="002D21ED"/>
    <w:rsid w:val="002D2570"/>
    <w:rsid w:val="002D64C5"/>
    <w:rsid w:val="002D65E3"/>
    <w:rsid w:val="002D7CA7"/>
    <w:rsid w:val="002D7F9E"/>
    <w:rsid w:val="002E19F3"/>
    <w:rsid w:val="002E2A4A"/>
    <w:rsid w:val="002F0AC2"/>
    <w:rsid w:val="002F1A97"/>
    <w:rsid w:val="002F3977"/>
    <w:rsid w:val="002F5A2F"/>
    <w:rsid w:val="002F74AF"/>
    <w:rsid w:val="00301983"/>
    <w:rsid w:val="003020A9"/>
    <w:rsid w:val="00302160"/>
    <w:rsid w:val="003031D7"/>
    <w:rsid w:val="0030536F"/>
    <w:rsid w:val="0030572A"/>
    <w:rsid w:val="00307589"/>
    <w:rsid w:val="00307933"/>
    <w:rsid w:val="003109C8"/>
    <w:rsid w:val="00311C03"/>
    <w:rsid w:val="00313D3B"/>
    <w:rsid w:val="00315A13"/>
    <w:rsid w:val="00317EDD"/>
    <w:rsid w:val="00320F03"/>
    <w:rsid w:val="00340A85"/>
    <w:rsid w:val="00341965"/>
    <w:rsid w:val="00346872"/>
    <w:rsid w:val="00346FB8"/>
    <w:rsid w:val="003502ED"/>
    <w:rsid w:val="00353BFC"/>
    <w:rsid w:val="00353C29"/>
    <w:rsid w:val="00354822"/>
    <w:rsid w:val="003551C4"/>
    <w:rsid w:val="00356636"/>
    <w:rsid w:val="0035770F"/>
    <w:rsid w:val="003603B4"/>
    <w:rsid w:val="00360D91"/>
    <w:rsid w:val="00363241"/>
    <w:rsid w:val="00367CC2"/>
    <w:rsid w:val="003710E0"/>
    <w:rsid w:val="00373F7C"/>
    <w:rsid w:val="003745F6"/>
    <w:rsid w:val="003767A0"/>
    <w:rsid w:val="00381328"/>
    <w:rsid w:val="00381A54"/>
    <w:rsid w:val="003848C7"/>
    <w:rsid w:val="00387115"/>
    <w:rsid w:val="003910F9"/>
    <w:rsid w:val="003922D3"/>
    <w:rsid w:val="003927EE"/>
    <w:rsid w:val="0039333A"/>
    <w:rsid w:val="00396BDE"/>
    <w:rsid w:val="003A132B"/>
    <w:rsid w:val="003A1FE8"/>
    <w:rsid w:val="003A3E9A"/>
    <w:rsid w:val="003A642B"/>
    <w:rsid w:val="003B0639"/>
    <w:rsid w:val="003B4434"/>
    <w:rsid w:val="003C2316"/>
    <w:rsid w:val="003C3663"/>
    <w:rsid w:val="003C47D5"/>
    <w:rsid w:val="003C74B8"/>
    <w:rsid w:val="003D0253"/>
    <w:rsid w:val="003D3F0F"/>
    <w:rsid w:val="003E0D08"/>
    <w:rsid w:val="003E17FA"/>
    <w:rsid w:val="003E34C6"/>
    <w:rsid w:val="003E57C9"/>
    <w:rsid w:val="003F2027"/>
    <w:rsid w:val="003F3B01"/>
    <w:rsid w:val="003F67ED"/>
    <w:rsid w:val="00405AD9"/>
    <w:rsid w:val="0040611D"/>
    <w:rsid w:val="00413AA3"/>
    <w:rsid w:val="004162D8"/>
    <w:rsid w:val="004176EB"/>
    <w:rsid w:val="00420492"/>
    <w:rsid w:val="00421F2E"/>
    <w:rsid w:val="00422E25"/>
    <w:rsid w:val="004234F9"/>
    <w:rsid w:val="00434C49"/>
    <w:rsid w:val="00435425"/>
    <w:rsid w:val="00435ECB"/>
    <w:rsid w:val="00437EF3"/>
    <w:rsid w:val="00441CA2"/>
    <w:rsid w:val="00443214"/>
    <w:rsid w:val="004511AA"/>
    <w:rsid w:val="00451CAE"/>
    <w:rsid w:val="00453D60"/>
    <w:rsid w:val="00460C20"/>
    <w:rsid w:val="00463DBD"/>
    <w:rsid w:val="00467196"/>
    <w:rsid w:val="00467D79"/>
    <w:rsid w:val="00472795"/>
    <w:rsid w:val="00476568"/>
    <w:rsid w:val="00477C8B"/>
    <w:rsid w:val="00480791"/>
    <w:rsid w:val="00483DEC"/>
    <w:rsid w:val="00484876"/>
    <w:rsid w:val="004862DD"/>
    <w:rsid w:val="00486A92"/>
    <w:rsid w:val="0048AAE0"/>
    <w:rsid w:val="004969FB"/>
    <w:rsid w:val="004970A7"/>
    <w:rsid w:val="004A05F1"/>
    <w:rsid w:val="004A250B"/>
    <w:rsid w:val="004A4998"/>
    <w:rsid w:val="004A53E0"/>
    <w:rsid w:val="004A617A"/>
    <w:rsid w:val="004B33EB"/>
    <w:rsid w:val="004B4C41"/>
    <w:rsid w:val="004B6D4C"/>
    <w:rsid w:val="004C218C"/>
    <w:rsid w:val="004C2D1A"/>
    <w:rsid w:val="004C2D27"/>
    <w:rsid w:val="004C3155"/>
    <w:rsid w:val="004C39D8"/>
    <w:rsid w:val="004C41D9"/>
    <w:rsid w:val="004C421B"/>
    <w:rsid w:val="004C5198"/>
    <w:rsid w:val="004D0AC3"/>
    <w:rsid w:val="004D22E3"/>
    <w:rsid w:val="004D61BE"/>
    <w:rsid w:val="004D7B23"/>
    <w:rsid w:val="004E16F6"/>
    <w:rsid w:val="004E1FD7"/>
    <w:rsid w:val="004E2573"/>
    <w:rsid w:val="004E343E"/>
    <w:rsid w:val="004E685A"/>
    <w:rsid w:val="004E76B8"/>
    <w:rsid w:val="004F5634"/>
    <w:rsid w:val="004F5CF5"/>
    <w:rsid w:val="00503742"/>
    <w:rsid w:val="00504588"/>
    <w:rsid w:val="00504D79"/>
    <w:rsid w:val="00504DD1"/>
    <w:rsid w:val="005074B9"/>
    <w:rsid w:val="0051094D"/>
    <w:rsid w:val="00516D26"/>
    <w:rsid w:val="00517E0E"/>
    <w:rsid w:val="005206C0"/>
    <w:rsid w:val="00520C9F"/>
    <w:rsid w:val="00524DFF"/>
    <w:rsid w:val="00526523"/>
    <w:rsid w:val="0052674B"/>
    <w:rsid w:val="00530920"/>
    <w:rsid w:val="0053369E"/>
    <w:rsid w:val="00535FA1"/>
    <w:rsid w:val="0053640C"/>
    <w:rsid w:val="00536A31"/>
    <w:rsid w:val="0053769B"/>
    <w:rsid w:val="005410C4"/>
    <w:rsid w:val="00541A6A"/>
    <w:rsid w:val="00542451"/>
    <w:rsid w:val="0054379F"/>
    <w:rsid w:val="00550907"/>
    <w:rsid w:val="0055156D"/>
    <w:rsid w:val="00553E54"/>
    <w:rsid w:val="00561298"/>
    <w:rsid w:val="00561914"/>
    <w:rsid w:val="00563AE8"/>
    <w:rsid w:val="0056534E"/>
    <w:rsid w:val="00565702"/>
    <w:rsid w:val="0056687E"/>
    <w:rsid w:val="0057202E"/>
    <w:rsid w:val="00574809"/>
    <w:rsid w:val="005760A6"/>
    <w:rsid w:val="00581A65"/>
    <w:rsid w:val="005829F5"/>
    <w:rsid w:val="00583980"/>
    <w:rsid w:val="00584C37"/>
    <w:rsid w:val="00584E00"/>
    <w:rsid w:val="005859F0"/>
    <w:rsid w:val="00591E2B"/>
    <w:rsid w:val="005A06A9"/>
    <w:rsid w:val="005A2B16"/>
    <w:rsid w:val="005A2D04"/>
    <w:rsid w:val="005A5702"/>
    <w:rsid w:val="005B2340"/>
    <w:rsid w:val="005B3C37"/>
    <w:rsid w:val="005B5E24"/>
    <w:rsid w:val="005C35FC"/>
    <w:rsid w:val="005C3DB0"/>
    <w:rsid w:val="005C3EF7"/>
    <w:rsid w:val="005C42E8"/>
    <w:rsid w:val="005C6714"/>
    <w:rsid w:val="005C687C"/>
    <w:rsid w:val="005D027A"/>
    <w:rsid w:val="005D2600"/>
    <w:rsid w:val="005D4507"/>
    <w:rsid w:val="005D4670"/>
    <w:rsid w:val="005D5CA6"/>
    <w:rsid w:val="005E1192"/>
    <w:rsid w:val="005E241D"/>
    <w:rsid w:val="005E4471"/>
    <w:rsid w:val="005E4544"/>
    <w:rsid w:val="005E4FF2"/>
    <w:rsid w:val="005E6C48"/>
    <w:rsid w:val="005E71EA"/>
    <w:rsid w:val="005F2D72"/>
    <w:rsid w:val="005F6EB1"/>
    <w:rsid w:val="00600602"/>
    <w:rsid w:val="00602948"/>
    <w:rsid w:val="00606AD3"/>
    <w:rsid w:val="006071CA"/>
    <w:rsid w:val="006072D7"/>
    <w:rsid w:val="006101F1"/>
    <w:rsid w:val="00610773"/>
    <w:rsid w:val="006110ED"/>
    <w:rsid w:val="00611139"/>
    <w:rsid w:val="00611757"/>
    <w:rsid w:val="006127F5"/>
    <w:rsid w:val="00612B2F"/>
    <w:rsid w:val="00612CF2"/>
    <w:rsid w:val="00613FD2"/>
    <w:rsid w:val="0061438B"/>
    <w:rsid w:val="0061443F"/>
    <w:rsid w:val="00615332"/>
    <w:rsid w:val="0061705D"/>
    <w:rsid w:val="00617F6F"/>
    <w:rsid w:val="00620C4B"/>
    <w:rsid w:val="00625626"/>
    <w:rsid w:val="0062621D"/>
    <w:rsid w:val="0062631D"/>
    <w:rsid w:val="00631997"/>
    <w:rsid w:val="00632F54"/>
    <w:rsid w:val="006343DF"/>
    <w:rsid w:val="00635C6B"/>
    <w:rsid w:val="00641CA2"/>
    <w:rsid w:val="00642DA3"/>
    <w:rsid w:val="0064652A"/>
    <w:rsid w:val="00652C07"/>
    <w:rsid w:val="00653DFD"/>
    <w:rsid w:val="00654FA4"/>
    <w:rsid w:val="00656B68"/>
    <w:rsid w:val="00662423"/>
    <w:rsid w:val="00664C79"/>
    <w:rsid w:val="00666057"/>
    <w:rsid w:val="006727C8"/>
    <w:rsid w:val="0067296D"/>
    <w:rsid w:val="0067445A"/>
    <w:rsid w:val="00675A04"/>
    <w:rsid w:val="006776DE"/>
    <w:rsid w:val="006806AF"/>
    <w:rsid w:val="006834F6"/>
    <w:rsid w:val="00685E7C"/>
    <w:rsid w:val="00686005"/>
    <w:rsid w:val="006954A6"/>
    <w:rsid w:val="0069694C"/>
    <w:rsid w:val="006A3E95"/>
    <w:rsid w:val="006A575A"/>
    <w:rsid w:val="006B3D53"/>
    <w:rsid w:val="006B7F09"/>
    <w:rsid w:val="006C2628"/>
    <w:rsid w:val="006C2AFE"/>
    <w:rsid w:val="006D0DAB"/>
    <w:rsid w:val="006D287F"/>
    <w:rsid w:val="006D70ED"/>
    <w:rsid w:val="006E0840"/>
    <w:rsid w:val="006E42D1"/>
    <w:rsid w:val="006F61D1"/>
    <w:rsid w:val="006F6D83"/>
    <w:rsid w:val="007001CC"/>
    <w:rsid w:val="007003E1"/>
    <w:rsid w:val="007005E9"/>
    <w:rsid w:val="00701011"/>
    <w:rsid w:val="007010CC"/>
    <w:rsid w:val="00701F68"/>
    <w:rsid w:val="007033B1"/>
    <w:rsid w:val="00711D95"/>
    <w:rsid w:val="00712201"/>
    <w:rsid w:val="00713594"/>
    <w:rsid w:val="00713744"/>
    <w:rsid w:val="00713DE9"/>
    <w:rsid w:val="0072101E"/>
    <w:rsid w:val="00721F24"/>
    <w:rsid w:val="007229B0"/>
    <w:rsid w:val="00725473"/>
    <w:rsid w:val="00725EDF"/>
    <w:rsid w:val="00730196"/>
    <w:rsid w:val="0073358D"/>
    <w:rsid w:val="00737552"/>
    <w:rsid w:val="00741608"/>
    <w:rsid w:val="00743C48"/>
    <w:rsid w:val="007508C3"/>
    <w:rsid w:val="00751FD5"/>
    <w:rsid w:val="00753FCC"/>
    <w:rsid w:val="0075656D"/>
    <w:rsid w:val="007579D8"/>
    <w:rsid w:val="00772FFB"/>
    <w:rsid w:val="007748B4"/>
    <w:rsid w:val="00774D96"/>
    <w:rsid w:val="00785A89"/>
    <w:rsid w:val="0079282D"/>
    <w:rsid w:val="0079305A"/>
    <w:rsid w:val="007955D8"/>
    <w:rsid w:val="007A2C62"/>
    <w:rsid w:val="007A33F4"/>
    <w:rsid w:val="007A5D4C"/>
    <w:rsid w:val="007A6B58"/>
    <w:rsid w:val="007B4E9A"/>
    <w:rsid w:val="007B7F87"/>
    <w:rsid w:val="007C1DD0"/>
    <w:rsid w:val="007C520A"/>
    <w:rsid w:val="007C6C93"/>
    <w:rsid w:val="007C6D76"/>
    <w:rsid w:val="007D119F"/>
    <w:rsid w:val="007D2B77"/>
    <w:rsid w:val="007D3250"/>
    <w:rsid w:val="007D3ACB"/>
    <w:rsid w:val="007D46BE"/>
    <w:rsid w:val="007D6063"/>
    <w:rsid w:val="007D6F23"/>
    <w:rsid w:val="007D76B3"/>
    <w:rsid w:val="007E1D5F"/>
    <w:rsid w:val="007E3887"/>
    <w:rsid w:val="007E3ABD"/>
    <w:rsid w:val="007E6FD7"/>
    <w:rsid w:val="007F0BEC"/>
    <w:rsid w:val="007F243D"/>
    <w:rsid w:val="007F38CC"/>
    <w:rsid w:val="007F3969"/>
    <w:rsid w:val="007F6E2D"/>
    <w:rsid w:val="007F7A9A"/>
    <w:rsid w:val="00800311"/>
    <w:rsid w:val="00800B59"/>
    <w:rsid w:val="00802F0C"/>
    <w:rsid w:val="0080394D"/>
    <w:rsid w:val="0081301B"/>
    <w:rsid w:val="00814521"/>
    <w:rsid w:val="00814547"/>
    <w:rsid w:val="00815974"/>
    <w:rsid w:val="00815A77"/>
    <w:rsid w:val="008271F4"/>
    <w:rsid w:val="00832DFF"/>
    <w:rsid w:val="00834FA7"/>
    <w:rsid w:val="008375A0"/>
    <w:rsid w:val="00837A1A"/>
    <w:rsid w:val="00837F64"/>
    <w:rsid w:val="00840ADF"/>
    <w:rsid w:val="008448F1"/>
    <w:rsid w:val="00845AD2"/>
    <w:rsid w:val="00845D94"/>
    <w:rsid w:val="00847E32"/>
    <w:rsid w:val="00847E57"/>
    <w:rsid w:val="00851D02"/>
    <w:rsid w:val="0085413D"/>
    <w:rsid w:val="008544CC"/>
    <w:rsid w:val="00857C5C"/>
    <w:rsid w:val="0086475B"/>
    <w:rsid w:val="008669E3"/>
    <w:rsid w:val="00866ECE"/>
    <w:rsid w:val="0086792C"/>
    <w:rsid w:val="0087167D"/>
    <w:rsid w:val="00877F75"/>
    <w:rsid w:val="00880655"/>
    <w:rsid w:val="00880D55"/>
    <w:rsid w:val="00881E59"/>
    <w:rsid w:val="00882AFD"/>
    <w:rsid w:val="008835E4"/>
    <w:rsid w:val="008849C0"/>
    <w:rsid w:val="00884D1A"/>
    <w:rsid w:val="008850B6"/>
    <w:rsid w:val="0088579C"/>
    <w:rsid w:val="00885C3B"/>
    <w:rsid w:val="00886427"/>
    <w:rsid w:val="00890361"/>
    <w:rsid w:val="00895654"/>
    <w:rsid w:val="008A02C9"/>
    <w:rsid w:val="008A384F"/>
    <w:rsid w:val="008A55B5"/>
    <w:rsid w:val="008A63B6"/>
    <w:rsid w:val="008B06D4"/>
    <w:rsid w:val="008B0A50"/>
    <w:rsid w:val="008B50DC"/>
    <w:rsid w:val="008B5102"/>
    <w:rsid w:val="008B51EA"/>
    <w:rsid w:val="008B5A7F"/>
    <w:rsid w:val="008B63B2"/>
    <w:rsid w:val="008B66FA"/>
    <w:rsid w:val="008C0376"/>
    <w:rsid w:val="008C20A9"/>
    <w:rsid w:val="008D583E"/>
    <w:rsid w:val="008E11CE"/>
    <w:rsid w:val="008E2E96"/>
    <w:rsid w:val="008E5A7B"/>
    <w:rsid w:val="008E5FE3"/>
    <w:rsid w:val="008E70D7"/>
    <w:rsid w:val="008E735C"/>
    <w:rsid w:val="008E7A1D"/>
    <w:rsid w:val="008F367E"/>
    <w:rsid w:val="008F6E9D"/>
    <w:rsid w:val="009001D1"/>
    <w:rsid w:val="00901546"/>
    <w:rsid w:val="009068B4"/>
    <w:rsid w:val="00907D14"/>
    <w:rsid w:val="00912483"/>
    <w:rsid w:val="009150BB"/>
    <w:rsid w:val="00915BA4"/>
    <w:rsid w:val="00917EDE"/>
    <w:rsid w:val="00921213"/>
    <w:rsid w:val="00921300"/>
    <w:rsid w:val="00924739"/>
    <w:rsid w:val="0092493C"/>
    <w:rsid w:val="009249A6"/>
    <w:rsid w:val="00924DA2"/>
    <w:rsid w:val="00925013"/>
    <w:rsid w:val="009258BE"/>
    <w:rsid w:val="00932B6E"/>
    <w:rsid w:val="00935C0A"/>
    <w:rsid w:val="00937CB7"/>
    <w:rsid w:val="00943066"/>
    <w:rsid w:val="00944DF6"/>
    <w:rsid w:val="00944F0A"/>
    <w:rsid w:val="009464C6"/>
    <w:rsid w:val="0094703C"/>
    <w:rsid w:val="00947C55"/>
    <w:rsid w:val="00954CF7"/>
    <w:rsid w:val="0096030B"/>
    <w:rsid w:val="00960312"/>
    <w:rsid w:val="009633D4"/>
    <w:rsid w:val="00964188"/>
    <w:rsid w:val="00964683"/>
    <w:rsid w:val="00964A87"/>
    <w:rsid w:val="00967ACF"/>
    <w:rsid w:val="0096D6DC"/>
    <w:rsid w:val="00971DAA"/>
    <w:rsid w:val="00973104"/>
    <w:rsid w:val="00973DF6"/>
    <w:rsid w:val="00976D4B"/>
    <w:rsid w:val="00980961"/>
    <w:rsid w:val="00982709"/>
    <w:rsid w:val="009827F2"/>
    <w:rsid w:val="0098376B"/>
    <w:rsid w:val="00983A39"/>
    <w:rsid w:val="00990E08"/>
    <w:rsid w:val="009918EB"/>
    <w:rsid w:val="00991930"/>
    <w:rsid w:val="00992D73"/>
    <w:rsid w:val="009A1CB0"/>
    <w:rsid w:val="009A3B0B"/>
    <w:rsid w:val="009B3CA9"/>
    <w:rsid w:val="009B3FFB"/>
    <w:rsid w:val="009B456E"/>
    <w:rsid w:val="009B5585"/>
    <w:rsid w:val="009B6E1E"/>
    <w:rsid w:val="009B7998"/>
    <w:rsid w:val="009C0B9E"/>
    <w:rsid w:val="009C3BFD"/>
    <w:rsid w:val="009C3F15"/>
    <w:rsid w:val="009C4215"/>
    <w:rsid w:val="009C5A0E"/>
    <w:rsid w:val="009D37AD"/>
    <w:rsid w:val="009D3DD4"/>
    <w:rsid w:val="009D3E08"/>
    <w:rsid w:val="009D3EB0"/>
    <w:rsid w:val="009D407D"/>
    <w:rsid w:val="009D4B3D"/>
    <w:rsid w:val="009D5612"/>
    <w:rsid w:val="009E28D0"/>
    <w:rsid w:val="009E39B8"/>
    <w:rsid w:val="009E4FA7"/>
    <w:rsid w:val="009E5B98"/>
    <w:rsid w:val="009F2BC3"/>
    <w:rsid w:val="009F4D6F"/>
    <w:rsid w:val="009F61D6"/>
    <w:rsid w:val="009F6DBF"/>
    <w:rsid w:val="00A000E2"/>
    <w:rsid w:val="00A05811"/>
    <w:rsid w:val="00A10058"/>
    <w:rsid w:val="00A120C5"/>
    <w:rsid w:val="00A12EC2"/>
    <w:rsid w:val="00A16BD9"/>
    <w:rsid w:val="00A173BB"/>
    <w:rsid w:val="00A21764"/>
    <w:rsid w:val="00A228E8"/>
    <w:rsid w:val="00A24FC1"/>
    <w:rsid w:val="00A302F6"/>
    <w:rsid w:val="00A32765"/>
    <w:rsid w:val="00A3342B"/>
    <w:rsid w:val="00A334D6"/>
    <w:rsid w:val="00A34A4F"/>
    <w:rsid w:val="00A369FE"/>
    <w:rsid w:val="00A37592"/>
    <w:rsid w:val="00A37AAD"/>
    <w:rsid w:val="00A44E6E"/>
    <w:rsid w:val="00A45087"/>
    <w:rsid w:val="00A50108"/>
    <w:rsid w:val="00A51759"/>
    <w:rsid w:val="00A51D09"/>
    <w:rsid w:val="00A5295D"/>
    <w:rsid w:val="00A547E3"/>
    <w:rsid w:val="00A5659F"/>
    <w:rsid w:val="00A56B6F"/>
    <w:rsid w:val="00A57585"/>
    <w:rsid w:val="00A64B7B"/>
    <w:rsid w:val="00A6666C"/>
    <w:rsid w:val="00A6747F"/>
    <w:rsid w:val="00A73F11"/>
    <w:rsid w:val="00A7700B"/>
    <w:rsid w:val="00A77060"/>
    <w:rsid w:val="00A77E76"/>
    <w:rsid w:val="00A80437"/>
    <w:rsid w:val="00A82DC7"/>
    <w:rsid w:val="00A84A07"/>
    <w:rsid w:val="00A85C7C"/>
    <w:rsid w:val="00A86735"/>
    <w:rsid w:val="00A86C81"/>
    <w:rsid w:val="00A92E0C"/>
    <w:rsid w:val="00AA3C8B"/>
    <w:rsid w:val="00AA7016"/>
    <w:rsid w:val="00AA7A6A"/>
    <w:rsid w:val="00AB2B59"/>
    <w:rsid w:val="00AB3869"/>
    <w:rsid w:val="00AB3986"/>
    <w:rsid w:val="00AB3A0F"/>
    <w:rsid w:val="00AB62E3"/>
    <w:rsid w:val="00AB72DB"/>
    <w:rsid w:val="00AC0B1A"/>
    <w:rsid w:val="00AC1DB3"/>
    <w:rsid w:val="00AC2B3C"/>
    <w:rsid w:val="00AC2C3B"/>
    <w:rsid w:val="00AC3684"/>
    <w:rsid w:val="00AC5149"/>
    <w:rsid w:val="00AC5595"/>
    <w:rsid w:val="00AC63A1"/>
    <w:rsid w:val="00AC6520"/>
    <w:rsid w:val="00AC6B14"/>
    <w:rsid w:val="00AD4A80"/>
    <w:rsid w:val="00AD63F1"/>
    <w:rsid w:val="00AD676C"/>
    <w:rsid w:val="00AD6904"/>
    <w:rsid w:val="00AE4C94"/>
    <w:rsid w:val="00AE5C8B"/>
    <w:rsid w:val="00AF18A9"/>
    <w:rsid w:val="00AF48D4"/>
    <w:rsid w:val="00AF5801"/>
    <w:rsid w:val="00AF7210"/>
    <w:rsid w:val="00B0214E"/>
    <w:rsid w:val="00B054A5"/>
    <w:rsid w:val="00B07352"/>
    <w:rsid w:val="00B07391"/>
    <w:rsid w:val="00B07E62"/>
    <w:rsid w:val="00B116F4"/>
    <w:rsid w:val="00B12E01"/>
    <w:rsid w:val="00B12EDA"/>
    <w:rsid w:val="00B13174"/>
    <w:rsid w:val="00B132BE"/>
    <w:rsid w:val="00B162E0"/>
    <w:rsid w:val="00B1682B"/>
    <w:rsid w:val="00B17C92"/>
    <w:rsid w:val="00B21481"/>
    <w:rsid w:val="00B22552"/>
    <w:rsid w:val="00B272FE"/>
    <w:rsid w:val="00B3030A"/>
    <w:rsid w:val="00B346DB"/>
    <w:rsid w:val="00B4201E"/>
    <w:rsid w:val="00B43418"/>
    <w:rsid w:val="00B4351F"/>
    <w:rsid w:val="00B438C6"/>
    <w:rsid w:val="00B45D80"/>
    <w:rsid w:val="00B46385"/>
    <w:rsid w:val="00B464F2"/>
    <w:rsid w:val="00B50CE1"/>
    <w:rsid w:val="00B54960"/>
    <w:rsid w:val="00B618D7"/>
    <w:rsid w:val="00B64198"/>
    <w:rsid w:val="00B64C34"/>
    <w:rsid w:val="00B6534E"/>
    <w:rsid w:val="00B66C38"/>
    <w:rsid w:val="00B712CB"/>
    <w:rsid w:val="00B73555"/>
    <w:rsid w:val="00B739CD"/>
    <w:rsid w:val="00B74F94"/>
    <w:rsid w:val="00B81B56"/>
    <w:rsid w:val="00B857DE"/>
    <w:rsid w:val="00B90A76"/>
    <w:rsid w:val="00B92A63"/>
    <w:rsid w:val="00B93E46"/>
    <w:rsid w:val="00B951BB"/>
    <w:rsid w:val="00B96309"/>
    <w:rsid w:val="00BA0D50"/>
    <w:rsid w:val="00BA3203"/>
    <w:rsid w:val="00BA6864"/>
    <w:rsid w:val="00BA7CCF"/>
    <w:rsid w:val="00BB0651"/>
    <w:rsid w:val="00BB1D1B"/>
    <w:rsid w:val="00BB398B"/>
    <w:rsid w:val="00BB4704"/>
    <w:rsid w:val="00BB6B58"/>
    <w:rsid w:val="00BC0C11"/>
    <w:rsid w:val="00BC418B"/>
    <w:rsid w:val="00BD084E"/>
    <w:rsid w:val="00BD0E38"/>
    <w:rsid w:val="00BD4043"/>
    <w:rsid w:val="00BD6101"/>
    <w:rsid w:val="00BD7507"/>
    <w:rsid w:val="00BD75B6"/>
    <w:rsid w:val="00BE3509"/>
    <w:rsid w:val="00BE5E13"/>
    <w:rsid w:val="00BE77FA"/>
    <w:rsid w:val="00BF20D2"/>
    <w:rsid w:val="00BF21F8"/>
    <w:rsid w:val="00BF2FB3"/>
    <w:rsid w:val="00C015F5"/>
    <w:rsid w:val="00C06207"/>
    <w:rsid w:val="00C06C12"/>
    <w:rsid w:val="00C0740B"/>
    <w:rsid w:val="00C12659"/>
    <w:rsid w:val="00C127BE"/>
    <w:rsid w:val="00C13624"/>
    <w:rsid w:val="00C14FFD"/>
    <w:rsid w:val="00C209FF"/>
    <w:rsid w:val="00C231F2"/>
    <w:rsid w:val="00C237D4"/>
    <w:rsid w:val="00C259CD"/>
    <w:rsid w:val="00C315F5"/>
    <w:rsid w:val="00C31D3D"/>
    <w:rsid w:val="00C34CA0"/>
    <w:rsid w:val="00C35EC9"/>
    <w:rsid w:val="00C3656E"/>
    <w:rsid w:val="00C36683"/>
    <w:rsid w:val="00C36FF1"/>
    <w:rsid w:val="00C4525E"/>
    <w:rsid w:val="00C45FEF"/>
    <w:rsid w:val="00C5093E"/>
    <w:rsid w:val="00C51B5A"/>
    <w:rsid w:val="00C53063"/>
    <w:rsid w:val="00C53CCB"/>
    <w:rsid w:val="00C5544F"/>
    <w:rsid w:val="00C66E61"/>
    <w:rsid w:val="00C713DD"/>
    <w:rsid w:val="00C74A05"/>
    <w:rsid w:val="00C74FCE"/>
    <w:rsid w:val="00C76E7E"/>
    <w:rsid w:val="00C77011"/>
    <w:rsid w:val="00C77222"/>
    <w:rsid w:val="00C847A3"/>
    <w:rsid w:val="00C85C1F"/>
    <w:rsid w:val="00C876B3"/>
    <w:rsid w:val="00C92BE1"/>
    <w:rsid w:val="00C9414E"/>
    <w:rsid w:val="00C9644C"/>
    <w:rsid w:val="00C973B4"/>
    <w:rsid w:val="00CA4355"/>
    <w:rsid w:val="00CA655F"/>
    <w:rsid w:val="00CA7E2F"/>
    <w:rsid w:val="00CB1151"/>
    <w:rsid w:val="00CB1199"/>
    <w:rsid w:val="00CB1BFD"/>
    <w:rsid w:val="00CB2AE6"/>
    <w:rsid w:val="00CB5AFC"/>
    <w:rsid w:val="00CC027C"/>
    <w:rsid w:val="00CC0B54"/>
    <w:rsid w:val="00CC1772"/>
    <w:rsid w:val="00CC4EDE"/>
    <w:rsid w:val="00CC6A97"/>
    <w:rsid w:val="00CD2A47"/>
    <w:rsid w:val="00CD2AAA"/>
    <w:rsid w:val="00CD31A5"/>
    <w:rsid w:val="00CD415D"/>
    <w:rsid w:val="00CD4B00"/>
    <w:rsid w:val="00CD4F9C"/>
    <w:rsid w:val="00CE4531"/>
    <w:rsid w:val="00CE4FC6"/>
    <w:rsid w:val="00CE5D79"/>
    <w:rsid w:val="00CE5DAB"/>
    <w:rsid w:val="00CE74F3"/>
    <w:rsid w:val="00CF7DE6"/>
    <w:rsid w:val="00D00C57"/>
    <w:rsid w:val="00D019D8"/>
    <w:rsid w:val="00D04255"/>
    <w:rsid w:val="00D07299"/>
    <w:rsid w:val="00D103E8"/>
    <w:rsid w:val="00D1311C"/>
    <w:rsid w:val="00D14246"/>
    <w:rsid w:val="00D143FF"/>
    <w:rsid w:val="00D20063"/>
    <w:rsid w:val="00D23E76"/>
    <w:rsid w:val="00D32223"/>
    <w:rsid w:val="00D35797"/>
    <w:rsid w:val="00D3718E"/>
    <w:rsid w:val="00D405F7"/>
    <w:rsid w:val="00D40DB4"/>
    <w:rsid w:val="00D4159D"/>
    <w:rsid w:val="00D441F4"/>
    <w:rsid w:val="00D44DF2"/>
    <w:rsid w:val="00D50197"/>
    <w:rsid w:val="00D50D6E"/>
    <w:rsid w:val="00D53DCB"/>
    <w:rsid w:val="00D578EE"/>
    <w:rsid w:val="00D63A38"/>
    <w:rsid w:val="00D65CEB"/>
    <w:rsid w:val="00D65D82"/>
    <w:rsid w:val="00D70021"/>
    <w:rsid w:val="00D71E70"/>
    <w:rsid w:val="00D73CE2"/>
    <w:rsid w:val="00D74842"/>
    <w:rsid w:val="00D8537D"/>
    <w:rsid w:val="00D909CF"/>
    <w:rsid w:val="00D95196"/>
    <w:rsid w:val="00DA3A75"/>
    <w:rsid w:val="00DB103A"/>
    <w:rsid w:val="00DB1D00"/>
    <w:rsid w:val="00DB4499"/>
    <w:rsid w:val="00DC5C98"/>
    <w:rsid w:val="00DC6A90"/>
    <w:rsid w:val="00DC7523"/>
    <w:rsid w:val="00DD0986"/>
    <w:rsid w:val="00DD4761"/>
    <w:rsid w:val="00DD4858"/>
    <w:rsid w:val="00DD6FB6"/>
    <w:rsid w:val="00DD7DB3"/>
    <w:rsid w:val="00DE2AAA"/>
    <w:rsid w:val="00DE2E08"/>
    <w:rsid w:val="00DE3AA9"/>
    <w:rsid w:val="00DE7135"/>
    <w:rsid w:val="00DF1DBA"/>
    <w:rsid w:val="00DF2880"/>
    <w:rsid w:val="00DF4B06"/>
    <w:rsid w:val="00DF5021"/>
    <w:rsid w:val="00DF522C"/>
    <w:rsid w:val="00E02E9C"/>
    <w:rsid w:val="00E04D3C"/>
    <w:rsid w:val="00E05A2C"/>
    <w:rsid w:val="00E06432"/>
    <w:rsid w:val="00E06507"/>
    <w:rsid w:val="00E06556"/>
    <w:rsid w:val="00E12AED"/>
    <w:rsid w:val="00E169FB"/>
    <w:rsid w:val="00E20C16"/>
    <w:rsid w:val="00E22955"/>
    <w:rsid w:val="00E23F70"/>
    <w:rsid w:val="00E2428D"/>
    <w:rsid w:val="00E24A4F"/>
    <w:rsid w:val="00E25735"/>
    <w:rsid w:val="00E261D8"/>
    <w:rsid w:val="00E27186"/>
    <w:rsid w:val="00E27860"/>
    <w:rsid w:val="00E27AF2"/>
    <w:rsid w:val="00E31461"/>
    <w:rsid w:val="00E320CE"/>
    <w:rsid w:val="00E34A74"/>
    <w:rsid w:val="00E369A4"/>
    <w:rsid w:val="00E4315C"/>
    <w:rsid w:val="00E43189"/>
    <w:rsid w:val="00E45CA8"/>
    <w:rsid w:val="00E46E22"/>
    <w:rsid w:val="00E47995"/>
    <w:rsid w:val="00E51CF9"/>
    <w:rsid w:val="00E52F23"/>
    <w:rsid w:val="00E56438"/>
    <w:rsid w:val="00E5653E"/>
    <w:rsid w:val="00E56B3A"/>
    <w:rsid w:val="00E63F10"/>
    <w:rsid w:val="00E65F0C"/>
    <w:rsid w:val="00E7049C"/>
    <w:rsid w:val="00E7206B"/>
    <w:rsid w:val="00E7508F"/>
    <w:rsid w:val="00E806F7"/>
    <w:rsid w:val="00E80E1E"/>
    <w:rsid w:val="00E8117E"/>
    <w:rsid w:val="00E83A59"/>
    <w:rsid w:val="00E844D3"/>
    <w:rsid w:val="00E8559F"/>
    <w:rsid w:val="00E963F3"/>
    <w:rsid w:val="00EA6B0C"/>
    <w:rsid w:val="00EB00B2"/>
    <w:rsid w:val="00EB4591"/>
    <w:rsid w:val="00EB5186"/>
    <w:rsid w:val="00EC2C76"/>
    <w:rsid w:val="00EC34AA"/>
    <w:rsid w:val="00EC3AAD"/>
    <w:rsid w:val="00EC3E58"/>
    <w:rsid w:val="00EC4671"/>
    <w:rsid w:val="00EC61CE"/>
    <w:rsid w:val="00EC71C8"/>
    <w:rsid w:val="00EC7D00"/>
    <w:rsid w:val="00EC7E4A"/>
    <w:rsid w:val="00ED3920"/>
    <w:rsid w:val="00ED4DB2"/>
    <w:rsid w:val="00ED6984"/>
    <w:rsid w:val="00EE1ACF"/>
    <w:rsid w:val="00EE4369"/>
    <w:rsid w:val="00EE722B"/>
    <w:rsid w:val="00EF73C7"/>
    <w:rsid w:val="00EF745A"/>
    <w:rsid w:val="00F007BE"/>
    <w:rsid w:val="00F00A0E"/>
    <w:rsid w:val="00F025E0"/>
    <w:rsid w:val="00F0292B"/>
    <w:rsid w:val="00F02E45"/>
    <w:rsid w:val="00F03958"/>
    <w:rsid w:val="00F03959"/>
    <w:rsid w:val="00F11442"/>
    <w:rsid w:val="00F163C5"/>
    <w:rsid w:val="00F16DFF"/>
    <w:rsid w:val="00F16EB9"/>
    <w:rsid w:val="00F17D23"/>
    <w:rsid w:val="00F24E0C"/>
    <w:rsid w:val="00F26234"/>
    <w:rsid w:val="00F308A9"/>
    <w:rsid w:val="00F30DEC"/>
    <w:rsid w:val="00F31AA6"/>
    <w:rsid w:val="00F32136"/>
    <w:rsid w:val="00F34A23"/>
    <w:rsid w:val="00F35A18"/>
    <w:rsid w:val="00F37304"/>
    <w:rsid w:val="00F40CA3"/>
    <w:rsid w:val="00F439E2"/>
    <w:rsid w:val="00F461E7"/>
    <w:rsid w:val="00F47516"/>
    <w:rsid w:val="00F47B1F"/>
    <w:rsid w:val="00F53287"/>
    <w:rsid w:val="00F53CD3"/>
    <w:rsid w:val="00F54398"/>
    <w:rsid w:val="00F57C70"/>
    <w:rsid w:val="00F57DA3"/>
    <w:rsid w:val="00F630CF"/>
    <w:rsid w:val="00F6371A"/>
    <w:rsid w:val="00F67AA8"/>
    <w:rsid w:val="00F71341"/>
    <w:rsid w:val="00F734CE"/>
    <w:rsid w:val="00F7405C"/>
    <w:rsid w:val="00F742F9"/>
    <w:rsid w:val="00F75E1F"/>
    <w:rsid w:val="00F82B94"/>
    <w:rsid w:val="00F82F8D"/>
    <w:rsid w:val="00F843DF"/>
    <w:rsid w:val="00F844FC"/>
    <w:rsid w:val="00F87470"/>
    <w:rsid w:val="00F90F5A"/>
    <w:rsid w:val="00F93356"/>
    <w:rsid w:val="00F93B51"/>
    <w:rsid w:val="00F94069"/>
    <w:rsid w:val="00F9420A"/>
    <w:rsid w:val="00F94244"/>
    <w:rsid w:val="00F954F8"/>
    <w:rsid w:val="00F95D10"/>
    <w:rsid w:val="00F95F95"/>
    <w:rsid w:val="00F96E13"/>
    <w:rsid w:val="00F97699"/>
    <w:rsid w:val="00F97BD1"/>
    <w:rsid w:val="00FA13A4"/>
    <w:rsid w:val="00FA538A"/>
    <w:rsid w:val="00FA7F5B"/>
    <w:rsid w:val="00FB234B"/>
    <w:rsid w:val="00FB2DEB"/>
    <w:rsid w:val="00FB4358"/>
    <w:rsid w:val="00FB4DDA"/>
    <w:rsid w:val="00FC0817"/>
    <w:rsid w:val="00FC1177"/>
    <w:rsid w:val="00FC4505"/>
    <w:rsid w:val="00FC4A11"/>
    <w:rsid w:val="00FD7D9E"/>
    <w:rsid w:val="00FE3175"/>
    <w:rsid w:val="00FE414E"/>
    <w:rsid w:val="00FE444F"/>
    <w:rsid w:val="00FE47DF"/>
    <w:rsid w:val="00FE4C3E"/>
    <w:rsid w:val="00FE50AC"/>
    <w:rsid w:val="00FE71F4"/>
    <w:rsid w:val="00FE76C4"/>
    <w:rsid w:val="00FF0843"/>
    <w:rsid w:val="00FF56A2"/>
    <w:rsid w:val="00FF58A0"/>
    <w:rsid w:val="0133C5AE"/>
    <w:rsid w:val="01426B5D"/>
    <w:rsid w:val="015E273F"/>
    <w:rsid w:val="01B1913A"/>
    <w:rsid w:val="01C19A28"/>
    <w:rsid w:val="01E00D0A"/>
    <w:rsid w:val="01F8C80A"/>
    <w:rsid w:val="02088972"/>
    <w:rsid w:val="0232A73D"/>
    <w:rsid w:val="024EB3CD"/>
    <w:rsid w:val="026A7158"/>
    <w:rsid w:val="0276EF7A"/>
    <w:rsid w:val="0294A8FF"/>
    <w:rsid w:val="02970294"/>
    <w:rsid w:val="029C6ED3"/>
    <w:rsid w:val="02AE6B40"/>
    <w:rsid w:val="02D635BD"/>
    <w:rsid w:val="02FB17CE"/>
    <w:rsid w:val="0383A9A6"/>
    <w:rsid w:val="039696CE"/>
    <w:rsid w:val="03A41EB0"/>
    <w:rsid w:val="03D2F278"/>
    <w:rsid w:val="03D301DF"/>
    <w:rsid w:val="03F3C968"/>
    <w:rsid w:val="04231DB3"/>
    <w:rsid w:val="043C6AB8"/>
    <w:rsid w:val="044BBFFD"/>
    <w:rsid w:val="046CC3CE"/>
    <w:rsid w:val="0496839B"/>
    <w:rsid w:val="0496FF6F"/>
    <w:rsid w:val="04AE87B1"/>
    <w:rsid w:val="04B64EE1"/>
    <w:rsid w:val="04B8B39F"/>
    <w:rsid w:val="04B9D098"/>
    <w:rsid w:val="04BF555E"/>
    <w:rsid w:val="04F0FE7B"/>
    <w:rsid w:val="0530D831"/>
    <w:rsid w:val="05412ECC"/>
    <w:rsid w:val="055541BA"/>
    <w:rsid w:val="0556C283"/>
    <w:rsid w:val="055C2E1C"/>
    <w:rsid w:val="058F36D9"/>
    <w:rsid w:val="05AF7DC0"/>
    <w:rsid w:val="05B57F1C"/>
    <w:rsid w:val="05C0A4BD"/>
    <w:rsid w:val="05C35AD6"/>
    <w:rsid w:val="05C5CF81"/>
    <w:rsid w:val="05E058C8"/>
    <w:rsid w:val="05EA9985"/>
    <w:rsid w:val="05EC2C88"/>
    <w:rsid w:val="063EA275"/>
    <w:rsid w:val="064B1D0D"/>
    <w:rsid w:val="064B9CB0"/>
    <w:rsid w:val="06538B68"/>
    <w:rsid w:val="06B952D2"/>
    <w:rsid w:val="06C5B1A3"/>
    <w:rsid w:val="0719ACF3"/>
    <w:rsid w:val="071E4EC6"/>
    <w:rsid w:val="07220BF2"/>
    <w:rsid w:val="07411BEE"/>
    <w:rsid w:val="0756B41F"/>
    <w:rsid w:val="075A1941"/>
    <w:rsid w:val="077BF474"/>
    <w:rsid w:val="078AB4FC"/>
    <w:rsid w:val="07A0D4F5"/>
    <w:rsid w:val="07A3C059"/>
    <w:rsid w:val="07A74CC0"/>
    <w:rsid w:val="07AC83C7"/>
    <w:rsid w:val="07AD97E7"/>
    <w:rsid w:val="07B2CF00"/>
    <w:rsid w:val="07BF4DE2"/>
    <w:rsid w:val="07D0C4FB"/>
    <w:rsid w:val="07D9D942"/>
    <w:rsid w:val="07E01CBB"/>
    <w:rsid w:val="07F201A9"/>
    <w:rsid w:val="07F889BF"/>
    <w:rsid w:val="0808A36E"/>
    <w:rsid w:val="08220985"/>
    <w:rsid w:val="08221040"/>
    <w:rsid w:val="082ACC7E"/>
    <w:rsid w:val="082C1F40"/>
    <w:rsid w:val="083D1397"/>
    <w:rsid w:val="084222C6"/>
    <w:rsid w:val="08550A1A"/>
    <w:rsid w:val="08652C99"/>
    <w:rsid w:val="08700EC1"/>
    <w:rsid w:val="08733A31"/>
    <w:rsid w:val="08768404"/>
    <w:rsid w:val="08B8F9C9"/>
    <w:rsid w:val="08F5EC41"/>
    <w:rsid w:val="0948227A"/>
    <w:rsid w:val="096D8FEB"/>
    <w:rsid w:val="09875330"/>
    <w:rsid w:val="0999EE75"/>
    <w:rsid w:val="09A689CA"/>
    <w:rsid w:val="09D470FB"/>
    <w:rsid w:val="09FAC77C"/>
    <w:rsid w:val="0A2C4A6D"/>
    <w:rsid w:val="0A321CF7"/>
    <w:rsid w:val="0A6C6990"/>
    <w:rsid w:val="0A75B822"/>
    <w:rsid w:val="0A875F19"/>
    <w:rsid w:val="0A8F8865"/>
    <w:rsid w:val="0AB01A20"/>
    <w:rsid w:val="0AB17E13"/>
    <w:rsid w:val="0ACF21D2"/>
    <w:rsid w:val="0ACFD522"/>
    <w:rsid w:val="0AD9D35A"/>
    <w:rsid w:val="0AE26255"/>
    <w:rsid w:val="0AE2DA12"/>
    <w:rsid w:val="0B08ADD0"/>
    <w:rsid w:val="0B174DF0"/>
    <w:rsid w:val="0B2E9520"/>
    <w:rsid w:val="0B337DD6"/>
    <w:rsid w:val="0B4CA4B4"/>
    <w:rsid w:val="0B8309AB"/>
    <w:rsid w:val="0B9A5E54"/>
    <w:rsid w:val="0BAA4C10"/>
    <w:rsid w:val="0BB3F158"/>
    <w:rsid w:val="0BC8E103"/>
    <w:rsid w:val="0BE386C1"/>
    <w:rsid w:val="0BE831BA"/>
    <w:rsid w:val="0C1AEFF9"/>
    <w:rsid w:val="0C4BEA81"/>
    <w:rsid w:val="0C524FEF"/>
    <w:rsid w:val="0C6AB5DE"/>
    <w:rsid w:val="0C75C013"/>
    <w:rsid w:val="0C84A4A2"/>
    <w:rsid w:val="0CA2D8C0"/>
    <w:rsid w:val="0CC32F59"/>
    <w:rsid w:val="0CC57FA9"/>
    <w:rsid w:val="0CCC04EC"/>
    <w:rsid w:val="0D57A020"/>
    <w:rsid w:val="0DAE3B08"/>
    <w:rsid w:val="0DC45A7E"/>
    <w:rsid w:val="0DE93D6A"/>
    <w:rsid w:val="0E11031E"/>
    <w:rsid w:val="0E2EF624"/>
    <w:rsid w:val="0E54DCDB"/>
    <w:rsid w:val="0E8AC686"/>
    <w:rsid w:val="0E920AAD"/>
    <w:rsid w:val="0EAD4BBF"/>
    <w:rsid w:val="0ECCA961"/>
    <w:rsid w:val="0ED46911"/>
    <w:rsid w:val="0EF3DCBC"/>
    <w:rsid w:val="0F034609"/>
    <w:rsid w:val="0F0C493C"/>
    <w:rsid w:val="0F251295"/>
    <w:rsid w:val="0F71ED92"/>
    <w:rsid w:val="0F904084"/>
    <w:rsid w:val="0FB39A1E"/>
    <w:rsid w:val="0FC8EADC"/>
    <w:rsid w:val="102712F9"/>
    <w:rsid w:val="108DCE0F"/>
    <w:rsid w:val="10A13C0D"/>
    <w:rsid w:val="10D931F7"/>
    <w:rsid w:val="10DF342B"/>
    <w:rsid w:val="10EA2F4A"/>
    <w:rsid w:val="1109FA4E"/>
    <w:rsid w:val="113A299E"/>
    <w:rsid w:val="11533DBC"/>
    <w:rsid w:val="11AA1644"/>
    <w:rsid w:val="11C0E450"/>
    <w:rsid w:val="11EB3E23"/>
    <w:rsid w:val="1248CBFC"/>
    <w:rsid w:val="12573D5A"/>
    <w:rsid w:val="126C5E2F"/>
    <w:rsid w:val="12760421"/>
    <w:rsid w:val="127F38A7"/>
    <w:rsid w:val="12D61744"/>
    <w:rsid w:val="12E5B35F"/>
    <w:rsid w:val="131761C8"/>
    <w:rsid w:val="131C9C07"/>
    <w:rsid w:val="1328B568"/>
    <w:rsid w:val="132BCE30"/>
    <w:rsid w:val="132E05C4"/>
    <w:rsid w:val="134981CC"/>
    <w:rsid w:val="136C4F66"/>
    <w:rsid w:val="1382C645"/>
    <w:rsid w:val="1388767D"/>
    <w:rsid w:val="138CEF77"/>
    <w:rsid w:val="138ED8CA"/>
    <w:rsid w:val="13AF88C9"/>
    <w:rsid w:val="13BE350A"/>
    <w:rsid w:val="13C3E675"/>
    <w:rsid w:val="140D2857"/>
    <w:rsid w:val="14612937"/>
    <w:rsid w:val="14679604"/>
    <w:rsid w:val="1472BC48"/>
    <w:rsid w:val="1474A7FE"/>
    <w:rsid w:val="149A6AB4"/>
    <w:rsid w:val="14A54491"/>
    <w:rsid w:val="14C4976F"/>
    <w:rsid w:val="14C7D071"/>
    <w:rsid w:val="14D7644C"/>
    <w:rsid w:val="14E81D32"/>
    <w:rsid w:val="1503A5E7"/>
    <w:rsid w:val="1515EB75"/>
    <w:rsid w:val="1517E678"/>
    <w:rsid w:val="158E3CAD"/>
    <w:rsid w:val="159EDCB4"/>
    <w:rsid w:val="159F547B"/>
    <w:rsid w:val="15B59A73"/>
    <w:rsid w:val="15CA24B0"/>
    <w:rsid w:val="15EE1F2A"/>
    <w:rsid w:val="16069469"/>
    <w:rsid w:val="1652F44E"/>
    <w:rsid w:val="16974B11"/>
    <w:rsid w:val="16AC18F7"/>
    <w:rsid w:val="16D9D5ED"/>
    <w:rsid w:val="170C7166"/>
    <w:rsid w:val="172073C0"/>
    <w:rsid w:val="176E0C36"/>
    <w:rsid w:val="178D249D"/>
    <w:rsid w:val="179D82F0"/>
    <w:rsid w:val="17AF5509"/>
    <w:rsid w:val="17D8B067"/>
    <w:rsid w:val="18046AFE"/>
    <w:rsid w:val="18091228"/>
    <w:rsid w:val="180D8DC4"/>
    <w:rsid w:val="1815A39F"/>
    <w:rsid w:val="184FEFEF"/>
    <w:rsid w:val="185468C5"/>
    <w:rsid w:val="187507D9"/>
    <w:rsid w:val="18AEB023"/>
    <w:rsid w:val="18F2BACF"/>
    <w:rsid w:val="1905ADCF"/>
    <w:rsid w:val="190DF0D3"/>
    <w:rsid w:val="191FE9A1"/>
    <w:rsid w:val="1943BE0B"/>
    <w:rsid w:val="1949293B"/>
    <w:rsid w:val="194A2EA1"/>
    <w:rsid w:val="1990DB4D"/>
    <w:rsid w:val="19E2FD84"/>
    <w:rsid w:val="19E3D1DB"/>
    <w:rsid w:val="1A3276E9"/>
    <w:rsid w:val="1A4767E5"/>
    <w:rsid w:val="1A6D1082"/>
    <w:rsid w:val="1A7B322E"/>
    <w:rsid w:val="1AEA2F2C"/>
    <w:rsid w:val="1B09E55B"/>
    <w:rsid w:val="1B57EF69"/>
    <w:rsid w:val="1B5B5DEA"/>
    <w:rsid w:val="1B8E33AE"/>
    <w:rsid w:val="1BA122C7"/>
    <w:rsid w:val="1BD539E3"/>
    <w:rsid w:val="1BE45E5D"/>
    <w:rsid w:val="1C056C41"/>
    <w:rsid w:val="1C0AFE76"/>
    <w:rsid w:val="1C15552E"/>
    <w:rsid w:val="1C1B217C"/>
    <w:rsid w:val="1C54C750"/>
    <w:rsid w:val="1C6DBA12"/>
    <w:rsid w:val="1C88F6DA"/>
    <w:rsid w:val="1C9D38B9"/>
    <w:rsid w:val="1CA72FCA"/>
    <w:rsid w:val="1CB59706"/>
    <w:rsid w:val="1CBC22F5"/>
    <w:rsid w:val="1CF1A921"/>
    <w:rsid w:val="1CF422B1"/>
    <w:rsid w:val="1CF51E61"/>
    <w:rsid w:val="1D2DFBAC"/>
    <w:rsid w:val="1D641BA2"/>
    <w:rsid w:val="1D6F3426"/>
    <w:rsid w:val="1D763370"/>
    <w:rsid w:val="1D92EAB3"/>
    <w:rsid w:val="1DA32AB3"/>
    <w:rsid w:val="1DAEBAEB"/>
    <w:rsid w:val="1DB70510"/>
    <w:rsid w:val="1DBB5E90"/>
    <w:rsid w:val="1DE213C7"/>
    <w:rsid w:val="1DE91B6A"/>
    <w:rsid w:val="1DEC029C"/>
    <w:rsid w:val="1E23C25B"/>
    <w:rsid w:val="1E621D3F"/>
    <w:rsid w:val="1E7185BE"/>
    <w:rsid w:val="1E767F28"/>
    <w:rsid w:val="1E8432FC"/>
    <w:rsid w:val="1EB36EB9"/>
    <w:rsid w:val="1EBAC90D"/>
    <w:rsid w:val="1EC3F99F"/>
    <w:rsid w:val="1F04F250"/>
    <w:rsid w:val="1F1894C6"/>
    <w:rsid w:val="1F26E072"/>
    <w:rsid w:val="1F3350E0"/>
    <w:rsid w:val="1F3F7FFD"/>
    <w:rsid w:val="1F54ECD6"/>
    <w:rsid w:val="1F5800F5"/>
    <w:rsid w:val="1F7E3991"/>
    <w:rsid w:val="2026452A"/>
    <w:rsid w:val="20274149"/>
    <w:rsid w:val="2061CAD3"/>
    <w:rsid w:val="2071F347"/>
    <w:rsid w:val="207896F5"/>
    <w:rsid w:val="209AC32B"/>
    <w:rsid w:val="209EDC35"/>
    <w:rsid w:val="20ACB236"/>
    <w:rsid w:val="20B3154B"/>
    <w:rsid w:val="20B4429C"/>
    <w:rsid w:val="20DAEA6C"/>
    <w:rsid w:val="211190D6"/>
    <w:rsid w:val="211FFAE8"/>
    <w:rsid w:val="214DA1C1"/>
    <w:rsid w:val="21513DAA"/>
    <w:rsid w:val="216C92C1"/>
    <w:rsid w:val="21A3EAC0"/>
    <w:rsid w:val="21A701D1"/>
    <w:rsid w:val="21A98919"/>
    <w:rsid w:val="21C311AA"/>
    <w:rsid w:val="21D7BFC3"/>
    <w:rsid w:val="21EFE5E9"/>
    <w:rsid w:val="221CB2ED"/>
    <w:rsid w:val="2227B128"/>
    <w:rsid w:val="22331EB3"/>
    <w:rsid w:val="22554469"/>
    <w:rsid w:val="22715AFD"/>
    <w:rsid w:val="22961C40"/>
    <w:rsid w:val="22CD6045"/>
    <w:rsid w:val="231733C8"/>
    <w:rsid w:val="23A3E643"/>
    <w:rsid w:val="23DF0613"/>
    <w:rsid w:val="23E67D04"/>
    <w:rsid w:val="240937E0"/>
    <w:rsid w:val="2452F602"/>
    <w:rsid w:val="246DA72F"/>
    <w:rsid w:val="2473FAC7"/>
    <w:rsid w:val="247C7307"/>
    <w:rsid w:val="248A5D8E"/>
    <w:rsid w:val="248EB6B3"/>
    <w:rsid w:val="24CDDFCE"/>
    <w:rsid w:val="24D19ACE"/>
    <w:rsid w:val="24D278CB"/>
    <w:rsid w:val="24F062DC"/>
    <w:rsid w:val="24F63969"/>
    <w:rsid w:val="252FA6B6"/>
    <w:rsid w:val="2535F031"/>
    <w:rsid w:val="254FD337"/>
    <w:rsid w:val="25662593"/>
    <w:rsid w:val="2578370C"/>
    <w:rsid w:val="2599A814"/>
    <w:rsid w:val="25CA00AE"/>
    <w:rsid w:val="25F54ABB"/>
    <w:rsid w:val="25FA626C"/>
    <w:rsid w:val="2619302B"/>
    <w:rsid w:val="2643C2C4"/>
    <w:rsid w:val="265006B0"/>
    <w:rsid w:val="26512F06"/>
    <w:rsid w:val="265E299B"/>
    <w:rsid w:val="266A1443"/>
    <w:rsid w:val="267802D2"/>
    <w:rsid w:val="269CEC11"/>
    <w:rsid w:val="26A2E7A2"/>
    <w:rsid w:val="26A426D0"/>
    <w:rsid w:val="26D6CDF2"/>
    <w:rsid w:val="26F871FC"/>
    <w:rsid w:val="26F92A17"/>
    <w:rsid w:val="270593C6"/>
    <w:rsid w:val="271753D8"/>
    <w:rsid w:val="271FF44B"/>
    <w:rsid w:val="272C055D"/>
    <w:rsid w:val="273FC0EA"/>
    <w:rsid w:val="274B4AE5"/>
    <w:rsid w:val="276A8E78"/>
    <w:rsid w:val="27B86293"/>
    <w:rsid w:val="27C2549D"/>
    <w:rsid w:val="281904A2"/>
    <w:rsid w:val="2837C131"/>
    <w:rsid w:val="288E0C15"/>
    <w:rsid w:val="2894368A"/>
    <w:rsid w:val="28955B56"/>
    <w:rsid w:val="28AC1561"/>
    <w:rsid w:val="290AAC8A"/>
    <w:rsid w:val="295E24FE"/>
    <w:rsid w:val="2960F4FF"/>
    <w:rsid w:val="29676F17"/>
    <w:rsid w:val="29D9F65A"/>
    <w:rsid w:val="2A177FA7"/>
    <w:rsid w:val="2A18807F"/>
    <w:rsid w:val="2A199AB0"/>
    <w:rsid w:val="2A3AE85B"/>
    <w:rsid w:val="2A5FE829"/>
    <w:rsid w:val="2A81DD62"/>
    <w:rsid w:val="2A86A364"/>
    <w:rsid w:val="2A8AC084"/>
    <w:rsid w:val="2A939353"/>
    <w:rsid w:val="2A9675FA"/>
    <w:rsid w:val="2ABA8FA7"/>
    <w:rsid w:val="2AC13297"/>
    <w:rsid w:val="2AC18767"/>
    <w:rsid w:val="2AC2E460"/>
    <w:rsid w:val="2AC5DB8B"/>
    <w:rsid w:val="2AF87F5E"/>
    <w:rsid w:val="2B02B7A3"/>
    <w:rsid w:val="2B1021C6"/>
    <w:rsid w:val="2B617BCE"/>
    <w:rsid w:val="2BB33863"/>
    <w:rsid w:val="2BE96999"/>
    <w:rsid w:val="2BFE0873"/>
    <w:rsid w:val="2C00DB7C"/>
    <w:rsid w:val="2C0499BA"/>
    <w:rsid w:val="2C27F00F"/>
    <w:rsid w:val="2C52830C"/>
    <w:rsid w:val="2C5AB189"/>
    <w:rsid w:val="2C5EF443"/>
    <w:rsid w:val="2C8CD98F"/>
    <w:rsid w:val="2C91B724"/>
    <w:rsid w:val="2C9C8060"/>
    <w:rsid w:val="2CB5C745"/>
    <w:rsid w:val="2CDA8105"/>
    <w:rsid w:val="2CFE61DB"/>
    <w:rsid w:val="2D1EABEC"/>
    <w:rsid w:val="2D327D89"/>
    <w:rsid w:val="2D4B21CD"/>
    <w:rsid w:val="2D56AC18"/>
    <w:rsid w:val="2D575180"/>
    <w:rsid w:val="2D66CEB5"/>
    <w:rsid w:val="2D9F1F41"/>
    <w:rsid w:val="2DAF84A0"/>
    <w:rsid w:val="2DC243B7"/>
    <w:rsid w:val="2DE6DA4D"/>
    <w:rsid w:val="2DEFB206"/>
    <w:rsid w:val="2DF88F85"/>
    <w:rsid w:val="2E0EAEB3"/>
    <w:rsid w:val="2E21A704"/>
    <w:rsid w:val="2E4D1964"/>
    <w:rsid w:val="2E55C36D"/>
    <w:rsid w:val="2EB2D97F"/>
    <w:rsid w:val="2EB9946C"/>
    <w:rsid w:val="2ED8EBE5"/>
    <w:rsid w:val="2EDE3184"/>
    <w:rsid w:val="2EE3E5C0"/>
    <w:rsid w:val="2EE81780"/>
    <w:rsid w:val="2EE91EE7"/>
    <w:rsid w:val="2EF3E954"/>
    <w:rsid w:val="2F09DFE9"/>
    <w:rsid w:val="2F1A8153"/>
    <w:rsid w:val="2F270F1F"/>
    <w:rsid w:val="2F2B2A80"/>
    <w:rsid w:val="2F48FFF8"/>
    <w:rsid w:val="2F59D7CC"/>
    <w:rsid w:val="2FA10138"/>
    <w:rsid w:val="303FF1E0"/>
    <w:rsid w:val="305C0CB5"/>
    <w:rsid w:val="307E7813"/>
    <w:rsid w:val="307EAAED"/>
    <w:rsid w:val="3082AEEA"/>
    <w:rsid w:val="30DB2E14"/>
    <w:rsid w:val="30E0FEE0"/>
    <w:rsid w:val="30F18738"/>
    <w:rsid w:val="311D967A"/>
    <w:rsid w:val="31874292"/>
    <w:rsid w:val="319962D8"/>
    <w:rsid w:val="31A1B150"/>
    <w:rsid w:val="31A31CB4"/>
    <w:rsid w:val="31D8EC9D"/>
    <w:rsid w:val="31DBCD91"/>
    <w:rsid w:val="31E70D82"/>
    <w:rsid w:val="31E88594"/>
    <w:rsid w:val="32519C91"/>
    <w:rsid w:val="3294B69D"/>
    <w:rsid w:val="3319173A"/>
    <w:rsid w:val="332BF00C"/>
    <w:rsid w:val="335A6347"/>
    <w:rsid w:val="336349DD"/>
    <w:rsid w:val="338A82D0"/>
    <w:rsid w:val="33B756E3"/>
    <w:rsid w:val="33DB6046"/>
    <w:rsid w:val="33DF1457"/>
    <w:rsid w:val="33F13484"/>
    <w:rsid w:val="33FB2840"/>
    <w:rsid w:val="340CEBB4"/>
    <w:rsid w:val="34197DE5"/>
    <w:rsid w:val="3429E32B"/>
    <w:rsid w:val="34496EB5"/>
    <w:rsid w:val="3465EE8A"/>
    <w:rsid w:val="34719669"/>
    <w:rsid w:val="347AC847"/>
    <w:rsid w:val="3489B169"/>
    <w:rsid w:val="348EF4AB"/>
    <w:rsid w:val="34B7930A"/>
    <w:rsid w:val="34F8A32A"/>
    <w:rsid w:val="350379A8"/>
    <w:rsid w:val="355665B7"/>
    <w:rsid w:val="356AAC24"/>
    <w:rsid w:val="358B3686"/>
    <w:rsid w:val="359AE6CB"/>
    <w:rsid w:val="35E7F6D8"/>
    <w:rsid w:val="35EAF9FA"/>
    <w:rsid w:val="361711FB"/>
    <w:rsid w:val="3630BC64"/>
    <w:rsid w:val="364FA6FF"/>
    <w:rsid w:val="366C69B0"/>
    <w:rsid w:val="36A824E9"/>
    <w:rsid w:val="36D8E170"/>
    <w:rsid w:val="36E798FD"/>
    <w:rsid w:val="36F913FF"/>
    <w:rsid w:val="370DF68A"/>
    <w:rsid w:val="3731E5F9"/>
    <w:rsid w:val="373DE730"/>
    <w:rsid w:val="373F9FB8"/>
    <w:rsid w:val="375FD351"/>
    <w:rsid w:val="37613016"/>
    <w:rsid w:val="37629DE4"/>
    <w:rsid w:val="3764DC73"/>
    <w:rsid w:val="37BD3655"/>
    <w:rsid w:val="37C70A6A"/>
    <w:rsid w:val="37ED3802"/>
    <w:rsid w:val="37FF81CA"/>
    <w:rsid w:val="38253524"/>
    <w:rsid w:val="384D0D04"/>
    <w:rsid w:val="386B6A94"/>
    <w:rsid w:val="38818D3D"/>
    <w:rsid w:val="38CE9005"/>
    <w:rsid w:val="3912D666"/>
    <w:rsid w:val="3916204D"/>
    <w:rsid w:val="39235E14"/>
    <w:rsid w:val="3952A5B6"/>
    <w:rsid w:val="39818474"/>
    <w:rsid w:val="39893664"/>
    <w:rsid w:val="398F1245"/>
    <w:rsid w:val="39A7132A"/>
    <w:rsid w:val="39F059E5"/>
    <w:rsid w:val="39F4989A"/>
    <w:rsid w:val="3A160D61"/>
    <w:rsid w:val="3A39A630"/>
    <w:rsid w:val="3A706907"/>
    <w:rsid w:val="3AD9DA83"/>
    <w:rsid w:val="3AF9DE2C"/>
    <w:rsid w:val="3B0188BE"/>
    <w:rsid w:val="3B0C6F6B"/>
    <w:rsid w:val="3B207E09"/>
    <w:rsid w:val="3B60B316"/>
    <w:rsid w:val="3B918440"/>
    <w:rsid w:val="3BA26A9D"/>
    <w:rsid w:val="3BB9A438"/>
    <w:rsid w:val="3BC6F8D4"/>
    <w:rsid w:val="3BD50D9A"/>
    <w:rsid w:val="3BF572D5"/>
    <w:rsid w:val="3C3AEFA0"/>
    <w:rsid w:val="3C6A71B8"/>
    <w:rsid w:val="3C6C0B1C"/>
    <w:rsid w:val="3D318B94"/>
    <w:rsid w:val="3D56A3E9"/>
    <w:rsid w:val="3D63CF34"/>
    <w:rsid w:val="3D6B006C"/>
    <w:rsid w:val="3DE64859"/>
    <w:rsid w:val="3DE6CD02"/>
    <w:rsid w:val="3DF9043E"/>
    <w:rsid w:val="3DFC894E"/>
    <w:rsid w:val="3E7D4E66"/>
    <w:rsid w:val="3EBED5E6"/>
    <w:rsid w:val="3ED90F40"/>
    <w:rsid w:val="3F003614"/>
    <w:rsid w:val="3F0A8109"/>
    <w:rsid w:val="3F0A98AE"/>
    <w:rsid w:val="3F35BC2C"/>
    <w:rsid w:val="3F4B4193"/>
    <w:rsid w:val="3F59BC55"/>
    <w:rsid w:val="3F5ECA24"/>
    <w:rsid w:val="3F8B9558"/>
    <w:rsid w:val="3F9250AC"/>
    <w:rsid w:val="3FB2DF8B"/>
    <w:rsid w:val="3FEA1F33"/>
    <w:rsid w:val="4045975C"/>
    <w:rsid w:val="405C2F5B"/>
    <w:rsid w:val="40669945"/>
    <w:rsid w:val="406F1C83"/>
    <w:rsid w:val="40920C40"/>
    <w:rsid w:val="40C085A4"/>
    <w:rsid w:val="40D06B0F"/>
    <w:rsid w:val="40D66C9D"/>
    <w:rsid w:val="40D946C8"/>
    <w:rsid w:val="4119C52A"/>
    <w:rsid w:val="412ADF5C"/>
    <w:rsid w:val="414009D1"/>
    <w:rsid w:val="4143553A"/>
    <w:rsid w:val="414D675B"/>
    <w:rsid w:val="417E3EE7"/>
    <w:rsid w:val="41AF8F87"/>
    <w:rsid w:val="41F77CAC"/>
    <w:rsid w:val="42253411"/>
    <w:rsid w:val="42316382"/>
    <w:rsid w:val="42499B66"/>
    <w:rsid w:val="426A93DB"/>
    <w:rsid w:val="427CA51E"/>
    <w:rsid w:val="42907EFA"/>
    <w:rsid w:val="42B6DCF9"/>
    <w:rsid w:val="42DFA5C2"/>
    <w:rsid w:val="4307ABDF"/>
    <w:rsid w:val="43430E23"/>
    <w:rsid w:val="43A9B633"/>
    <w:rsid w:val="43E2D23B"/>
    <w:rsid w:val="440A0241"/>
    <w:rsid w:val="443655CD"/>
    <w:rsid w:val="4466C94C"/>
    <w:rsid w:val="44A5C098"/>
    <w:rsid w:val="4503731D"/>
    <w:rsid w:val="45358CAE"/>
    <w:rsid w:val="4546BBC5"/>
    <w:rsid w:val="455527B8"/>
    <w:rsid w:val="4562C4A6"/>
    <w:rsid w:val="45D9206B"/>
    <w:rsid w:val="45F23B9F"/>
    <w:rsid w:val="46109FCA"/>
    <w:rsid w:val="462253E9"/>
    <w:rsid w:val="4627A836"/>
    <w:rsid w:val="4636D58E"/>
    <w:rsid w:val="4646FE6D"/>
    <w:rsid w:val="465341E1"/>
    <w:rsid w:val="46594D10"/>
    <w:rsid w:val="466004F0"/>
    <w:rsid w:val="4698BE4F"/>
    <w:rsid w:val="469DC875"/>
    <w:rsid w:val="46A73C49"/>
    <w:rsid w:val="46AE39FE"/>
    <w:rsid w:val="46B5FA3C"/>
    <w:rsid w:val="46CB60A3"/>
    <w:rsid w:val="46D8EBC0"/>
    <w:rsid w:val="46DB2190"/>
    <w:rsid w:val="46DF443F"/>
    <w:rsid w:val="46E07740"/>
    <w:rsid w:val="470015A6"/>
    <w:rsid w:val="4711B61F"/>
    <w:rsid w:val="47334AC3"/>
    <w:rsid w:val="473DE958"/>
    <w:rsid w:val="474C7ABE"/>
    <w:rsid w:val="478A0FDA"/>
    <w:rsid w:val="478B4184"/>
    <w:rsid w:val="478E2B7A"/>
    <w:rsid w:val="47CAC7D8"/>
    <w:rsid w:val="47D10FC1"/>
    <w:rsid w:val="47F9711D"/>
    <w:rsid w:val="47FB38FC"/>
    <w:rsid w:val="47FF999F"/>
    <w:rsid w:val="481485C6"/>
    <w:rsid w:val="481A73A7"/>
    <w:rsid w:val="481F8251"/>
    <w:rsid w:val="4860EBB3"/>
    <w:rsid w:val="4864EEA4"/>
    <w:rsid w:val="489BF1F3"/>
    <w:rsid w:val="48A60723"/>
    <w:rsid w:val="48CBD8E1"/>
    <w:rsid w:val="48D78E05"/>
    <w:rsid w:val="494E545C"/>
    <w:rsid w:val="4951D101"/>
    <w:rsid w:val="497F05D5"/>
    <w:rsid w:val="4982AB20"/>
    <w:rsid w:val="4987C1EF"/>
    <w:rsid w:val="49C1FE06"/>
    <w:rsid w:val="49C65F72"/>
    <w:rsid w:val="4A05E2EA"/>
    <w:rsid w:val="4A0FCE11"/>
    <w:rsid w:val="4A1D8A81"/>
    <w:rsid w:val="4A3E714C"/>
    <w:rsid w:val="4A595E55"/>
    <w:rsid w:val="4A687F7D"/>
    <w:rsid w:val="4A8540C3"/>
    <w:rsid w:val="4A936B15"/>
    <w:rsid w:val="4AAD7440"/>
    <w:rsid w:val="4AF92BF3"/>
    <w:rsid w:val="4B1B0417"/>
    <w:rsid w:val="4B271EF7"/>
    <w:rsid w:val="4BA38CAC"/>
    <w:rsid w:val="4BBAA20F"/>
    <w:rsid w:val="4BBE0A6D"/>
    <w:rsid w:val="4BC11591"/>
    <w:rsid w:val="4BDEBE48"/>
    <w:rsid w:val="4BEB0E6C"/>
    <w:rsid w:val="4BEBD8A1"/>
    <w:rsid w:val="4C01BBE8"/>
    <w:rsid w:val="4C3FA280"/>
    <w:rsid w:val="4C498D81"/>
    <w:rsid w:val="4C502D79"/>
    <w:rsid w:val="4C7349FE"/>
    <w:rsid w:val="4C7617E2"/>
    <w:rsid w:val="4CB5E8CE"/>
    <w:rsid w:val="4CBB0704"/>
    <w:rsid w:val="4CD21284"/>
    <w:rsid w:val="4D289492"/>
    <w:rsid w:val="4D3F4D36"/>
    <w:rsid w:val="4D5F3F62"/>
    <w:rsid w:val="4D67761D"/>
    <w:rsid w:val="4D8818F2"/>
    <w:rsid w:val="4DA067D6"/>
    <w:rsid w:val="4DB0C61B"/>
    <w:rsid w:val="4DDDFF9D"/>
    <w:rsid w:val="4DE1E0FE"/>
    <w:rsid w:val="4E01B066"/>
    <w:rsid w:val="4E58560E"/>
    <w:rsid w:val="4E645327"/>
    <w:rsid w:val="4E64CCED"/>
    <w:rsid w:val="4EAE6586"/>
    <w:rsid w:val="4F454307"/>
    <w:rsid w:val="4F655CD3"/>
    <w:rsid w:val="4F7FEB11"/>
    <w:rsid w:val="4FAA71EE"/>
    <w:rsid w:val="4FC7EB94"/>
    <w:rsid w:val="4FCAC0AC"/>
    <w:rsid w:val="4FD9E122"/>
    <w:rsid w:val="4FE37C17"/>
    <w:rsid w:val="4FE64064"/>
    <w:rsid w:val="4FFDF307"/>
    <w:rsid w:val="50071545"/>
    <w:rsid w:val="501C63CE"/>
    <w:rsid w:val="505CBD0E"/>
    <w:rsid w:val="506A2059"/>
    <w:rsid w:val="50B22178"/>
    <w:rsid w:val="50BC9164"/>
    <w:rsid w:val="50F6A4AA"/>
    <w:rsid w:val="51080C68"/>
    <w:rsid w:val="511501FD"/>
    <w:rsid w:val="513A9589"/>
    <w:rsid w:val="513A95FE"/>
    <w:rsid w:val="5179A209"/>
    <w:rsid w:val="5186984B"/>
    <w:rsid w:val="519842B4"/>
    <w:rsid w:val="51CB0153"/>
    <w:rsid w:val="51D0E4BE"/>
    <w:rsid w:val="524BB074"/>
    <w:rsid w:val="524F2F28"/>
    <w:rsid w:val="52B4769C"/>
    <w:rsid w:val="52D1A455"/>
    <w:rsid w:val="52DC03E4"/>
    <w:rsid w:val="52E34997"/>
    <w:rsid w:val="530C30F2"/>
    <w:rsid w:val="53188513"/>
    <w:rsid w:val="533430F2"/>
    <w:rsid w:val="533CF0C4"/>
    <w:rsid w:val="537C7E4E"/>
    <w:rsid w:val="538EA0AB"/>
    <w:rsid w:val="53B085C0"/>
    <w:rsid w:val="53CEB88B"/>
    <w:rsid w:val="53D50538"/>
    <w:rsid w:val="53E4E682"/>
    <w:rsid w:val="53ED0D26"/>
    <w:rsid w:val="542DA50B"/>
    <w:rsid w:val="543DE9E8"/>
    <w:rsid w:val="5469772C"/>
    <w:rsid w:val="548014F7"/>
    <w:rsid w:val="548B8BB2"/>
    <w:rsid w:val="549A44EC"/>
    <w:rsid w:val="54ABE422"/>
    <w:rsid w:val="54DBB1A8"/>
    <w:rsid w:val="54E0F48C"/>
    <w:rsid w:val="55197CEB"/>
    <w:rsid w:val="552C5A11"/>
    <w:rsid w:val="55325EC4"/>
    <w:rsid w:val="560C666F"/>
    <w:rsid w:val="5614F9CC"/>
    <w:rsid w:val="5626B75A"/>
    <w:rsid w:val="563D669F"/>
    <w:rsid w:val="5656A8CF"/>
    <w:rsid w:val="566B403B"/>
    <w:rsid w:val="566C7C7E"/>
    <w:rsid w:val="568375A8"/>
    <w:rsid w:val="568FD3EF"/>
    <w:rsid w:val="56D4AFE0"/>
    <w:rsid w:val="56D67A7A"/>
    <w:rsid w:val="56E3B239"/>
    <w:rsid w:val="5728EA93"/>
    <w:rsid w:val="5730A053"/>
    <w:rsid w:val="574EF4AF"/>
    <w:rsid w:val="576D7889"/>
    <w:rsid w:val="577886A1"/>
    <w:rsid w:val="57ADF5B2"/>
    <w:rsid w:val="57D0C38F"/>
    <w:rsid w:val="5833B9A5"/>
    <w:rsid w:val="5860E155"/>
    <w:rsid w:val="58755AF2"/>
    <w:rsid w:val="58A24A2D"/>
    <w:rsid w:val="58AC4E5D"/>
    <w:rsid w:val="58B7BE96"/>
    <w:rsid w:val="58E72C73"/>
    <w:rsid w:val="58F1EB0E"/>
    <w:rsid w:val="58FB2566"/>
    <w:rsid w:val="590AC77B"/>
    <w:rsid w:val="592C035C"/>
    <w:rsid w:val="592D7C19"/>
    <w:rsid w:val="596840DC"/>
    <w:rsid w:val="59903124"/>
    <w:rsid w:val="599FA2A9"/>
    <w:rsid w:val="59A1A19F"/>
    <w:rsid w:val="59C30425"/>
    <w:rsid w:val="59D436F0"/>
    <w:rsid w:val="5A161433"/>
    <w:rsid w:val="5A2E6271"/>
    <w:rsid w:val="5A2F50DB"/>
    <w:rsid w:val="5A3CE1E6"/>
    <w:rsid w:val="5A3D652C"/>
    <w:rsid w:val="5A4BD294"/>
    <w:rsid w:val="5A5D47DB"/>
    <w:rsid w:val="5A6EFAC6"/>
    <w:rsid w:val="5A802F4F"/>
    <w:rsid w:val="5AB33398"/>
    <w:rsid w:val="5AC6B70D"/>
    <w:rsid w:val="5ACAFDC7"/>
    <w:rsid w:val="5ADF1667"/>
    <w:rsid w:val="5B02D82F"/>
    <w:rsid w:val="5B1880A4"/>
    <w:rsid w:val="5B34D74E"/>
    <w:rsid w:val="5B389F91"/>
    <w:rsid w:val="5B598714"/>
    <w:rsid w:val="5B8AD765"/>
    <w:rsid w:val="5B928768"/>
    <w:rsid w:val="5BBB42D4"/>
    <w:rsid w:val="5BC67148"/>
    <w:rsid w:val="5C020247"/>
    <w:rsid w:val="5C0A0E2B"/>
    <w:rsid w:val="5C227BC2"/>
    <w:rsid w:val="5C34B000"/>
    <w:rsid w:val="5C3DF2B3"/>
    <w:rsid w:val="5C715F50"/>
    <w:rsid w:val="5C9AC263"/>
    <w:rsid w:val="5CA33997"/>
    <w:rsid w:val="5CB8BE61"/>
    <w:rsid w:val="5CD3E3C6"/>
    <w:rsid w:val="5CEBBDCD"/>
    <w:rsid w:val="5CF2A94F"/>
    <w:rsid w:val="5CF6E397"/>
    <w:rsid w:val="5D07EAB1"/>
    <w:rsid w:val="5D66DD8A"/>
    <w:rsid w:val="5D87AA99"/>
    <w:rsid w:val="5D8B0722"/>
    <w:rsid w:val="5DD1FA80"/>
    <w:rsid w:val="5E0F3D54"/>
    <w:rsid w:val="5E5A9A80"/>
    <w:rsid w:val="5E663964"/>
    <w:rsid w:val="5E70EE87"/>
    <w:rsid w:val="5ECC14AE"/>
    <w:rsid w:val="5ED48381"/>
    <w:rsid w:val="5EE484BA"/>
    <w:rsid w:val="5EF0D5F8"/>
    <w:rsid w:val="5EF2652D"/>
    <w:rsid w:val="5F071BBA"/>
    <w:rsid w:val="5F14F954"/>
    <w:rsid w:val="5F199010"/>
    <w:rsid w:val="5F89C8DE"/>
    <w:rsid w:val="5F91A07F"/>
    <w:rsid w:val="5FB7139F"/>
    <w:rsid w:val="5FC8AA90"/>
    <w:rsid w:val="5FF08F19"/>
    <w:rsid w:val="600F1920"/>
    <w:rsid w:val="60321701"/>
    <w:rsid w:val="604CF68C"/>
    <w:rsid w:val="604E9D63"/>
    <w:rsid w:val="6053361B"/>
    <w:rsid w:val="60BF5CCB"/>
    <w:rsid w:val="60C518F8"/>
    <w:rsid w:val="60EBA7DD"/>
    <w:rsid w:val="60F06850"/>
    <w:rsid w:val="61834729"/>
    <w:rsid w:val="6184274F"/>
    <w:rsid w:val="61997461"/>
    <w:rsid w:val="61C67821"/>
    <w:rsid w:val="61D2680A"/>
    <w:rsid w:val="61E61CEF"/>
    <w:rsid w:val="61EC874C"/>
    <w:rsid w:val="6200C3F9"/>
    <w:rsid w:val="622BCF83"/>
    <w:rsid w:val="62478467"/>
    <w:rsid w:val="6268CBDC"/>
    <w:rsid w:val="626B87AB"/>
    <w:rsid w:val="62740928"/>
    <w:rsid w:val="62870F5A"/>
    <w:rsid w:val="629D83AB"/>
    <w:rsid w:val="630D4065"/>
    <w:rsid w:val="6350ACA7"/>
    <w:rsid w:val="635478B5"/>
    <w:rsid w:val="63640B4B"/>
    <w:rsid w:val="6378C306"/>
    <w:rsid w:val="638E3EAE"/>
    <w:rsid w:val="63CC19F8"/>
    <w:rsid w:val="6402F209"/>
    <w:rsid w:val="64101591"/>
    <w:rsid w:val="6419167B"/>
    <w:rsid w:val="641B04DE"/>
    <w:rsid w:val="6441A0ED"/>
    <w:rsid w:val="644671FB"/>
    <w:rsid w:val="645FA4E2"/>
    <w:rsid w:val="64A168F9"/>
    <w:rsid w:val="64B8364D"/>
    <w:rsid w:val="64D96C9C"/>
    <w:rsid w:val="654057C6"/>
    <w:rsid w:val="6557D092"/>
    <w:rsid w:val="658B880A"/>
    <w:rsid w:val="659E51F5"/>
    <w:rsid w:val="65A09DEC"/>
    <w:rsid w:val="65A7FC56"/>
    <w:rsid w:val="65B3CDBE"/>
    <w:rsid w:val="65D0422B"/>
    <w:rsid w:val="65EB7ECA"/>
    <w:rsid w:val="65FD0BAE"/>
    <w:rsid w:val="660033D4"/>
    <w:rsid w:val="663E645F"/>
    <w:rsid w:val="66405B49"/>
    <w:rsid w:val="6643CC9E"/>
    <w:rsid w:val="6670E7D0"/>
    <w:rsid w:val="66955F58"/>
    <w:rsid w:val="66BD6A09"/>
    <w:rsid w:val="67151799"/>
    <w:rsid w:val="677D4350"/>
    <w:rsid w:val="677D5046"/>
    <w:rsid w:val="678C94E2"/>
    <w:rsid w:val="67B04612"/>
    <w:rsid w:val="67D4A69C"/>
    <w:rsid w:val="67DC582E"/>
    <w:rsid w:val="682E2540"/>
    <w:rsid w:val="68317A7E"/>
    <w:rsid w:val="68416B3E"/>
    <w:rsid w:val="6854A593"/>
    <w:rsid w:val="6866433E"/>
    <w:rsid w:val="6882A1BF"/>
    <w:rsid w:val="690197F6"/>
    <w:rsid w:val="69019CCB"/>
    <w:rsid w:val="692B3CD9"/>
    <w:rsid w:val="69310D54"/>
    <w:rsid w:val="696F8FDA"/>
    <w:rsid w:val="6976B574"/>
    <w:rsid w:val="698A99EA"/>
    <w:rsid w:val="69C38ECE"/>
    <w:rsid w:val="6A011DDA"/>
    <w:rsid w:val="6A1222B4"/>
    <w:rsid w:val="6A1DBF89"/>
    <w:rsid w:val="6A27F3DF"/>
    <w:rsid w:val="6A4E43E0"/>
    <w:rsid w:val="6A589325"/>
    <w:rsid w:val="6A91ABEF"/>
    <w:rsid w:val="6A9657CE"/>
    <w:rsid w:val="6AD72EF8"/>
    <w:rsid w:val="6AE84EF5"/>
    <w:rsid w:val="6AFC4168"/>
    <w:rsid w:val="6AFF7383"/>
    <w:rsid w:val="6B0AE9B4"/>
    <w:rsid w:val="6B1665B9"/>
    <w:rsid w:val="6B1AF2DE"/>
    <w:rsid w:val="6B639BAD"/>
    <w:rsid w:val="6B6B1FC1"/>
    <w:rsid w:val="6B7A3CB6"/>
    <w:rsid w:val="6BB84932"/>
    <w:rsid w:val="6BD1FFC4"/>
    <w:rsid w:val="6BF1B4D7"/>
    <w:rsid w:val="6BF829B3"/>
    <w:rsid w:val="6C02A734"/>
    <w:rsid w:val="6C07554E"/>
    <w:rsid w:val="6C6B59A0"/>
    <w:rsid w:val="6CB21BB5"/>
    <w:rsid w:val="6CC1B2B6"/>
    <w:rsid w:val="6CD19375"/>
    <w:rsid w:val="6CD32FEB"/>
    <w:rsid w:val="6D4C1E1B"/>
    <w:rsid w:val="6D6863D1"/>
    <w:rsid w:val="6D7EAA3F"/>
    <w:rsid w:val="6D819539"/>
    <w:rsid w:val="6DD00242"/>
    <w:rsid w:val="6DE8B16F"/>
    <w:rsid w:val="6E375F9D"/>
    <w:rsid w:val="6E58CABE"/>
    <w:rsid w:val="6E609BBF"/>
    <w:rsid w:val="6E6165F7"/>
    <w:rsid w:val="6E8B49E4"/>
    <w:rsid w:val="6E90ADF4"/>
    <w:rsid w:val="6EA9DF5E"/>
    <w:rsid w:val="6EC5A363"/>
    <w:rsid w:val="6EF0F12E"/>
    <w:rsid w:val="6EF5CD4A"/>
    <w:rsid w:val="6F2476CA"/>
    <w:rsid w:val="6F34D57B"/>
    <w:rsid w:val="6F8F1744"/>
    <w:rsid w:val="6FC819A5"/>
    <w:rsid w:val="6FD6BA0D"/>
    <w:rsid w:val="701036FC"/>
    <w:rsid w:val="7036530C"/>
    <w:rsid w:val="70427D78"/>
    <w:rsid w:val="7060D13D"/>
    <w:rsid w:val="70768B7E"/>
    <w:rsid w:val="709A20B4"/>
    <w:rsid w:val="70A5B1D7"/>
    <w:rsid w:val="70BCAAFC"/>
    <w:rsid w:val="70C580B5"/>
    <w:rsid w:val="70D6D025"/>
    <w:rsid w:val="70E2733C"/>
    <w:rsid w:val="711FB273"/>
    <w:rsid w:val="715132F0"/>
    <w:rsid w:val="71848ADF"/>
    <w:rsid w:val="71A16B02"/>
    <w:rsid w:val="71A3B64A"/>
    <w:rsid w:val="71D28B8B"/>
    <w:rsid w:val="71E49EF3"/>
    <w:rsid w:val="7224F5CD"/>
    <w:rsid w:val="723BD7EC"/>
    <w:rsid w:val="7242629F"/>
    <w:rsid w:val="725754A3"/>
    <w:rsid w:val="726DCA5F"/>
    <w:rsid w:val="72795DDD"/>
    <w:rsid w:val="72CC42F2"/>
    <w:rsid w:val="72D09660"/>
    <w:rsid w:val="72F5621C"/>
    <w:rsid w:val="730F7FA5"/>
    <w:rsid w:val="731B0DFB"/>
    <w:rsid w:val="7324D7AF"/>
    <w:rsid w:val="732A8074"/>
    <w:rsid w:val="734088CD"/>
    <w:rsid w:val="7345E221"/>
    <w:rsid w:val="734D14CB"/>
    <w:rsid w:val="736FC4CC"/>
    <w:rsid w:val="73CDF5D0"/>
    <w:rsid w:val="74511BF6"/>
    <w:rsid w:val="74650000"/>
    <w:rsid w:val="746824B1"/>
    <w:rsid w:val="7481513A"/>
    <w:rsid w:val="748278CE"/>
    <w:rsid w:val="74910F7A"/>
    <w:rsid w:val="74BDA14A"/>
    <w:rsid w:val="74C1FA87"/>
    <w:rsid w:val="74E0BE62"/>
    <w:rsid w:val="74F89FDD"/>
    <w:rsid w:val="7506694B"/>
    <w:rsid w:val="754FACAF"/>
    <w:rsid w:val="756ED13E"/>
    <w:rsid w:val="757699C3"/>
    <w:rsid w:val="758F7636"/>
    <w:rsid w:val="759E26F6"/>
    <w:rsid w:val="75AAFD8B"/>
    <w:rsid w:val="75B45F92"/>
    <w:rsid w:val="75C49E9B"/>
    <w:rsid w:val="75CA5669"/>
    <w:rsid w:val="75D5244A"/>
    <w:rsid w:val="7622447E"/>
    <w:rsid w:val="763061AD"/>
    <w:rsid w:val="7640E8D3"/>
    <w:rsid w:val="76431B4D"/>
    <w:rsid w:val="7668D89E"/>
    <w:rsid w:val="766CE199"/>
    <w:rsid w:val="767B2FF1"/>
    <w:rsid w:val="7691468F"/>
    <w:rsid w:val="76A85E83"/>
    <w:rsid w:val="76ACFDCA"/>
    <w:rsid w:val="76D489CF"/>
    <w:rsid w:val="76D67364"/>
    <w:rsid w:val="76E3F0C0"/>
    <w:rsid w:val="76E5BF57"/>
    <w:rsid w:val="772E6B42"/>
    <w:rsid w:val="7740576A"/>
    <w:rsid w:val="7752D8B8"/>
    <w:rsid w:val="7798C910"/>
    <w:rsid w:val="77C1C1E2"/>
    <w:rsid w:val="77C5DB67"/>
    <w:rsid w:val="77EEAB4E"/>
    <w:rsid w:val="77FF570D"/>
    <w:rsid w:val="7806231C"/>
    <w:rsid w:val="783123A8"/>
    <w:rsid w:val="78447A6F"/>
    <w:rsid w:val="7852B609"/>
    <w:rsid w:val="7884E1AF"/>
    <w:rsid w:val="789856EA"/>
    <w:rsid w:val="78AC55F4"/>
    <w:rsid w:val="78FE50DF"/>
    <w:rsid w:val="790471D1"/>
    <w:rsid w:val="793D26A2"/>
    <w:rsid w:val="79566B98"/>
    <w:rsid w:val="79781025"/>
    <w:rsid w:val="79D089F7"/>
    <w:rsid w:val="79DAF626"/>
    <w:rsid w:val="7A0F1EBC"/>
    <w:rsid w:val="7A266E63"/>
    <w:rsid w:val="7A59E03C"/>
    <w:rsid w:val="7A64D779"/>
    <w:rsid w:val="7A8814D8"/>
    <w:rsid w:val="7A9A2140"/>
    <w:rsid w:val="7AAA7693"/>
    <w:rsid w:val="7AACB3D9"/>
    <w:rsid w:val="7ACD5D41"/>
    <w:rsid w:val="7AF3FF4A"/>
    <w:rsid w:val="7B010C75"/>
    <w:rsid w:val="7B254157"/>
    <w:rsid w:val="7B48F9E3"/>
    <w:rsid w:val="7B67E161"/>
    <w:rsid w:val="7B73DAA5"/>
    <w:rsid w:val="7BAE9295"/>
    <w:rsid w:val="7BE4D4EA"/>
    <w:rsid w:val="7BE67CEE"/>
    <w:rsid w:val="7BEB2CD8"/>
    <w:rsid w:val="7C31062A"/>
    <w:rsid w:val="7C3A8E71"/>
    <w:rsid w:val="7C505ACF"/>
    <w:rsid w:val="7C5E18C7"/>
    <w:rsid w:val="7C8B9259"/>
    <w:rsid w:val="7C91614E"/>
    <w:rsid w:val="7CBCB635"/>
    <w:rsid w:val="7CD6FE0C"/>
    <w:rsid w:val="7CEA395B"/>
    <w:rsid w:val="7D273E2D"/>
    <w:rsid w:val="7D2B4CCA"/>
    <w:rsid w:val="7D2F8054"/>
    <w:rsid w:val="7D383AA6"/>
    <w:rsid w:val="7D6B85D8"/>
    <w:rsid w:val="7D79977D"/>
    <w:rsid w:val="7DA0BB5B"/>
    <w:rsid w:val="7DAAFA67"/>
    <w:rsid w:val="7DCDC4A4"/>
    <w:rsid w:val="7DECEA83"/>
    <w:rsid w:val="7E1A73F2"/>
    <w:rsid w:val="7E2846A9"/>
    <w:rsid w:val="7E34FBF9"/>
    <w:rsid w:val="7E70B932"/>
    <w:rsid w:val="7E807BF9"/>
    <w:rsid w:val="7E950EDB"/>
    <w:rsid w:val="7E9B2B4C"/>
    <w:rsid w:val="7EB83025"/>
    <w:rsid w:val="7EBCDAD1"/>
    <w:rsid w:val="7EF90326"/>
    <w:rsid w:val="7F01C2D7"/>
    <w:rsid w:val="7F1CF6A2"/>
    <w:rsid w:val="7F325B20"/>
    <w:rsid w:val="7F43AE20"/>
    <w:rsid w:val="7F4EED27"/>
    <w:rsid w:val="7F9B8E8A"/>
    <w:rsid w:val="7FBB712D"/>
    <w:rsid w:val="7FD25256"/>
    <w:rsid w:val="7FD7E54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ACAD3F"/>
  <w15:docId w15:val="{C54D59FA-63D6-4480-B35D-DBAE92E89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600"/>
    <w:pPr>
      <w:spacing w:after="200" w:line="276" w:lineRule="auto"/>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227135"/>
    <w:pPr>
      <w:tabs>
        <w:tab w:val="center" w:pos="4680"/>
        <w:tab w:val="right" w:pos="9360"/>
      </w:tabs>
      <w:spacing w:after="0" w:line="240" w:lineRule="auto"/>
    </w:pPr>
  </w:style>
  <w:style w:type="character" w:customStyle="1" w:styleId="En-tteCar">
    <w:name w:val="En-tête Car"/>
    <w:basedOn w:val="Policepardfaut"/>
    <w:link w:val="En-tte"/>
    <w:uiPriority w:val="99"/>
    <w:rsid w:val="00227135"/>
  </w:style>
  <w:style w:type="paragraph" w:styleId="Pieddepage">
    <w:name w:val="footer"/>
    <w:basedOn w:val="Normal"/>
    <w:link w:val="PieddepageCar"/>
    <w:uiPriority w:val="99"/>
    <w:unhideWhenUsed/>
    <w:rsid w:val="0022713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27135"/>
  </w:style>
  <w:style w:type="character" w:styleId="Lienhypertexte">
    <w:name w:val="Hyperlink"/>
    <w:basedOn w:val="Policepardfaut"/>
    <w:uiPriority w:val="99"/>
    <w:unhideWhenUsed/>
    <w:rsid w:val="00227135"/>
    <w:rPr>
      <w:color w:val="77A2BB" w:themeColor="hyperlink"/>
      <w:u w:val="single"/>
    </w:rPr>
  </w:style>
  <w:style w:type="paragraph" w:styleId="Textedebulles">
    <w:name w:val="Balloon Text"/>
    <w:basedOn w:val="Normal"/>
    <w:link w:val="TextedebullesCar"/>
    <w:uiPriority w:val="99"/>
    <w:semiHidden/>
    <w:unhideWhenUsed/>
    <w:rsid w:val="000E6DC8"/>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E6DC8"/>
    <w:rPr>
      <w:rFonts w:ascii="Segoe UI" w:hAnsi="Segoe UI" w:cs="Segoe UI"/>
      <w:sz w:val="18"/>
      <w:szCs w:val="18"/>
    </w:rPr>
  </w:style>
  <w:style w:type="paragraph" w:styleId="NormalWeb">
    <w:name w:val="Normal (Web)"/>
    <w:basedOn w:val="Normal"/>
    <w:uiPriority w:val="99"/>
    <w:unhideWhenUsed/>
    <w:rsid w:val="008F367E"/>
    <w:pPr>
      <w:spacing w:before="100" w:beforeAutospacing="1" w:after="100" w:afterAutospacing="1" w:line="240" w:lineRule="auto"/>
    </w:pPr>
    <w:rPr>
      <w:rFonts w:ascii="Times New Roman" w:eastAsia="Times New Roman" w:hAnsi="Times New Roman" w:cs="Times New Roman"/>
      <w:sz w:val="24"/>
      <w:szCs w:val="24"/>
      <w:lang w:val="fr-CA" w:eastAsia="fr-CA"/>
    </w:rPr>
  </w:style>
  <w:style w:type="character" w:customStyle="1" w:styleId="apple-converted-space">
    <w:name w:val="apple-converted-space"/>
    <w:rsid w:val="000A3600"/>
  </w:style>
  <w:style w:type="paragraph" w:customStyle="1" w:styleId="Body1">
    <w:name w:val="Body 1"/>
    <w:rsid w:val="000A3600"/>
    <w:pPr>
      <w:spacing w:after="200" w:line="276" w:lineRule="auto"/>
      <w:outlineLvl w:val="0"/>
    </w:pPr>
    <w:rPr>
      <w:rFonts w:ascii="Times New Roman" w:eastAsia="Times New Roman" w:hAnsi="Times New Roman" w:cs="Times New Roman"/>
      <w:color w:val="000000"/>
      <w:sz w:val="24"/>
      <w:szCs w:val="24"/>
      <w:u w:color="000000"/>
      <w:lang w:val="en-US" w:eastAsia="en-CA"/>
    </w:rPr>
  </w:style>
  <w:style w:type="character" w:customStyle="1" w:styleId="Aucun">
    <w:name w:val="Aucun"/>
    <w:rsid w:val="000A3600"/>
  </w:style>
  <w:style w:type="character" w:styleId="lev">
    <w:name w:val="Strong"/>
    <w:basedOn w:val="Policepardfaut"/>
    <w:uiPriority w:val="22"/>
    <w:qFormat/>
    <w:rsid w:val="000A3600"/>
    <w:rPr>
      <w:b/>
      <w:bCs/>
    </w:rPr>
  </w:style>
  <w:style w:type="character" w:customStyle="1" w:styleId="UnresolvedMention1">
    <w:name w:val="Unresolved Mention1"/>
    <w:basedOn w:val="Policepardfaut"/>
    <w:uiPriority w:val="99"/>
    <w:semiHidden/>
    <w:unhideWhenUsed/>
    <w:rsid w:val="008C0376"/>
    <w:rPr>
      <w:color w:val="605E5C"/>
      <w:shd w:val="clear" w:color="auto" w:fill="E1DFDD"/>
    </w:rPr>
  </w:style>
  <w:style w:type="paragraph" w:styleId="Paragraphedeliste">
    <w:name w:val="List Paragraph"/>
    <w:basedOn w:val="Normal"/>
    <w:uiPriority w:val="34"/>
    <w:qFormat/>
    <w:rsid w:val="00A51759"/>
    <w:pPr>
      <w:ind w:left="720"/>
      <w:contextualSpacing/>
    </w:pPr>
  </w:style>
  <w:style w:type="character" w:styleId="Marquedecommentaire">
    <w:name w:val="annotation reference"/>
    <w:basedOn w:val="Policepardfaut"/>
    <w:uiPriority w:val="99"/>
    <w:semiHidden/>
    <w:unhideWhenUsed/>
    <w:rsid w:val="006806AF"/>
    <w:rPr>
      <w:sz w:val="16"/>
      <w:szCs w:val="16"/>
    </w:rPr>
  </w:style>
  <w:style w:type="paragraph" w:styleId="Commentaire">
    <w:name w:val="annotation text"/>
    <w:basedOn w:val="Normal"/>
    <w:link w:val="CommentaireCar"/>
    <w:uiPriority w:val="99"/>
    <w:unhideWhenUsed/>
    <w:rsid w:val="006806AF"/>
    <w:pPr>
      <w:spacing w:line="240" w:lineRule="auto"/>
    </w:pPr>
    <w:rPr>
      <w:sz w:val="20"/>
      <w:szCs w:val="20"/>
    </w:rPr>
  </w:style>
  <w:style w:type="character" w:customStyle="1" w:styleId="CommentaireCar">
    <w:name w:val="Commentaire Car"/>
    <w:basedOn w:val="Policepardfaut"/>
    <w:link w:val="Commentaire"/>
    <w:uiPriority w:val="99"/>
    <w:rsid w:val="006806AF"/>
    <w:rPr>
      <w:sz w:val="20"/>
      <w:szCs w:val="20"/>
    </w:rPr>
  </w:style>
  <w:style w:type="paragraph" w:styleId="Objetducommentaire">
    <w:name w:val="annotation subject"/>
    <w:basedOn w:val="Commentaire"/>
    <w:next w:val="Commentaire"/>
    <w:link w:val="ObjetducommentaireCar"/>
    <w:uiPriority w:val="99"/>
    <w:semiHidden/>
    <w:unhideWhenUsed/>
    <w:rsid w:val="006806AF"/>
    <w:rPr>
      <w:b/>
      <w:bCs/>
    </w:rPr>
  </w:style>
  <w:style w:type="character" w:customStyle="1" w:styleId="ObjetducommentaireCar">
    <w:name w:val="Objet du commentaire Car"/>
    <w:basedOn w:val="CommentaireCar"/>
    <w:link w:val="Objetducommentaire"/>
    <w:uiPriority w:val="99"/>
    <w:semiHidden/>
    <w:rsid w:val="006806AF"/>
    <w:rPr>
      <w:b/>
      <w:bCs/>
      <w:sz w:val="20"/>
      <w:szCs w:val="20"/>
    </w:rPr>
  </w:style>
  <w:style w:type="character" w:styleId="Lienhypertextesuivivisit">
    <w:name w:val="FollowedHyperlink"/>
    <w:basedOn w:val="Policepardfaut"/>
    <w:uiPriority w:val="99"/>
    <w:semiHidden/>
    <w:unhideWhenUsed/>
    <w:rsid w:val="002F1A97"/>
    <w:rPr>
      <w:color w:val="957A99" w:themeColor="followedHyperlink"/>
      <w:u w:val="single"/>
    </w:rPr>
  </w:style>
  <w:style w:type="paragraph" w:styleId="Rvision">
    <w:name w:val="Revision"/>
    <w:hidden/>
    <w:uiPriority w:val="99"/>
    <w:semiHidden/>
    <w:rsid w:val="001C18ED"/>
    <w:pPr>
      <w:spacing w:after="0" w:line="240" w:lineRule="auto"/>
    </w:pPr>
  </w:style>
  <w:style w:type="character" w:customStyle="1" w:styleId="ui-provider">
    <w:name w:val="ui-provider"/>
    <w:basedOn w:val="Policepardfaut"/>
    <w:rsid w:val="00664C79"/>
  </w:style>
  <w:style w:type="character" w:styleId="Mentionnonrsolue">
    <w:name w:val="Unresolved Mention"/>
    <w:basedOn w:val="Policepardfaut"/>
    <w:uiPriority w:val="99"/>
    <w:rsid w:val="00847E32"/>
    <w:rPr>
      <w:color w:val="605E5C"/>
      <w:shd w:val="clear" w:color="auto" w:fill="E1DFDD"/>
    </w:rPr>
  </w:style>
  <w:style w:type="paragraph" w:customStyle="1" w:styleId="paragraph">
    <w:name w:val="paragraph"/>
    <w:basedOn w:val="Normal"/>
    <w:rsid w:val="007D2B7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Policepardfaut"/>
    <w:rsid w:val="007D2B77"/>
  </w:style>
  <w:style w:type="character" w:customStyle="1" w:styleId="eop">
    <w:name w:val="eop"/>
    <w:basedOn w:val="Policepardfaut"/>
    <w:rsid w:val="007D2B77"/>
  </w:style>
  <w:style w:type="table" w:styleId="Grilledutableau">
    <w:name w:val="Table Grid"/>
    <w:basedOn w:val="TableauNormal"/>
    <w:uiPriority w:val="39"/>
    <w:rsid w:val="00641C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557088">
      <w:bodyDiv w:val="1"/>
      <w:marLeft w:val="0"/>
      <w:marRight w:val="0"/>
      <w:marTop w:val="0"/>
      <w:marBottom w:val="0"/>
      <w:divBdr>
        <w:top w:val="none" w:sz="0" w:space="0" w:color="auto"/>
        <w:left w:val="none" w:sz="0" w:space="0" w:color="auto"/>
        <w:bottom w:val="none" w:sz="0" w:space="0" w:color="auto"/>
        <w:right w:val="none" w:sz="0" w:space="0" w:color="auto"/>
      </w:divBdr>
    </w:div>
    <w:div w:id="79252709">
      <w:bodyDiv w:val="1"/>
      <w:marLeft w:val="0"/>
      <w:marRight w:val="0"/>
      <w:marTop w:val="0"/>
      <w:marBottom w:val="0"/>
      <w:divBdr>
        <w:top w:val="none" w:sz="0" w:space="0" w:color="auto"/>
        <w:left w:val="none" w:sz="0" w:space="0" w:color="auto"/>
        <w:bottom w:val="none" w:sz="0" w:space="0" w:color="auto"/>
        <w:right w:val="none" w:sz="0" w:space="0" w:color="auto"/>
      </w:divBdr>
      <w:divsChild>
        <w:div w:id="824974556">
          <w:marLeft w:val="0"/>
          <w:marRight w:val="0"/>
          <w:marTop w:val="0"/>
          <w:marBottom w:val="0"/>
          <w:divBdr>
            <w:top w:val="none" w:sz="0" w:space="0" w:color="auto"/>
            <w:left w:val="none" w:sz="0" w:space="0" w:color="auto"/>
            <w:bottom w:val="none" w:sz="0" w:space="0" w:color="auto"/>
            <w:right w:val="none" w:sz="0" w:space="0" w:color="auto"/>
          </w:divBdr>
          <w:divsChild>
            <w:div w:id="619847890">
              <w:marLeft w:val="0"/>
              <w:marRight w:val="0"/>
              <w:marTop w:val="0"/>
              <w:marBottom w:val="0"/>
              <w:divBdr>
                <w:top w:val="none" w:sz="0" w:space="0" w:color="auto"/>
                <w:left w:val="none" w:sz="0" w:space="0" w:color="auto"/>
                <w:bottom w:val="none" w:sz="0" w:space="0" w:color="auto"/>
                <w:right w:val="none" w:sz="0" w:space="0" w:color="auto"/>
              </w:divBdr>
              <w:divsChild>
                <w:div w:id="93883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43283">
      <w:bodyDiv w:val="1"/>
      <w:marLeft w:val="0"/>
      <w:marRight w:val="0"/>
      <w:marTop w:val="0"/>
      <w:marBottom w:val="0"/>
      <w:divBdr>
        <w:top w:val="none" w:sz="0" w:space="0" w:color="auto"/>
        <w:left w:val="none" w:sz="0" w:space="0" w:color="auto"/>
        <w:bottom w:val="none" w:sz="0" w:space="0" w:color="auto"/>
        <w:right w:val="none" w:sz="0" w:space="0" w:color="auto"/>
      </w:divBdr>
    </w:div>
    <w:div w:id="225606279">
      <w:bodyDiv w:val="1"/>
      <w:marLeft w:val="0"/>
      <w:marRight w:val="0"/>
      <w:marTop w:val="0"/>
      <w:marBottom w:val="0"/>
      <w:divBdr>
        <w:top w:val="none" w:sz="0" w:space="0" w:color="auto"/>
        <w:left w:val="none" w:sz="0" w:space="0" w:color="auto"/>
        <w:bottom w:val="none" w:sz="0" w:space="0" w:color="auto"/>
        <w:right w:val="none" w:sz="0" w:space="0" w:color="auto"/>
      </w:divBdr>
    </w:div>
    <w:div w:id="248659107">
      <w:bodyDiv w:val="1"/>
      <w:marLeft w:val="0"/>
      <w:marRight w:val="0"/>
      <w:marTop w:val="0"/>
      <w:marBottom w:val="0"/>
      <w:divBdr>
        <w:top w:val="none" w:sz="0" w:space="0" w:color="auto"/>
        <w:left w:val="none" w:sz="0" w:space="0" w:color="auto"/>
        <w:bottom w:val="none" w:sz="0" w:space="0" w:color="auto"/>
        <w:right w:val="none" w:sz="0" w:space="0" w:color="auto"/>
      </w:divBdr>
      <w:divsChild>
        <w:div w:id="85612770">
          <w:marLeft w:val="0"/>
          <w:marRight w:val="0"/>
          <w:marTop w:val="0"/>
          <w:marBottom w:val="0"/>
          <w:divBdr>
            <w:top w:val="none" w:sz="0" w:space="0" w:color="auto"/>
            <w:left w:val="none" w:sz="0" w:space="0" w:color="auto"/>
            <w:bottom w:val="none" w:sz="0" w:space="0" w:color="auto"/>
            <w:right w:val="none" w:sz="0" w:space="0" w:color="auto"/>
          </w:divBdr>
          <w:divsChild>
            <w:div w:id="694698612">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394476750">
      <w:bodyDiv w:val="1"/>
      <w:marLeft w:val="0"/>
      <w:marRight w:val="0"/>
      <w:marTop w:val="0"/>
      <w:marBottom w:val="0"/>
      <w:divBdr>
        <w:top w:val="none" w:sz="0" w:space="0" w:color="auto"/>
        <w:left w:val="none" w:sz="0" w:space="0" w:color="auto"/>
        <w:bottom w:val="none" w:sz="0" w:space="0" w:color="auto"/>
        <w:right w:val="none" w:sz="0" w:space="0" w:color="auto"/>
      </w:divBdr>
      <w:divsChild>
        <w:div w:id="1926765911">
          <w:marLeft w:val="0"/>
          <w:marRight w:val="0"/>
          <w:marTop w:val="0"/>
          <w:marBottom w:val="0"/>
          <w:divBdr>
            <w:top w:val="none" w:sz="0" w:space="0" w:color="auto"/>
            <w:left w:val="none" w:sz="0" w:space="0" w:color="auto"/>
            <w:bottom w:val="none" w:sz="0" w:space="0" w:color="auto"/>
            <w:right w:val="none" w:sz="0" w:space="0" w:color="auto"/>
          </w:divBdr>
          <w:divsChild>
            <w:div w:id="1965454831">
              <w:marLeft w:val="0"/>
              <w:marRight w:val="0"/>
              <w:marTop w:val="0"/>
              <w:marBottom w:val="0"/>
              <w:divBdr>
                <w:top w:val="none" w:sz="0" w:space="0" w:color="auto"/>
                <w:left w:val="none" w:sz="0" w:space="0" w:color="auto"/>
                <w:bottom w:val="none" w:sz="0" w:space="0" w:color="auto"/>
                <w:right w:val="none" w:sz="0" w:space="0" w:color="auto"/>
              </w:divBdr>
              <w:divsChild>
                <w:div w:id="98686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865441">
      <w:bodyDiv w:val="1"/>
      <w:marLeft w:val="0"/>
      <w:marRight w:val="0"/>
      <w:marTop w:val="0"/>
      <w:marBottom w:val="0"/>
      <w:divBdr>
        <w:top w:val="none" w:sz="0" w:space="0" w:color="auto"/>
        <w:left w:val="none" w:sz="0" w:space="0" w:color="auto"/>
        <w:bottom w:val="none" w:sz="0" w:space="0" w:color="auto"/>
        <w:right w:val="none" w:sz="0" w:space="0" w:color="auto"/>
      </w:divBdr>
      <w:divsChild>
        <w:div w:id="550775940">
          <w:marLeft w:val="0"/>
          <w:marRight w:val="0"/>
          <w:marTop w:val="0"/>
          <w:marBottom w:val="0"/>
          <w:divBdr>
            <w:top w:val="none" w:sz="0" w:space="0" w:color="auto"/>
            <w:left w:val="none" w:sz="0" w:space="0" w:color="auto"/>
            <w:bottom w:val="none" w:sz="0" w:space="0" w:color="auto"/>
            <w:right w:val="none" w:sz="0" w:space="0" w:color="auto"/>
          </w:divBdr>
          <w:divsChild>
            <w:div w:id="1967814211">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90488292">
      <w:bodyDiv w:val="1"/>
      <w:marLeft w:val="0"/>
      <w:marRight w:val="0"/>
      <w:marTop w:val="0"/>
      <w:marBottom w:val="0"/>
      <w:divBdr>
        <w:top w:val="none" w:sz="0" w:space="0" w:color="auto"/>
        <w:left w:val="none" w:sz="0" w:space="0" w:color="auto"/>
        <w:bottom w:val="none" w:sz="0" w:space="0" w:color="auto"/>
        <w:right w:val="none" w:sz="0" w:space="0" w:color="auto"/>
      </w:divBdr>
    </w:div>
    <w:div w:id="542206745">
      <w:bodyDiv w:val="1"/>
      <w:marLeft w:val="0"/>
      <w:marRight w:val="0"/>
      <w:marTop w:val="0"/>
      <w:marBottom w:val="0"/>
      <w:divBdr>
        <w:top w:val="none" w:sz="0" w:space="0" w:color="auto"/>
        <w:left w:val="none" w:sz="0" w:space="0" w:color="auto"/>
        <w:bottom w:val="none" w:sz="0" w:space="0" w:color="auto"/>
        <w:right w:val="none" w:sz="0" w:space="0" w:color="auto"/>
      </w:divBdr>
    </w:div>
    <w:div w:id="584539086">
      <w:bodyDiv w:val="1"/>
      <w:marLeft w:val="0"/>
      <w:marRight w:val="0"/>
      <w:marTop w:val="0"/>
      <w:marBottom w:val="0"/>
      <w:divBdr>
        <w:top w:val="none" w:sz="0" w:space="0" w:color="auto"/>
        <w:left w:val="none" w:sz="0" w:space="0" w:color="auto"/>
        <w:bottom w:val="none" w:sz="0" w:space="0" w:color="auto"/>
        <w:right w:val="none" w:sz="0" w:space="0" w:color="auto"/>
      </w:divBdr>
    </w:div>
    <w:div w:id="612055741">
      <w:bodyDiv w:val="1"/>
      <w:marLeft w:val="0"/>
      <w:marRight w:val="0"/>
      <w:marTop w:val="0"/>
      <w:marBottom w:val="0"/>
      <w:divBdr>
        <w:top w:val="none" w:sz="0" w:space="0" w:color="auto"/>
        <w:left w:val="none" w:sz="0" w:space="0" w:color="auto"/>
        <w:bottom w:val="none" w:sz="0" w:space="0" w:color="auto"/>
        <w:right w:val="none" w:sz="0" w:space="0" w:color="auto"/>
      </w:divBdr>
    </w:div>
    <w:div w:id="632255606">
      <w:bodyDiv w:val="1"/>
      <w:marLeft w:val="0"/>
      <w:marRight w:val="0"/>
      <w:marTop w:val="0"/>
      <w:marBottom w:val="0"/>
      <w:divBdr>
        <w:top w:val="none" w:sz="0" w:space="0" w:color="auto"/>
        <w:left w:val="none" w:sz="0" w:space="0" w:color="auto"/>
        <w:bottom w:val="none" w:sz="0" w:space="0" w:color="auto"/>
        <w:right w:val="none" w:sz="0" w:space="0" w:color="auto"/>
      </w:divBdr>
    </w:div>
    <w:div w:id="813451002">
      <w:bodyDiv w:val="1"/>
      <w:marLeft w:val="0"/>
      <w:marRight w:val="0"/>
      <w:marTop w:val="0"/>
      <w:marBottom w:val="0"/>
      <w:divBdr>
        <w:top w:val="none" w:sz="0" w:space="0" w:color="auto"/>
        <w:left w:val="none" w:sz="0" w:space="0" w:color="auto"/>
        <w:bottom w:val="none" w:sz="0" w:space="0" w:color="auto"/>
        <w:right w:val="none" w:sz="0" w:space="0" w:color="auto"/>
      </w:divBdr>
    </w:div>
    <w:div w:id="857811485">
      <w:bodyDiv w:val="1"/>
      <w:marLeft w:val="0"/>
      <w:marRight w:val="0"/>
      <w:marTop w:val="0"/>
      <w:marBottom w:val="0"/>
      <w:divBdr>
        <w:top w:val="none" w:sz="0" w:space="0" w:color="auto"/>
        <w:left w:val="none" w:sz="0" w:space="0" w:color="auto"/>
        <w:bottom w:val="none" w:sz="0" w:space="0" w:color="auto"/>
        <w:right w:val="none" w:sz="0" w:space="0" w:color="auto"/>
      </w:divBdr>
    </w:div>
    <w:div w:id="1009411729">
      <w:bodyDiv w:val="1"/>
      <w:marLeft w:val="0"/>
      <w:marRight w:val="0"/>
      <w:marTop w:val="0"/>
      <w:marBottom w:val="0"/>
      <w:divBdr>
        <w:top w:val="none" w:sz="0" w:space="0" w:color="auto"/>
        <w:left w:val="none" w:sz="0" w:space="0" w:color="auto"/>
        <w:bottom w:val="none" w:sz="0" w:space="0" w:color="auto"/>
        <w:right w:val="none" w:sz="0" w:space="0" w:color="auto"/>
      </w:divBdr>
    </w:div>
    <w:div w:id="1031953845">
      <w:bodyDiv w:val="1"/>
      <w:marLeft w:val="0"/>
      <w:marRight w:val="0"/>
      <w:marTop w:val="0"/>
      <w:marBottom w:val="0"/>
      <w:divBdr>
        <w:top w:val="none" w:sz="0" w:space="0" w:color="auto"/>
        <w:left w:val="none" w:sz="0" w:space="0" w:color="auto"/>
        <w:bottom w:val="none" w:sz="0" w:space="0" w:color="auto"/>
        <w:right w:val="none" w:sz="0" w:space="0" w:color="auto"/>
      </w:divBdr>
    </w:div>
    <w:div w:id="1155149978">
      <w:bodyDiv w:val="1"/>
      <w:marLeft w:val="0"/>
      <w:marRight w:val="0"/>
      <w:marTop w:val="0"/>
      <w:marBottom w:val="0"/>
      <w:divBdr>
        <w:top w:val="none" w:sz="0" w:space="0" w:color="auto"/>
        <w:left w:val="none" w:sz="0" w:space="0" w:color="auto"/>
        <w:bottom w:val="none" w:sz="0" w:space="0" w:color="auto"/>
        <w:right w:val="none" w:sz="0" w:space="0" w:color="auto"/>
      </w:divBdr>
    </w:div>
    <w:div w:id="1360468139">
      <w:bodyDiv w:val="1"/>
      <w:marLeft w:val="0"/>
      <w:marRight w:val="0"/>
      <w:marTop w:val="0"/>
      <w:marBottom w:val="0"/>
      <w:divBdr>
        <w:top w:val="none" w:sz="0" w:space="0" w:color="auto"/>
        <w:left w:val="none" w:sz="0" w:space="0" w:color="auto"/>
        <w:bottom w:val="none" w:sz="0" w:space="0" w:color="auto"/>
        <w:right w:val="none" w:sz="0" w:space="0" w:color="auto"/>
      </w:divBdr>
    </w:div>
    <w:div w:id="1435129103">
      <w:bodyDiv w:val="1"/>
      <w:marLeft w:val="0"/>
      <w:marRight w:val="0"/>
      <w:marTop w:val="0"/>
      <w:marBottom w:val="0"/>
      <w:divBdr>
        <w:top w:val="none" w:sz="0" w:space="0" w:color="auto"/>
        <w:left w:val="none" w:sz="0" w:space="0" w:color="auto"/>
        <w:bottom w:val="none" w:sz="0" w:space="0" w:color="auto"/>
        <w:right w:val="none" w:sz="0" w:space="0" w:color="auto"/>
      </w:divBdr>
    </w:div>
    <w:div w:id="1455438139">
      <w:bodyDiv w:val="1"/>
      <w:marLeft w:val="0"/>
      <w:marRight w:val="0"/>
      <w:marTop w:val="0"/>
      <w:marBottom w:val="0"/>
      <w:divBdr>
        <w:top w:val="none" w:sz="0" w:space="0" w:color="auto"/>
        <w:left w:val="none" w:sz="0" w:space="0" w:color="auto"/>
        <w:bottom w:val="none" w:sz="0" w:space="0" w:color="auto"/>
        <w:right w:val="none" w:sz="0" w:space="0" w:color="auto"/>
      </w:divBdr>
    </w:div>
    <w:div w:id="1558929314">
      <w:bodyDiv w:val="1"/>
      <w:marLeft w:val="0"/>
      <w:marRight w:val="0"/>
      <w:marTop w:val="0"/>
      <w:marBottom w:val="0"/>
      <w:divBdr>
        <w:top w:val="none" w:sz="0" w:space="0" w:color="auto"/>
        <w:left w:val="none" w:sz="0" w:space="0" w:color="auto"/>
        <w:bottom w:val="none" w:sz="0" w:space="0" w:color="auto"/>
        <w:right w:val="none" w:sz="0" w:space="0" w:color="auto"/>
      </w:divBdr>
    </w:div>
    <w:div w:id="1628778148">
      <w:bodyDiv w:val="1"/>
      <w:marLeft w:val="0"/>
      <w:marRight w:val="0"/>
      <w:marTop w:val="0"/>
      <w:marBottom w:val="0"/>
      <w:divBdr>
        <w:top w:val="none" w:sz="0" w:space="0" w:color="auto"/>
        <w:left w:val="none" w:sz="0" w:space="0" w:color="auto"/>
        <w:bottom w:val="none" w:sz="0" w:space="0" w:color="auto"/>
        <w:right w:val="none" w:sz="0" w:space="0" w:color="auto"/>
      </w:divBdr>
    </w:div>
    <w:div w:id="1699742097">
      <w:bodyDiv w:val="1"/>
      <w:marLeft w:val="0"/>
      <w:marRight w:val="0"/>
      <w:marTop w:val="0"/>
      <w:marBottom w:val="0"/>
      <w:divBdr>
        <w:top w:val="none" w:sz="0" w:space="0" w:color="auto"/>
        <w:left w:val="none" w:sz="0" w:space="0" w:color="auto"/>
        <w:bottom w:val="none" w:sz="0" w:space="0" w:color="auto"/>
        <w:right w:val="none" w:sz="0" w:space="0" w:color="auto"/>
      </w:divBdr>
    </w:div>
    <w:div w:id="1941523893">
      <w:bodyDiv w:val="1"/>
      <w:marLeft w:val="0"/>
      <w:marRight w:val="0"/>
      <w:marTop w:val="0"/>
      <w:marBottom w:val="0"/>
      <w:divBdr>
        <w:top w:val="none" w:sz="0" w:space="0" w:color="auto"/>
        <w:left w:val="none" w:sz="0" w:space="0" w:color="auto"/>
        <w:bottom w:val="none" w:sz="0" w:space="0" w:color="auto"/>
        <w:right w:val="none" w:sz="0" w:space="0" w:color="auto"/>
      </w:divBdr>
    </w:div>
    <w:div w:id="2027753777">
      <w:bodyDiv w:val="1"/>
      <w:marLeft w:val="0"/>
      <w:marRight w:val="0"/>
      <w:marTop w:val="0"/>
      <w:marBottom w:val="0"/>
      <w:divBdr>
        <w:top w:val="none" w:sz="0" w:space="0" w:color="auto"/>
        <w:left w:val="none" w:sz="0" w:space="0" w:color="auto"/>
        <w:bottom w:val="none" w:sz="0" w:space="0" w:color="auto"/>
        <w:right w:val="none" w:sz="0" w:space="0" w:color="auto"/>
      </w:divBdr>
    </w:div>
    <w:div w:id="2103183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dia@tenniscanada.com" TargetMode="Externa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rl.avanan.click/v2/r03/___http://www.tenniscanada.com___.YXYyYzp0ZW5uaXNjYW5hZGE6YTpvOjRhYWRjN2I0YTgyMmRhMzE3MmI1Njg4YjA2MGIxNGVmOjc6NGJlZTo5N2U3ZWI4YzFhNjc3NjgyZmI4OGNhMjNiYmY5M2Y5YmY3OGU1OTgwNDUzNDdkYjJhNzI4MTIyNjVmMWI2MzAyOnA6VDp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ftennis.com/en/itf-tours/itf-junior-team-competition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13AE96BF-5854-4CE0-8AC6-91FF406EFB16}">
    <t:Anchor>
      <t:Comment id="1353421695"/>
    </t:Anchor>
    <t:History>
      <t:Event id="{C5DD07AD-B241-46C4-8914-87E37A579416}" time="2025-05-26T20:14:05.307Z">
        <t:Attribution userId="S::rquirion@tenniscanada.com::b9b76430-0f54-4469-8a37-665dd71f89ac" userProvider="AD" userName="Richard Quirion"/>
        <t:Anchor>
          <t:Comment id="1353421695"/>
        </t:Anchor>
        <t:Create/>
      </t:Event>
      <t:Event id="{8559D686-AF42-4568-AC84-1905A5D1DA7C}" time="2025-05-26T20:14:05.307Z">
        <t:Attribution userId="S::rquirion@tenniscanada.com::b9b76430-0f54-4469-8a37-665dd71f89ac" userProvider="AD" userName="Richard Quirion"/>
        <t:Anchor>
          <t:Comment id="1353421695"/>
        </t:Anchor>
        <t:Assign userId="S::psteski@tenniscanada.com::d16486d9-6a35-4f9b-93ee-58d0e9529e9f" userProvider="AD" userName="Patrick Steski"/>
      </t:Event>
      <t:Event id="{CECAA4CA-9409-4351-BAA9-1E46CD84FA61}" time="2025-05-26T20:14:05.307Z">
        <t:Attribution userId="S::rquirion@tenniscanada.com::b9b76430-0f54-4469-8a37-665dd71f89ac" userProvider="AD" userName="Richard Quirion"/>
        <t:Anchor>
          <t:Comment id="1353421695"/>
        </t:Anchor>
        <t:SetTitle title="@Patrick Steski this should read W15 Trois-Rivières"/>
      </t:Event>
    </t:History>
  </t:Task>
</t:Tasks>
</file>

<file path=word/theme/theme1.xml><?xml version="1.0" encoding="utf-8"?>
<a:theme xmlns:a="http://schemas.openxmlformats.org/drawingml/2006/main" name="Thème TC">
  <a:themeElements>
    <a:clrScheme name="Tennis Canada Colours">
      <a:dk1>
        <a:srgbClr val="000000"/>
      </a:dk1>
      <a:lt1>
        <a:srgbClr val="FFFFFF"/>
      </a:lt1>
      <a:dk2>
        <a:srgbClr val="191B0E"/>
      </a:dk2>
      <a:lt2>
        <a:srgbClr val="EFEDE3"/>
      </a:lt2>
      <a:accent1>
        <a:srgbClr val="FF001A"/>
      </a:accent1>
      <a:accent2>
        <a:srgbClr val="630B1A"/>
      </a:accent2>
      <a:accent3>
        <a:srgbClr val="E0FF2C"/>
      </a:accent3>
      <a:accent4>
        <a:srgbClr val="0A6C3B"/>
      </a:accent4>
      <a:accent5>
        <a:srgbClr val="00324D"/>
      </a:accent5>
      <a:accent6>
        <a:srgbClr val="E5A6E8"/>
      </a:accent6>
      <a:hlink>
        <a:srgbClr val="77A2BB"/>
      </a:hlink>
      <a:folHlink>
        <a:srgbClr val="957A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ème TC" id="{EBBCD45B-DC06-49C4-AE8C-298952F30AB9}" vid="{5538E0E8-B536-46EA-A94C-5097147DDB7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EDC525F7604549BC3010BA74537BB7" ma:contentTypeVersion="18" ma:contentTypeDescription="Create a new document." ma:contentTypeScope="" ma:versionID="1fc57951528a18df43cc84460b63805d">
  <xsd:schema xmlns:xsd="http://www.w3.org/2001/XMLSchema" xmlns:xs="http://www.w3.org/2001/XMLSchema" xmlns:p="http://schemas.microsoft.com/office/2006/metadata/properties" xmlns:ns2="49245ad1-8cbd-45e0-9aa1-f1de32de8ec0" xmlns:ns3="c1fcda04-3e71-44e4-b502-3fd0065f32a5" targetNamespace="http://schemas.microsoft.com/office/2006/metadata/properties" ma:root="true" ma:fieldsID="7c31e39e4edfd0490fb9d1e368e1f6d3" ns2:_="" ns3:_="">
    <xsd:import namespace="49245ad1-8cbd-45e0-9aa1-f1de32de8ec0"/>
    <xsd:import namespace="c1fcda04-3e71-44e4-b502-3fd0065f32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MediaLengthInSecond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45ad1-8cbd-45e0-9aa1-f1de32de8e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769cacc-32ef-4041-bb28-96f4dd193b4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fcda04-3e71-44e4-b502-3fd0065f32a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8744ef2-a20a-4e56-ae51-aa1202a74bcb}" ma:internalName="TaxCatchAll" ma:showField="CatchAllData" ma:web="c1fcda04-3e71-44e4-b502-3fd0065f32a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1fcda04-3e71-44e4-b502-3fd0065f32a5">
      <UserInfo>
        <DisplayName>Marc-Antoine Farly</DisplayName>
        <AccountId>10</AccountId>
        <AccountType/>
      </UserInfo>
      <UserInfo>
        <DisplayName>Terri Temelini</DisplayName>
        <AccountId>78</AccountId>
        <AccountType/>
      </UserInfo>
      <UserInfo>
        <DisplayName>Stefano Sinclair</DisplayName>
        <AccountId>696</AccountId>
        <AccountType/>
      </UserInfo>
      <UserInfo>
        <DisplayName>Patrick Steski</DisplayName>
        <AccountId>14</AccountId>
        <AccountType/>
      </UserInfo>
      <UserInfo>
        <DisplayName>Natalie Boivin</DisplayName>
        <AccountId>33</AccountId>
        <AccountType/>
      </UserInfo>
      <UserInfo>
        <DisplayName>Eva Havaris</DisplayName>
        <AccountId>185</AccountId>
        <AccountType/>
      </UserInfo>
    </SharedWithUsers>
    <TaxCatchAll xmlns="c1fcda04-3e71-44e4-b502-3fd0065f32a5" xsi:nil="true"/>
    <lcf76f155ced4ddcb4097134ff3c332f xmlns="49245ad1-8cbd-45e0-9aa1-f1de32de8ec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51271-A0AE-4720-817C-030D1065D818}">
  <ds:schemaRefs>
    <ds:schemaRef ds:uri="http://schemas.microsoft.com/sharepoint/v3/contenttype/forms"/>
  </ds:schemaRefs>
</ds:datastoreItem>
</file>

<file path=customXml/itemProps2.xml><?xml version="1.0" encoding="utf-8"?>
<ds:datastoreItem xmlns:ds="http://schemas.openxmlformats.org/officeDocument/2006/customXml" ds:itemID="{D224DA12-03BB-4ADA-86A6-801B28BE86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45ad1-8cbd-45e0-9aa1-f1de32de8ec0"/>
    <ds:schemaRef ds:uri="c1fcda04-3e71-44e4-b502-3fd0065f3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FECA2A-E7F1-4726-838E-C2C9C367857B}">
  <ds:schemaRefs>
    <ds:schemaRef ds:uri="http://schemas.microsoft.com/office/2006/metadata/properties"/>
    <ds:schemaRef ds:uri="http://schemas.microsoft.com/office/infopath/2007/PartnerControls"/>
    <ds:schemaRef ds:uri="c1fcda04-3e71-44e4-b502-3fd0065f32a5"/>
    <ds:schemaRef ds:uri="49245ad1-8cbd-45e0-9aa1-f1de32de8ec0"/>
  </ds:schemaRefs>
</ds:datastoreItem>
</file>

<file path=customXml/itemProps4.xml><?xml version="1.0" encoding="utf-8"?>
<ds:datastoreItem xmlns:ds="http://schemas.openxmlformats.org/officeDocument/2006/customXml" ds:itemID="{D66C949C-9077-41CF-BB37-21DA7F987921}">
  <ds:schemaRefs>
    <ds:schemaRef ds:uri="http://schemas.openxmlformats.org/officeDocument/2006/bibliography"/>
  </ds:schemaRefs>
</ds:datastoreItem>
</file>

<file path=docMetadata/LabelInfo.xml><?xml version="1.0" encoding="utf-8"?>
<clbl:labelList xmlns:clbl="http://schemas.microsoft.com/office/2020/mipLabelMetadata">
  <clbl:label id="{c21157ca-bce3-41a8-8aa7-a23c4639610a}" enabled="0" method="" siteId="{c21157ca-bce3-41a8-8aa7-a23c4639610a}"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809</Words>
  <Characters>4454</Characters>
  <Application>Microsoft Office Word</Application>
  <DocSecurity>0</DocSecurity>
  <Lines>37</Lines>
  <Paragraphs>10</Paragraphs>
  <ScaleCrop>false</ScaleCrop>
  <Company/>
  <LinksUpToDate>false</LinksUpToDate>
  <CharactersWithSpaces>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Kukkonen</dc:creator>
  <cp:keywords/>
  <dc:description/>
  <cp:lastModifiedBy>Patrick Steski</cp:lastModifiedBy>
  <cp:revision>2</cp:revision>
  <cp:lastPrinted>2025-09-13T02:33:00Z</cp:lastPrinted>
  <dcterms:created xsi:type="dcterms:W3CDTF">2026-04-13T17:19:00Z</dcterms:created>
  <dcterms:modified xsi:type="dcterms:W3CDTF">2026-04-1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DC525F7604549BC3010BA74537BB7</vt:lpwstr>
  </property>
  <property fmtid="{D5CDD505-2E9C-101B-9397-08002B2CF9AE}" pid="3" name="MediaServiceImageTags">
    <vt:lpwstr/>
  </property>
</Properties>
</file>